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545AFA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МИНОБРНАУКИ РОССИИ</w:t>
      </w:r>
    </w:p>
    <w:p w14:paraId="7F32FCBD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САНКТ-ПЕТЕРБУРГСКИЙ ГОСУДАРСТВЕННЫЙ</w:t>
      </w:r>
    </w:p>
    <w:p w14:paraId="6216C948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 xml:space="preserve">ЭЛЕКТРОТЕХНИЧЕСКИЙ УНИВЕРСИТЕТ </w:t>
      </w:r>
    </w:p>
    <w:p w14:paraId="1F34BB48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t>«ЛЭТИ» ИМ. В.И. УЛЬЯНОВА (ЛЕНИНА)</w:t>
      </w:r>
    </w:p>
    <w:p w14:paraId="450170C1" w14:textId="77777777" w:rsidR="00B74C86" w:rsidRDefault="00B74C86" w:rsidP="00B74C86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Кафедра МОЭВМ</w:t>
      </w:r>
    </w:p>
    <w:p w14:paraId="634F6D69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</w:p>
    <w:p w14:paraId="7925320D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22FE25EB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0B017254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518BBEB5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791FF673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5A3E8BAB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2C80FC8F" w14:textId="77777777" w:rsidR="00B74C86" w:rsidRDefault="00B74C86" w:rsidP="00B74C86">
      <w:pPr>
        <w:pBdr>
          <w:top w:val="nil"/>
          <w:left w:val="nil"/>
          <w:bottom w:val="nil"/>
          <w:right w:val="nil"/>
          <w:between w:val="nil"/>
        </w:pBdr>
        <w:tabs>
          <w:tab w:val="left" w:pos="709"/>
        </w:tabs>
        <w:spacing w:line="360" w:lineRule="auto"/>
        <w:jc w:val="center"/>
        <w:rPr>
          <w:b/>
          <w:color w:val="FF0000"/>
          <w:sz w:val="28"/>
          <w:szCs w:val="28"/>
        </w:rPr>
      </w:pPr>
      <w:r>
        <w:rPr>
          <w:b/>
          <w:color w:val="000000"/>
          <w:sz w:val="28"/>
          <w:szCs w:val="28"/>
        </w:rPr>
        <w:t>И</w:t>
      </w:r>
      <w:r>
        <w:rPr>
          <w:b/>
          <w:sz w:val="28"/>
          <w:szCs w:val="28"/>
        </w:rPr>
        <w:t>Н</w:t>
      </w:r>
      <w:r>
        <w:rPr>
          <w:b/>
          <w:color w:val="000000"/>
          <w:sz w:val="28"/>
          <w:szCs w:val="28"/>
        </w:rPr>
        <w:t>ДИВИДУАЛЬНОЕ ДОМАШНЕЕ ЗАДАНИЕ</w:t>
      </w:r>
    </w:p>
    <w:p w14:paraId="6B65C0D4" w14:textId="77777777" w:rsidR="00B74C86" w:rsidRDefault="00B74C86" w:rsidP="00B74C86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по дисциплине «Введение в нереляционные базы данных»</w:t>
      </w:r>
    </w:p>
    <w:p w14:paraId="39A37EC6" w14:textId="77777777" w:rsidR="00B74C86" w:rsidRDefault="00B74C86" w:rsidP="00B74C86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Тема: Каталог и агрегатор отзывов на озера Ленинградской области</w:t>
      </w:r>
    </w:p>
    <w:p w14:paraId="50435236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41B5CB1E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763E0E25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45B18FE3" w14:textId="77777777" w:rsidR="00B74C86" w:rsidRDefault="00B74C86" w:rsidP="00B74C86">
      <w:pPr>
        <w:spacing w:line="360" w:lineRule="auto"/>
        <w:rPr>
          <w:sz w:val="28"/>
          <w:szCs w:val="28"/>
        </w:rPr>
      </w:pPr>
    </w:p>
    <w:p w14:paraId="47E9C76A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6E940014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tbl>
      <w:tblPr>
        <w:tblW w:w="9638" w:type="dxa"/>
        <w:tblLayout w:type="fixed"/>
        <w:tblLook w:val="0400" w:firstRow="0" w:lastRow="0" w:firstColumn="0" w:lastColumn="0" w:noHBand="0" w:noVBand="1"/>
      </w:tblPr>
      <w:tblGrid>
        <w:gridCol w:w="4075"/>
        <w:gridCol w:w="2384"/>
        <w:gridCol w:w="3179"/>
      </w:tblGrid>
      <w:tr w:rsidR="00B74C86" w14:paraId="5117EC75" w14:textId="77777777" w:rsidTr="00BE1741">
        <w:trPr>
          <w:trHeight w:val="614"/>
        </w:trPr>
        <w:tc>
          <w:tcPr>
            <w:tcW w:w="4075" w:type="dxa"/>
            <w:vAlign w:val="bottom"/>
          </w:tcPr>
          <w:p w14:paraId="3ED3DF8D" w14:textId="52E75775" w:rsidR="00B74C86" w:rsidRPr="00C76CF1" w:rsidRDefault="00B74C86" w:rsidP="00BE1741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</w:rPr>
              <w:t>Студентка гр. 130</w:t>
            </w:r>
            <w:r w:rsidR="00C76CF1"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2384" w:type="dxa"/>
            <w:tcBorders>
              <w:bottom w:val="single" w:sz="4" w:space="0" w:color="000000"/>
            </w:tcBorders>
            <w:vAlign w:val="bottom"/>
          </w:tcPr>
          <w:p w14:paraId="6133E76E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14:paraId="1F42648B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го Т.Й.</w:t>
            </w:r>
          </w:p>
        </w:tc>
      </w:tr>
      <w:tr w:rsidR="00B74C86" w14:paraId="74292929" w14:textId="77777777" w:rsidTr="00BE1741">
        <w:trPr>
          <w:trHeight w:val="614"/>
        </w:trPr>
        <w:tc>
          <w:tcPr>
            <w:tcW w:w="4075" w:type="dxa"/>
            <w:vAlign w:val="bottom"/>
          </w:tcPr>
          <w:p w14:paraId="1DD714AE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гр. 1303</w:t>
            </w:r>
          </w:p>
        </w:tc>
        <w:tc>
          <w:tcPr>
            <w:tcW w:w="2384" w:type="dxa"/>
            <w:tcBorders>
              <w:bottom w:val="single" w:sz="4" w:space="0" w:color="000000"/>
            </w:tcBorders>
            <w:vAlign w:val="bottom"/>
          </w:tcPr>
          <w:p w14:paraId="5F411852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14:paraId="5F4EFC12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абибуллина А.М.</w:t>
            </w:r>
          </w:p>
        </w:tc>
      </w:tr>
      <w:tr w:rsidR="00B74C86" w14:paraId="7C998379" w14:textId="77777777" w:rsidTr="00BE1741">
        <w:trPr>
          <w:trHeight w:val="614"/>
        </w:trPr>
        <w:tc>
          <w:tcPr>
            <w:tcW w:w="4075" w:type="dxa"/>
            <w:vAlign w:val="bottom"/>
          </w:tcPr>
          <w:p w14:paraId="6A1CF5F0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гр. 1303</w:t>
            </w:r>
          </w:p>
        </w:tc>
        <w:tc>
          <w:tcPr>
            <w:tcW w:w="2384" w:type="dxa"/>
            <w:tcBorders>
              <w:bottom w:val="single" w:sz="4" w:space="0" w:color="000000"/>
            </w:tcBorders>
            <w:vAlign w:val="bottom"/>
          </w:tcPr>
          <w:p w14:paraId="7413F5B1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14:paraId="3CC56AA8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улап О.А.</w:t>
            </w:r>
          </w:p>
        </w:tc>
      </w:tr>
      <w:tr w:rsidR="00B74C86" w14:paraId="126F071F" w14:textId="77777777" w:rsidTr="00BE1741">
        <w:trPr>
          <w:trHeight w:val="614"/>
        </w:trPr>
        <w:tc>
          <w:tcPr>
            <w:tcW w:w="4075" w:type="dxa"/>
            <w:vAlign w:val="bottom"/>
          </w:tcPr>
          <w:p w14:paraId="2855ADFF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2384" w:type="dxa"/>
            <w:tcBorders>
              <w:top w:val="single" w:sz="4" w:space="0" w:color="000000"/>
              <w:bottom w:val="single" w:sz="4" w:space="0" w:color="000000"/>
            </w:tcBorders>
            <w:vAlign w:val="bottom"/>
          </w:tcPr>
          <w:p w14:paraId="7A00DEFC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179" w:type="dxa"/>
            <w:vAlign w:val="bottom"/>
          </w:tcPr>
          <w:p w14:paraId="0E77511A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4870FE56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31DA0D6C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1541BC75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Санкт-Петербург</w:t>
      </w:r>
    </w:p>
    <w:p w14:paraId="15E78E47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  <w:highlight w:val="yellow"/>
        </w:rPr>
      </w:pPr>
      <w:r>
        <w:rPr>
          <w:sz w:val="28"/>
          <w:szCs w:val="28"/>
        </w:rPr>
        <w:t>2024</w:t>
      </w:r>
    </w:p>
    <w:p w14:paraId="6F49EEFD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br w:type="page"/>
      </w:r>
      <w:r>
        <w:rPr>
          <w:b/>
          <w:smallCaps/>
          <w:sz w:val="28"/>
          <w:szCs w:val="28"/>
        </w:rPr>
        <w:lastRenderedPageBreak/>
        <w:t>ЗАДАНИЕ</w:t>
      </w:r>
    </w:p>
    <w:p w14:paraId="02625EC5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</w:p>
    <w:tbl>
      <w:tblPr>
        <w:tblW w:w="96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171"/>
        <w:gridCol w:w="2383"/>
        <w:gridCol w:w="3084"/>
      </w:tblGrid>
      <w:tr w:rsidR="00B74C86" w14:paraId="00E0153C" w14:textId="77777777" w:rsidTr="00BE1741">
        <w:trPr>
          <w:trHeight w:val="817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2DA4C9D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Нго Т.Й.</w:t>
            </w:r>
          </w:p>
          <w:p w14:paraId="5BB9DA7C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Хабибуллина А.М.</w:t>
            </w:r>
          </w:p>
          <w:p w14:paraId="03FFA16A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Хулап О.А.</w:t>
            </w:r>
          </w:p>
        </w:tc>
      </w:tr>
      <w:tr w:rsidR="00B74C86" w14:paraId="760BE974" w14:textId="77777777" w:rsidTr="00BE1741">
        <w:trPr>
          <w:trHeight w:val="687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9B5B57" w14:textId="420ADA58" w:rsidR="00B74C86" w:rsidRPr="00C76CF1" w:rsidRDefault="00B74C86" w:rsidP="00BE1741">
            <w:pPr>
              <w:spacing w:line="360" w:lineRule="auto"/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</w:rPr>
              <w:t>Группа 1303</w:t>
            </w:r>
            <w:r w:rsidR="00C76CF1">
              <w:rPr>
                <w:sz w:val="28"/>
                <w:szCs w:val="28"/>
                <w:lang w:val="en-GB"/>
              </w:rPr>
              <w:t>, 1304</w:t>
            </w:r>
          </w:p>
        </w:tc>
      </w:tr>
      <w:tr w:rsidR="00B74C86" w14:paraId="44F9ABB0" w14:textId="77777777" w:rsidTr="00BE1741">
        <w:trPr>
          <w:trHeight w:val="1000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207EC1B" w14:textId="77777777" w:rsidR="00B74C86" w:rsidRDefault="00B74C86" w:rsidP="00BE1741">
            <w:pPr>
              <w:spacing w:line="360" w:lineRule="auto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Тема: Каталог и агрегатор отзывов на озера Ленинградской области</w:t>
            </w:r>
          </w:p>
        </w:tc>
      </w:tr>
      <w:tr w:rsidR="00B74C86" w14:paraId="701BCCAA" w14:textId="77777777" w:rsidTr="00BE1741">
        <w:trPr>
          <w:trHeight w:val="2022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3C5DA6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Исходные данные: </w:t>
            </w:r>
          </w:p>
          <w:p w14:paraId="5BE1738F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Необходимо реализовать веб-приложение для каталога </w:t>
            </w:r>
            <w:r w:rsidRPr="006573DD">
              <w:rPr>
                <w:sz w:val="28"/>
                <w:szCs w:val="28"/>
              </w:rPr>
              <w:t xml:space="preserve">каталог озер на территории </w:t>
            </w:r>
            <w:r>
              <w:rPr>
                <w:sz w:val="28"/>
                <w:szCs w:val="28"/>
              </w:rPr>
              <w:t xml:space="preserve">Ленинградской области с использование СУБД </w:t>
            </w:r>
            <w:r>
              <w:rPr>
                <w:sz w:val="28"/>
                <w:szCs w:val="28"/>
                <w:lang w:val="en-GB"/>
              </w:rPr>
              <w:t>Neo</w:t>
            </w:r>
            <w:r w:rsidRPr="006573DD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  <w:lang w:val="en-GB"/>
              </w:rPr>
              <w:t>j</w:t>
            </w:r>
            <w:r>
              <w:rPr>
                <w:sz w:val="28"/>
                <w:szCs w:val="28"/>
              </w:rPr>
              <w:t>.</w:t>
            </w:r>
          </w:p>
          <w:p w14:paraId="731B0F03" w14:textId="77777777" w:rsidR="00B74C86" w:rsidRDefault="00B74C86" w:rsidP="00BE1741">
            <w:pPr>
              <w:spacing w:line="360" w:lineRule="auto"/>
              <w:rPr>
                <w:color w:val="FF0000"/>
                <w:sz w:val="28"/>
                <w:szCs w:val="28"/>
              </w:rPr>
            </w:pPr>
          </w:p>
        </w:tc>
      </w:tr>
      <w:tr w:rsidR="00B74C86" w14:paraId="2E786A42" w14:textId="77777777" w:rsidTr="00BE1741">
        <w:trPr>
          <w:trHeight w:val="3256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878938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 пояснительной записки:</w:t>
            </w:r>
          </w:p>
          <w:p w14:paraId="6BA82619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Содержание»</w:t>
            </w:r>
          </w:p>
          <w:p w14:paraId="2CCA778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Введение»</w:t>
            </w:r>
          </w:p>
          <w:p w14:paraId="6E5960C5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Сценарии использования»</w:t>
            </w:r>
          </w:p>
          <w:p w14:paraId="75E24BC4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Модель данных»</w:t>
            </w:r>
          </w:p>
          <w:p w14:paraId="0581951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Разработанное приложение»</w:t>
            </w:r>
          </w:p>
          <w:p w14:paraId="57425D90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Выводы»</w:t>
            </w:r>
          </w:p>
          <w:p w14:paraId="280C49F6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Приложения»</w:t>
            </w:r>
          </w:p>
          <w:p w14:paraId="7A7E2460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«Список использованных источников»</w:t>
            </w:r>
          </w:p>
          <w:p w14:paraId="5446780D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B74C86" w14:paraId="6A6F81D2" w14:textId="77777777" w:rsidTr="00BE1741">
        <w:trPr>
          <w:trHeight w:val="1331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913027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дполагаемый объем пояснительной записки:</w:t>
            </w:r>
          </w:p>
          <w:p w14:paraId="48F141A0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е менее 15 страниц.</w:t>
            </w:r>
          </w:p>
        </w:tc>
      </w:tr>
      <w:tr w:rsidR="00B74C86" w14:paraId="34E6AB35" w14:textId="77777777" w:rsidTr="00BE1741">
        <w:trPr>
          <w:trHeight w:val="843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D4484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выдачи задания: 05.09.2024</w:t>
            </w:r>
          </w:p>
        </w:tc>
      </w:tr>
      <w:tr w:rsidR="00B74C86" w14:paraId="7180335F" w14:textId="77777777" w:rsidTr="00BE1741">
        <w:trPr>
          <w:trHeight w:val="827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42E60D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ата сдачи реферата: 2</w:t>
            </w:r>
            <w:r>
              <w:rPr>
                <w:sz w:val="28"/>
                <w:szCs w:val="28"/>
                <w:lang w:val="en-GB"/>
              </w:rPr>
              <w:t>4</w:t>
            </w:r>
            <w:r>
              <w:rPr>
                <w:sz w:val="28"/>
                <w:szCs w:val="28"/>
              </w:rPr>
              <w:t>.1</w:t>
            </w:r>
            <w:r>
              <w:rPr>
                <w:sz w:val="28"/>
                <w:szCs w:val="28"/>
                <w:lang w:val="en-GB"/>
              </w:rPr>
              <w:t>2</w:t>
            </w:r>
            <w:r>
              <w:rPr>
                <w:sz w:val="28"/>
                <w:szCs w:val="28"/>
              </w:rPr>
              <w:t>.2024</w:t>
            </w:r>
          </w:p>
        </w:tc>
      </w:tr>
      <w:tr w:rsidR="00B74C86" w14:paraId="4E0DA332" w14:textId="77777777" w:rsidTr="00BE1741">
        <w:trPr>
          <w:trHeight w:val="549"/>
        </w:trPr>
        <w:tc>
          <w:tcPr>
            <w:tcW w:w="963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3FBB9F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Дата защиты реферата: 2</w:t>
            </w:r>
            <w:r>
              <w:rPr>
                <w:sz w:val="28"/>
                <w:szCs w:val="28"/>
                <w:lang w:val="en-GB"/>
              </w:rPr>
              <w:t>4</w:t>
            </w:r>
            <w:r>
              <w:rPr>
                <w:sz w:val="28"/>
                <w:szCs w:val="28"/>
              </w:rPr>
              <w:t>.1</w:t>
            </w:r>
            <w:r>
              <w:rPr>
                <w:sz w:val="28"/>
                <w:szCs w:val="28"/>
                <w:lang w:val="en-GB"/>
              </w:rPr>
              <w:t>2</w:t>
            </w:r>
            <w:r>
              <w:rPr>
                <w:sz w:val="28"/>
                <w:szCs w:val="28"/>
              </w:rPr>
              <w:t>.2024</w:t>
            </w:r>
          </w:p>
        </w:tc>
      </w:tr>
      <w:tr w:rsidR="00B74C86" w14:paraId="6B0006D7" w14:textId="77777777" w:rsidTr="00BE1741">
        <w:trPr>
          <w:trHeight w:val="61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3A863C" w14:textId="1F269F49" w:rsidR="00B74C86" w:rsidRPr="00380219" w:rsidRDefault="00B74C86" w:rsidP="00BE1741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</w:rPr>
              <w:t>Студентка гр. 130</w:t>
            </w:r>
            <w:r w:rsidR="00380219"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238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6C3C9A2A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F32C86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го Т.Й.</w:t>
            </w:r>
          </w:p>
        </w:tc>
      </w:tr>
      <w:tr w:rsidR="00B74C86" w14:paraId="38D1E3BA" w14:textId="77777777" w:rsidTr="00BE1741">
        <w:trPr>
          <w:trHeight w:val="61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13512D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гр. 1303</w:t>
            </w:r>
          </w:p>
        </w:tc>
        <w:tc>
          <w:tcPr>
            <w:tcW w:w="238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2F1E1AEB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FB6EAE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Хабибуллина А.М.</w:t>
            </w:r>
          </w:p>
        </w:tc>
      </w:tr>
      <w:tr w:rsidR="00B74C86" w14:paraId="51D079B5" w14:textId="77777777" w:rsidTr="00BE1741">
        <w:trPr>
          <w:trHeight w:val="61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1A1A3A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ка гр. 1303</w:t>
            </w:r>
          </w:p>
        </w:tc>
        <w:tc>
          <w:tcPr>
            <w:tcW w:w="2383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6F6D2418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0EA4AE" w14:textId="77777777" w:rsidR="00B74C86" w:rsidRDefault="00B74C86" w:rsidP="00BE1741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Хулап О.А.</w:t>
            </w:r>
          </w:p>
        </w:tc>
      </w:tr>
      <w:tr w:rsidR="00B74C86" w14:paraId="26077327" w14:textId="77777777" w:rsidTr="00BE1741">
        <w:trPr>
          <w:trHeight w:val="614"/>
        </w:trPr>
        <w:tc>
          <w:tcPr>
            <w:tcW w:w="417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D9EE12" w14:textId="77777777" w:rsidR="00B74C86" w:rsidRDefault="00B74C86" w:rsidP="00BE174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238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548EEFCC" w14:textId="77777777" w:rsidR="00B74C86" w:rsidRDefault="00B74C86" w:rsidP="00BE1741">
            <w:pPr>
              <w:rPr>
                <w:sz w:val="28"/>
                <w:szCs w:val="28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A9234FD" w14:textId="77777777" w:rsidR="00B74C86" w:rsidRDefault="00B74C86" w:rsidP="00BE174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06D95D36" w14:textId="77777777" w:rsidR="00B74C86" w:rsidRDefault="00B74C86" w:rsidP="00B74C86">
      <w:pPr>
        <w:rPr>
          <w:b/>
          <w:smallCaps/>
          <w:sz w:val="28"/>
          <w:szCs w:val="28"/>
        </w:rPr>
      </w:pPr>
    </w:p>
    <w:p w14:paraId="5BD9A360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br w:type="page"/>
      </w:r>
      <w:r>
        <w:rPr>
          <w:b/>
          <w:smallCaps/>
          <w:sz w:val="28"/>
          <w:szCs w:val="28"/>
        </w:rPr>
        <w:lastRenderedPageBreak/>
        <w:t>АННОТАЦИЯ</w:t>
      </w:r>
    </w:p>
    <w:p w14:paraId="475D9402" w14:textId="77777777" w:rsidR="00B74C86" w:rsidRDefault="00B74C86" w:rsidP="00B74C86">
      <w:pPr>
        <w:spacing w:line="360" w:lineRule="auto"/>
        <w:ind w:firstLine="709"/>
        <w:jc w:val="both"/>
        <w:rPr>
          <w:b/>
          <w:smallCaps/>
          <w:sz w:val="28"/>
          <w:szCs w:val="28"/>
        </w:rPr>
      </w:pPr>
    </w:p>
    <w:p w14:paraId="6C03ED69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рамках ИДЗ разработано веб-приложение, представляющее собой каталог озер на территории Ленинградской области. Приложение включает функционал для просмотра озер, их добавления в списки </w:t>
      </w:r>
      <w:r w:rsidRPr="006573DD">
        <w:rPr>
          <w:sz w:val="28"/>
          <w:szCs w:val="28"/>
        </w:rPr>
        <w:t>“</w:t>
      </w:r>
      <w:r>
        <w:rPr>
          <w:sz w:val="28"/>
          <w:szCs w:val="28"/>
        </w:rPr>
        <w:t>Хочу посетить</w:t>
      </w:r>
      <w:r w:rsidRPr="006573DD">
        <w:rPr>
          <w:sz w:val="28"/>
          <w:szCs w:val="28"/>
        </w:rPr>
        <w:t>”</w:t>
      </w:r>
      <w:r>
        <w:rPr>
          <w:sz w:val="28"/>
          <w:szCs w:val="28"/>
        </w:rPr>
        <w:t xml:space="preserve"> и </w:t>
      </w:r>
      <w:r w:rsidRPr="006573DD">
        <w:rPr>
          <w:sz w:val="28"/>
          <w:szCs w:val="28"/>
        </w:rPr>
        <w:t>“</w:t>
      </w:r>
      <w:r>
        <w:rPr>
          <w:sz w:val="28"/>
          <w:szCs w:val="28"/>
        </w:rPr>
        <w:t>Уже посетил</w:t>
      </w:r>
      <w:r w:rsidRPr="006573DD">
        <w:rPr>
          <w:sz w:val="28"/>
          <w:szCs w:val="28"/>
        </w:rPr>
        <w:t>”</w:t>
      </w:r>
      <w:r>
        <w:rPr>
          <w:sz w:val="28"/>
          <w:szCs w:val="28"/>
        </w:rPr>
        <w:t>, возможность оставлять отзывы, поиск по карте, построение маршрутов до озер. Реализована система фильтрации и поиска озер по различным критериям.</w:t>
      </w:r>
    </w:p>
    <w:p w14:paraId="6DB7C96E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разработки использованы технологии </w:t>
      </w:r>
      <w:r>
        <w:rPr>
          <w:sz w:val="28"/>
          <w:szCs w:val="28"/>
          <w:lang w:val="en-GB"/>
        </w:rPr>
        <w:t>HTML</w:t>
      </w:r>
      <w:r w:rsidRPr="006573DD">
        <w:rPr>
          <w:sz w:val="28"/>
          <w:szCs w:val="28"/>
        </w:rPr>
        <w:t xml:space="preserve">, </w:t>
      </w:r>
      <w:r>
        <w:rPr>
          <w:sz w:val="28"/>
          <w:szCs w:val="28"/>
          <w:lang w:val="en-GB"/>
        </w:rPr>
        <w:t>CSS</w:t>
      </w:r>
      <w:r w:rsidRPr="006573DD">
        <w:rPr>
          <w:sz w:val="28"/>
          <w:szCs w:val="28"/>
        </w:rPr>
        <w:t xml:space="preserve">, </w:t>
      </w:r>
      <w:r>
        <w:rPr>
          <w:sz w:val="28"/>
          <w:szCs w:val="28"/>
          <w:lang w:val="en-GB"/>
        </w:rPr>
        <w:t>JavaScript</w:t>
      </w:r>
      <w:r w:rsidRPr="006573DD">
        <w:rPr>
          <w:sz w:val="28"/>
          <w:szCs w:val="28"/>
        </w:rPr>
        <w:t xml:space="preserve">, </w:t>
      </w:r>
      <w:r>
        <w:rPr>
          <w:sz w:val="28"/>
          <w:szCs w:val="28"/>
          <w:lang w:val="en-GB"/>
        </w:rPr>
        <w:t>Spring</w:t>
      </w:r>
      <w:r>
        <w:rPr>
          <w:sz w:val="28"/>
          <w:szCs w:val="28"/>
        </w:rPr>
        <w:t xml:space="preserve">, СУБД </w:t>
      </w:r>
      <w:r>
        <w:rPr>
          <w:sz w:val="28"/>
          <w:szCs w:val="28"/>
          <w:lang w:val="en-GB"/>
        </w:rPr>
        <w:t>Neo</w:t>
      </w:r>
      <w:r w:rsidRPr="006573DD">
        <w:rPr>
          <w:sz w:val="28"/>
          <w:szCs w:val="28"/>
        </w:rPr>
        <w:t>4</w:t>
      </w:r>
      <w:r>
        <w:rPr>
          <w:sz w:val="28"/>
          <w:szCs w:val="28"/>
          <w:lang w:val="en-GB"/>
        </w:rPr>
        <w:t>j</w:t>
      </w:r>
      <w:r>
        <w:rPr>
          <w:sz w:val="28"/>
          <w:szCs w:val="28"/>
        </w:rPr>
        <w:t>.</w:t>
      </w:r>
    </w:p>
    <w:p w14:paraId="3EB77D91" w14:textId="77777777" w:rsidR="00B74C86" w:rsidRDefault="00B74C86" w:rsidP="00B74C86">
      <w:pPr>
        <w:spacing w:line="360" w:lineRule="auto"/>
        <w:ind w:firstLine="720"/>
        <w:jc w:val="both"/>
        <w:rPr>
          <w:color w:val="FF0000"/>
          <w:sz w:val="28"/>
          <w:szCs w:val="28"/>
        </w:rPr>
      </w:pPr>
      <w:r>
        <w:rPr>
          <w:sz w:val="28"/>
          <w:szCs w:val="28"/>
        </w:rPr>
        <w:t xml:space="preserve">Найти исходный код можно по ссылке: </w:t>
      </w:r>
      <w:hyperlink r:id="rId7">
        <w:r>
          <w:rPr>
            <w:color w:val="1155CC"/>
            <w:sz w:val="28"/>
            <w:szCs w:val="28"/>
            <w:u w:val="single"/>
          </w:rPr>
          <w:t>lakes</w:t>
        </w:r>
      </w:hyperlink>
    </w:p>
    <w:p w14:paraId="20590037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1169FDF9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2A40F194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1880967B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1819ACC0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2C0500D7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56FE0FB2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6BAD0677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</w:p>
    <w:p w14:paraId="67DDE529" w14:textId="77777777" w:rsidR="00B74C86" w:rsidRPr="009E5068" w:rsidRDefault="00B74C86" w:rsidP="00B74C86">
      <w:pPr>
        <w:spacing w:line="360" w:lineRule="auto"/>
        <w:jc w:val="center"/>
        <w:rPr>
          <w:b/>
          <w:smallCaps/>
          <w:sz w:val="28"/>
          <w:szCs w:val="28"/>
          <w:lang w:val="en-US"/>
        </w:rPr>
      </w:pPr>
      <w:r w:rsidRPr="009E5068">
        <w:rPr>
          <w:b/>
          <w:smallCaps/>
          <w:sz w:val="28"/>
          <w:szCs w:val="28"/>
          <w:lang w:val="en-US"/>
        </w:rPr>
        <w:t>SUMMARY</w:t>
      </w:r>
    </w:p>
    <w:p w14:paraId="46AD3F52" w14:textId="77777777" w:rsidR="00B74C86" w:rsidRPr="009E5068" w:rsidRDefault="00B74C86" w:rsidP="00B74C86">
      <w:pPr>
        <w:spacing w:line="360" w:lineRule="auto"/>
        <w:jc w:val="center"/>
        <w:rPr>
          <w:b/>
          <w:smallCaps/>
          <w:sz w:val="28"/>
          <w:szCs w:val="28"/>
          <w:lang w:val="en-US"/>
        </w:rPr>
      </w:pPr>
    </w:p>
    <w:p w14:paraId="7F62F611" w14:textId="77777777" w:rsidR="00B74C86" w:rsidRPr="006573DD" w:rsidRDefault="00B74C86" w:rsidP="00B74C86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6573DD">
        <w:rPr>
          <w:sz w:val="28"/>
          <w:szCs w:val="28"/>
          <w:lang w:val="en-US"/>
        </w:rPr>
        <w:t>As part of the IDZ, a web application was developed, which is a catalog of lakes in the Leningrad Region. The application includes functionality for viewing lakes, adding them to the lists “</w:t>
      </w:r>
      <w:r>
        <w:rPr>
          <w:sz w:val="28"/>
          <w:szCs w:val="28"/>
          <w:lang w:val="en-GB"/>
        </w:rPr>
        <w:t>W</w:t>
      </w:r>
      <w:r w:rsidRPr="006573DD">
        <w:rPr>
          <w:sz w:val="28"/>
          <w:szCs w:val="28"/>
          <w:lang w:val="en-US"/>
        </w:rPr>
        <w:t>ant to visit” and “Already visited”, the ability to leave feedback, map search, building routes to lakes. The system of filtering and search of lakes by various criteria is realized.</w:t>
      </w:r>
    </w:p>
    <w:p w14:paraId="1286DCBF" w14:textId="77777777" w:rsidR="00B74C86" w:rsidRPr="006573DD" w:rsidRDefault="00B74C86" w:rsidP="00B74C86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6573DD">
        <w:rPr>
          <w:sz w:val="28"/>
          <w:szCs w:val="28"/>
          <w:lang w:val="en-US"/>
        </w:rPr>
        <w:t>HTML, CSS, JavaScript, Spring, DBMS Neo4j were used for development.</w:t>
      </w:r>
    </w:p>
    <w:p w14:paraId="5ACF3485" w14:textId="77777777" w:rsidR="00B74C86" w:rsidRPr="006573DD" w:rsidRDefault="00B74C86" w:rsidP="00B74C86">
      <w:pPr>
        <w:spacing w:line="360" w:lineRule="auto"/>
        <w:ind w:firstLine="720"/>
        <w:jc w:val="both"/>
        <w:rPr>
          <w:color w:val="FF0000"/>
          <w:sz w:val="28"/>
          <w:szCs w:val="28"/>
          <w:lang w:val="en-GB"/>
        </w:rPr>
      </w:pPr>
      <w:r w:rsidRPr="006573DD">
        <w:rPr>
          <w:sz w:val="28"/>
          <w:szCs w:val="28"/>
          <w:lang w:val="en-US"/>
        </w:rPr>
        <w:t xml:space="preserve">You can find the source code at the link: </w:t>
      </w:r>
      <w:hyperlink r:id="rId8">
        <w:r w:rsidRPr="006573DD">
          <w:rPr>
            <w:color w:val="1155CC"/>
            <w:sz w:val="28"/>
            <w:szCs w:val="28"/>
            <w:u w:val="single"/>
            <w:lang w:val="en-GB"/>
          </w:rPr>
          <w:t>lakes</w:t>
        </w:r>
      </w:hyperlink>
    </w:p>
    <w:p w14:paraId="5A1EC7CD" w14:textId="77777777" w:rsidR="00B74C86" w:rsidRPr="006573DD" w:rsidRDefault="00B74C86" w:rsidP="00B74C86">
      <w:pPr>
        <w:spacing w:line="360" w:lineRule="auto"/>
        <w:ind w:firstLine="709"/>
        <w:jc w:val="both"/>
        <w:rPr>
          <w:sz w:val="28"/>
          <w:szCs w:val="28"/>
          <w:lang w:val="en-GB"/>
        </w:rPr>
      </w:pPr>
    </w:p>
    <w:p w14:paraId="69E3FC7B" w14:textId="77777777" w:rsidR="00B74C86" w:rsidRPr="009E5068" w:rsidRDefault="00B74C86" w:rsidP="00B74C86">
      <w:pPr>
        <w:spacing w:line="360" w:lineRule="auto"/>
        <w:ind w:firstLine="709"/>
        <w:jc w:val="both"/>
        <w:rPr>
          <w:color w:val="FF0000"/>
          <w:sz w:val="28"/>
          <w:szCs w:val="28"/>
          <w:lang w:val="en-US"/>
        </w:rPr>
      </w:pPr>
    </w:p>
    <w:p w14:paraId="6A59E1EF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 w:rsidRPr="009E5068">
        <w:rPr>
          <w:lang w:val="en-US"/>
        </w:rPr>
        <w:br w:type="page"/>
      </w:r>
      <w:r>
        <w:rPr>
          <w:b/>
          <w:smallCaps/>
          <w:sz w:val="28"/>
          <w:szCs w:val="28"/>
        </w:rPr>
        <w:lastRenderedPageBreak/>
        <w:t>СОДЕРЖАНИЕ</w:t>
      </w:r>
    </w:p>
    <w:p w14:paraId="153D7335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tbl>
      <w:tblPr>
        <w:tblW w:w="9638" w:type="dxa"/>
        <w:tblLayout w:type="fixed"/>
        <w:tblLook w:val="0400" w:firstRow="0" w:lastRow="0" w:firstColumn="0" w:lastColumn="0" w:noHBand="0" w:noVBand="1"/>
      </w:tblPr>
      <w:tblGrid>
        <w:gridCol w:w="813"/>
        <w:gridCol w:w="7934"/>
        <w:gridCol w:w="891"/>
      </w:tblGrid>
      <w:tr w:rsidR="00B74C86" w14:paraId="632FC52E" w14:textId="77777777" w:rsidTr="00BE1741">
        <w:tc>
          <w:tcPr>
            <w:tcW w:w="813" w:type="dxa"/>
          </w:tcPr>
          <w:p w14:paraId="71796283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</w:tc>
        <w:tc>
          <w:tcPr>
            <w:tcW w:w="7934" w:type="dxa"/>
          </w:tcPr>
          <w:p w14:paraId="58C52683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ведение</w:t>
            </w:r>
          </w:p>
        </w:tc>
        <w:tc>
          <w:tcPr>
            <w:tcW w:w="891" w:type="dxa"/>
          </w:tcPr>
          <w:p w14:paraId="1E635139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B74C86" w14:paraId="2982E61D" w14:textId="77777777" w:rsidTr="00BE1741">
        <w:tc>
          <w:tcPr>
            <w:tcW w:w="813" w:type="dxa"/>
          </w:tcPr>
          <w:p w14:paraId="3AAC6EDF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1.</w:t>
            </w:r>
          </w:p>
        </w:tc>
        <w:tc>
          <w:tcPr>
            <w:tcW w:w="7934" w:type="dxa"/>
          </w:tcPr>
          <w:p w14:paraId="04262FD7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ктуальность проблемы</w:t>
            </w:r>
          </w:p>
        </w:tc>
        <w:tc>
          <w:tcPr>
            <w:tcW w:w="891" w:type="dxa"/>
          </w:tcPr>
          <w:p w14:paraId="480601E1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B74C86" w14:paraId="41B790D4" w14:textId="77777777" w:rsidTr="00BE1741">
        <w:tc>
          <w:tcPr>
            <w:tcW w:w="813" w:type="dxa"/>
          </w:tcPr>
          <w:p w14:paraId="1DC2A40E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2.</w:t>
            </w:r>
          </w:p>
        </w:tc>
        <w:tc>
          <w:tcPr>
            <w:tcW w:w="7934" w:type="dxa"/>
          </w:tcPr>
          <w:p w14:paraId="4F1C656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остановка задачи</w:t>
            </w:r>
          </w:p>
        </w:tc>
        <w:tc>
          <w:tcPr>
            <w:tcW w:w="891" w:type="dxa"/>
          </w:tcPr>
          <w:p w14:paraId="0F6C1D95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B74C86" w14:paraId="1F22405A" w14:textId="77777777" w:rsidTr="00BE1741">
        <w:tc>
          <w:tcPr>
            <w:tcW w:w="813" w:type="dxa"/>
          </w:tcPr>
          <w:p w14:paraId="3A3BFB98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3.</w:t>
            </w:r>
          </w:p>
        </w:tc>
        <w:tc>
          <w:tcPr>
            <w:tcW w:w="7934" w:type="dxa"/>
          </w:tcPr>
          <w:p w14:paraId="2A2FC33F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длагаемое решение</w:t>
            </w:r>
          </w:p>
        </w:tc>
        <w:tc>
          <w:tcPr>
            <w:tcW w:w="891" w:type="dxa"/>
          </w:tcPr>
          <w:p w14:paraId="0562173D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B74C86" w14:paraId="78793CEF" w14:textId="77777777" w:rsidTr="00BE1741">
        <w:tc>
          <w:tcPr>
            <w:tcW w:w="813" w:type="dxa"/>
          </w:tcPr>
          <w:p w14:paraId="000B7139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4.</w:t>
            </w:r>
          </w:p>
        </w:tc>
        <w:tc>
          <w:tcPr>
            <w:tcW w:w="7934" w:type="dxa"/>
          </w:tcPr>
          <w:p w14:paraId="520357D8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ачественные требования к решению</w:t>
            </w:r>
          </w:p>
        </w:tc>
        <w:tc>
          <w:tcPr>
            <w:tcW w:w="891" w:type="dxa"/>
          </w:tcPr>
          <w:p w14:paraId="654DE5E4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</w:tr>
      <w:tr w:rsidR="00B74C86" w14:paraId="43F8F0FD" w14:textId="77777777" w:rsidTr="00BE1741">
        <w:tc>
          <w:tcPr>
            <w:tcW w:w="813" w:type="dxa"/>
          </w:tcPr>
          <w:p w14:paraId="5E23863F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bookmarkStart w:id="0" w:name="_heading=h.gjdgxs" w:colFirst="0" w:colLast="0"/>
            <w:bookmarkEnd w:id="0"/>
            <w:r>
              <w:rPr>
                <w:sz w:val="28"/>
                <w:szCs w:val="28"/>
              </w:rPr>
              <w:t>2.</w:t>
            </w:r>
          </w:p>
        </w:tc>
        <w:tc>
          <w:tcPr>
            <w:tcW w:w="7934" w:type="dxa"/>
          </w:tcPr>
          <w:p w14:paraId="13E20E9C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и использования</w:t>
            </w:r>
          </w:p>
        </w:tc>
        <w:tc>
          <w:tcPr>
            <w:tcW w:w="891" w:type="dxa"/>
          </w:tcPr>
          <w:p w14:paraId="6257237A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B74C86" w14:paraId="0B489F84" w14:textId="77777777" w:rsidTr="00BE1741">
        <w:tc>
          <w:tcPr>
            <w:tcW w:w="813" w:type="dxa"/>
          </w:tcPr>
          <w:p w14:paraId="4041E271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1.</w:t>
            </w:r>
          </w:p>
        </w:tc>
        <w:tc>
          <w:tcPr>
            <w:tcW w:w="7934" w:type="dxa"/>
          </w:tcPr>
          <w:p w14:paraId="3A98DC4C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кет UI</w:t>
            </w:r>
          </w:p>
        </w:tc>
        <w:tc>
          <w:tcPr>
            <w:tcW w:w="891" w:type="dxa"/>
          </w:tcPr>
          <w:p w14:paraId="154821E2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</w:tr>
      <w:tr w:rsidR="00B74C86" w14:paraId="5E6F42CA" w14:textId="77777777" w:rsidTr="00BE1741">
        <w:tc>
          <w:tcPr>
            <w:tcW w:w="813" w:type="dxa"/>
          </w:tcPr>
          <w:p w14:paraId="7C1C3835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2.</w:t>
            </w:r>
          </w:p>
        </w:tc>
        <w:tc>
          <w:tcPr>
            <w:tcW w:w="7934" w:type="dxa"/>
          </w:tcPr>
          <w:p w14:paraId="61A53E5D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й использования для импорта данных</w:t>
            </w:r>
          </w:p>
        </w:tc>
        <w:tc>
          <w:tcPr>
            <w:tcW w:w="891" w:type="dxa"/>
          </w:tcPr>
          <w:p w14:paraId="1B567265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</w:tr>
      <w:tr w:rsidR="00B74C86" w14:paraId="06D670B9" w14:textId="77777777" w:rsidTr="00BE1741">
        <w:tc>
          <w:tcPr>
            <w:tcW w:w="813" w:type="dxa"/>
          </w:tcPr>
          <w:p w14:paraId="6D621EC4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3.</w:t>
            </w:r>
          </w:p>
        </w:tc>
        <w:tc>
          <w:tcPr>
            <w:tcW w:w="7934" w:type="dxa"/>
          </w:tcPr>
          <w:p w14:paraId="684327C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й использования для представления данных</w:t>
            </w:r>
          </w:p>
        </w:tc>
        <w:tc>
          <w:tcPr>
            <w:tcW w:w="891" w:type="dxa"/>
          </w:tcPr>
          <w:p w14:paraId="735B0B89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</w:tr>
      <w:tr w:rsidR="00B74C86" w14:paraId="0F6B328B" w14:textId="77777777" w:rsidTr="00BE1741">
        <w:tc>
          <w:tcPr>
            <w:tcW w:w="813" w:type="dxa"/>
          </w:tcPr>
          <w:p w14:paraId="6BAF16B0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4.</w:t>
            </w:r>
          </w:p>
        </w:tc>
        <w:tc>
          <w:tcPr>
            <w:tcW w:w="7934" w:type="dxa"/>
          </w:tcPr>
          <w:p w14:paraId="37064198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й использования для анализа данных</w:t>
            </w:r>
          </w:p>
        </w:tc>
        <w:tc>
          <w:tcPr>
            <w:tcW w:w="891" w:type="dxa"/>
          </w:tcPr>
          <w:p w14:paraId="060F2E2D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</w:tr>
      <w:tr w:rsidR="00B74C86" w14:paraId="338E04CD" w14:textId="77777777" w:rsidTr="00BE1741">
        <w:tc>
          <w:tcPr>
            <w:tcW w:w="813" w:type="dxa"/>
          </w:tcPr>
          <w:p w14:paraId="1E7EA8D5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.5. </w:t>
            </w:r>
          </w:p>
        </w:tc>
        <w:tc>
          <w:tcPr>
            <w:tcW w:w="7934" w:type="dxa"/>
          </w:tcPr>
          <w:p w14:paraId="7C1FBEE7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ценарий использования для экспорта данных</w:t>
            </w:r>
          </w:p>
        </w:tc>
        <w:tc>
          <w:tcPr>
            <w:tcW w:w="891" w:type="dxa"/>
          </w:tcPr>
          <w:p w14:paraId="68EBA7B7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B74C86" w14:paraId="11E90C96" w14:textId="77777777" w:rsidTr="00BE1741">
        <w:tc>
          <w:tcPr>
            <w:tcW w:w="813" w:type="dxa"/>
          </w:tcPr>
          <w:p w14:paraId="6A5B06D5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6.</w:t>
            </w:r>
          </w:p>
        </w:tc>
        <w:tc>
          <w:tcPr>
            <w:tcW w:w="7934" w:type="dxa"/>
          </w:tcPr>
          <w:p w14:paraId="41221BD4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вод</w:t>
            </w:r>
          </w:p>
        </w:tc>
        <w:tc>
          <w:tcPr>
            <w:tcW w:w="891" w:type="dxa"/>
          </w:tcPr>
          <w:p w14:paraId="549276EC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</w:tr>
      <w:tr w:rsidR="00B74C86" w14:paraId="2FC81C6E" w14:textId="77777777" w:rsidTr="00BE1741">
        <w:tc>
          <w:tcPr>
            <w:tcW w:w="813" w:type="dxa"/>
          </w:tcPr>
          <w:p w14:paraId="34948998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. </w:t>
            </w:r>
          </w:p>
        </w:tc>
        <w:tc>
          <w:tcPr>
            <w:tcW w:w="7934" w:type="dxa"/>
          </w:tcPr>
          <w:p w14:paraId="416F616A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дель данных</w:t>
            </w:r>
          </w:p>
        </w:tc>
        <w:tc>
          <w:tcPr>
            <w:tcW w:w="891" w:type="dxa"/>
          </w:tcPr>
          <w:p w14:paraId="68F8E723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</w:tr>
      <w:tr w:rsidR="00B74C86" w14:paraId="3D64A622" w14:textId="77777777" w:rsidTr="00BE1741">
        <w:tc>
          <w:tcPr>
            <w:tcW w:w="813" w:type="dxa"/>
          </w:tcPr>
          <w:p w14:paraId="2AF78553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1.</w:t>
            </w:r>
          </w:p>
        </w:tc>
        <w:tc>
          <w:tcPr>
            <w:tcW w:w="7934" w:type="dxa"/>
          </w:tcPr>
          <w:p w14:paraId="74C28110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Нереляционная модель данных</w:t>
            </w:r>
          </w:p>
        </w:tc>
        <w:tc>
          <w:tcPr>
            <w:tcW w:w="891" w:type="dxa"/>
          </w:tcPr>
          <w:p w14:paraId="64DE40B1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</w:tr>
      <w:tr w:rsidR="00B74C86" w14:paraId="44ACD59C" w14:textId="77777777" w:rsidTr="00BE1741">
        <w:tc>
          <w:tcPr>
            <w:tcW w:w="813" w:type="dxa"/>
          </w:tcPr>
          <w:p w14:paraId="59464C67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2.</w:t>
            </w:r>
          </w:p>
        </w:tc>
        <w:tc>
          <w:tcPr>
            <w:tcW w:w="7934" w:type="dxa"/>
          </w:tcPr>
          <w:p w14:paraId="78EDF464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алог модели данных для SQL СУБД</w:t>
            </w:r>
          </w:p>
        </w:tc>
        <w:tc>
          <w:tcPr>
            <w:tcW w:w="891" w:type="dxa"/>
          </w:tcPr>
          <w:p w14:paraId="5BC58C86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</w:tr>
      <w:tr w:rsidR="00B74C86" w14:paraId="16FDAAE5" w14:textId="77777777" w:rsidTr="00BE1741">
        <w:tc>
          <w:tcPr>
            <w:tcW w:w="813" w:type="dxa"/>
          </w:tcPr>
          <w:p w14:paraId="358B8ED9" w14:textId="77777777" w:rsidR="00B74C86" w:rsidRDefault="00B74C86" w:rsidP="00BE1741">
            <w:pPr>
              <w:spacing w:line="360" w:lineRule="auto"/>
              <w:ind w:firstLine="14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.3. </w:t>
            </w:r>
          </w:p>
        </w:tc>
        <w:tc>
          <w:tcPr>
            <w:tcW w:w="7934" w:type="dxa"/>
          </w:tcPr>
          <w:p w14:paraId="45F3F81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равнение моделей</w:t>
            </w:r>
          </w:p>
        </w:tc>
        <w:tc>
          <w:tcPr>
            <w:tcW w:w="891" w:type="dxa"/>
          </w:tcPr>
          <w:p w14:paraId="3B827635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</w:t>
            </w:r>
          </w:p>
        </w:tc>
      </w:tr>
      <w:tr w:rsidR="00B74C86" w14:paraId="02883427" w14:textId="77777777" w:rsidTr="00BE1741">
        <w:tc>
          <w:tcPr>
            <w:tcW w:w="813" w:type="dxa"/>
          </w:tcPr>
          <w:p w14:paraId="1C91CC4A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</w:t>
            </w:r>
          </w:p>
        </w:tc>
        <w:tc>
          <w:tcPr>
            <w:tcW w:w="7934" w:type="dxa"/>
          </w:tcPr>
          <w:p w14:paraId="2056F619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891" w:type="dxa"/>
          </w:tcPr>
          <w:p w14:paraId="432BCDEF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9</w:t>
            </w:r>
          </w:p>
        </w:tc>
      </w:tr>
      <w:tr w:rsidR="00B74C86" w14:paraId="67BE5FF6" w14:textId="77777777" w:rsidTr="00BE1741">
        <w:tc>
          <w:tcPr>
            <w:tcW w:w="813" w:type="dxa"/>
          </w:tcPr>
          <w:p w14:paraId="3E4565FA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</w:t>
            </w:r>
          </w:p>
        </w:tc>
        <w:tc>
          <w:tcPr>
            <w:tcW w:w="7934" w:type="dxa"/>
          </w:tcPr>
          <w:p w14:paraId="07660F4D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воды</w:t>
            </w:r>
          </w:p>
        </w:tc>
        <w:tc>
          <w:tcPr>
            <w:tcW w:w="891" w:type="dxa"/>
          </w:tcPr>
          <w:p w14:paraId="7165C188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1</w:t>
            </w:r>
          </w:p>
        </w:tc>
      </w:tr>
      <w:tr w:rsidR="00B74C86" w14:paraId="28EAFA8C" w14:textId="77777777" w:rsidTr="00BE1741">
        <w:tc>
          <w:tcPr>
            <w:tcW w:w="813" w:type="dxa"/>
          </w:tcPr>
          <w:p w14:paraId="0D744D64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</w:t>
            </w:r>
          </w:p>
        </w:tc>
        <w:tc>
          <w:tcPr>
            <w:tcW w:w="7934" w:type="dxa"/>
          </w:tcPr>
          <w:p w14:paraId="41C9B3D2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иложения</w:t>
            </w:r>
          </w:p>
        </w:tc>
        <w:tc>
          <w:tcPr>
            <w:tcW w:w="891" w:type="dxa"/>
          </w:tcPr>
          <w:p w14:paraId="7204457F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</w:t>
            </w:r>
          </w:p>
        </w:tc>
      </w:tr>
      <w:tr w:rsidR="00B74C86" w14:paraId="799C3B11" w14:textId="77777777" w:rsidTr="00BE1741">
        <w:tc>
          <w:tcPr>
            <w:tcW w:w="813" w:type="dxa"/>
          </w:tcPr>
          <w:p w14:paraId="599A856E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</w:t>
            </w:r>
          </w:p>
        </w:tc>
        <w:tc>
          <w:tcPr>
            <w:tcW w:w="7934" w:type="dxa"/>
          </w:tcPr>
          <w:p w14:paraId="17FDAC1F" w14:textId="77777777" w:rsidR="00B74C86" w:rsidRDefault="00B74C86" w:rsidP="00BE1741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итература</w:t>
            </w:r>
          </w:p>
        </w:tc>
        <w:tc>
          <w:tcPr>
            <w:tcW w:w="891" w:type="dxa"/>
          </w:tcPr>
          <w:p w14:paraId="79C0EEF6" w14:textId="77777777" w:rsidR="00B74C86" w:rsidRDefault="00B74C86" w:rsidP="00BE1741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</w:t>
            </w:r>
          </w:p>
        </w:tc>
      </w:tr>
    </w:tbl>
    <w:p w14:paraId="7992E3FF" w14:textId="77777777" w:rsidR="00B74C86" w:rsidRDefault="00B74C86" w:rsidP="00B74C86">
      <w:pPr>
        <w:rPr>
          <w:sz w:val="28"/>
          <w:szCs w:val="28"/>
        </w:rPr>
      </w:pPr>
    </w:p>
    <w:p w14:paraId="1341B256" w14:textId="77777777" w:rsidR="00B74C86" w:rsidRDefault="00B74C86" w:rsidP="00B74C86">
      <w:pPr>
        <w:spacing w:line="360" w:lineRule="auto"/>
        <w:jc w:val="center"/>
        <w:rPr>
          <w:color w:val="FF0000"/>
          <w:sz w:val="28"/>
          <w:szCs w:val="28"/>
        </w:rPr>
      </w:pPr>
    </w:p>
    <w:p w14:paraId="5A635B17" w14:textId="77777777" w:rsidR="00B74C86" w:rsidRDefault="00B74C86" w:rsidP="00B74C86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14:paraId="30AA76FF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br w:type="page"/>
      </w:r>
      <w:r>
        <w:rPr>
          <w:b/>
          <w:smallCaps/>
          <w:sz w:val="28"/>
          <w:szCs w:val="28"/>
        </w:rPr>
        <w:lastRenderedPageBreak/>
        <w:t>1. ВВЕДЕНИЕ</w:t>
      </w:r>
    </w:p>
    <w:p w14:paraId="16A3CEDC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25438692" w14:textId="77777777" w:rsidR="00B74C86" w:rsidRDefault="00B74C86" w:rsidP="00B74C86">
      <w:pPr>
        <w:spacing w:line="360" w:lineRule="auto"/>
        <w:ind w:firstLine="709"/>
        <w:rPr>
          <w:b/>
          <w:color w:val="FF0000"/>
          <w:sz w:val="28"/>
          <w:szCs w:val="28"/>
        </w:rPr>
      </w:pPr>
      <w:r>
        <w:rPr>
          <w:b/>
          <w:sz w:val="28"/>
          <w:szCs w:val="28"/>
        </w:rPr>
        <w:t>1.1. Актуальность проблемы</w:t>
      </w:r>
    </w:p>
    <w:p w14:paraId="3071FE6B" w14:textId="50A50152" w:rsidR="00B74C86" w:rsidRDefault="006600C9" w:rsidP="006600C9">
      <w:pPr>
        <w:spacing w:line="360" w:lineRule="auto"/>
        <w:ind w:firstLine="709"/>
        <w:jc w:val="both"/>
        <w:rPr>
          <w:sz w:val="28"/>
          <w:szCs w:val="28"/>
        </w:rPr>
      </w:pPr>
      <w:r w:rsidRPr="006600C9">
        <w:rPr>
          <w:sz w:val="28"/>
          <w:szCs w:val="28"/>
        </w:rPr>
        <w:t>Рост интереса к внутреннему туризму и активному отдыху на природе подчеркивает необходимость создания удобных инструментов для поиска и оценки природных объектов. На данный момент многие ресурсы предоставляют лишь ограниченную информацию об озерах Ленинградской области, не предлагая удобных возможностей для фильтрации, поиска и анализа отзывов пользователей. Каталог и агрегатор отзывов на озера позволит объединить данные о природных объектах, облегчить их выбор для отдыха и способствовать популяризации местного туризма.</w:t>
      </w:r>
    </w:p>
    <w:p w14:paraId="203A1096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1.2. Постановка задачи</w:t>
      </w:r>
    </w:p>
    <w:p w14:paraId="6E9B096E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Задача проекта заключается в разработке веб-приложения, которое позволяет пользователям:</w:t>
      </w:r>
    </w:p>
    <w:p w14:paraId="4CC5B0FA" w14:textId="63F85012" w:rsidR="00B74C86" w:rsidRDefault="00B74C86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ходить </w:t>
      </w:r>
      <w:r w:rsidR="003D07DE">
        <w:rPr>
          <w:sz w:val="28"/>
          <w:szCs w:val="28"/>
        </w:rPr>
        <w:t>озера с их описанием и возможностью построения маршрута до них</w:t>
      </w:r>
      <w:r>
        <w:rPr>
          <w:sz w:val="28"/>
          <w:szCs w:val="28"/>
        </w:rPr>
        <w:t>;</w:t>
      </w:r>
    </w:p>
    <w:p w14:paraId="3FA42601" w14:textId="64CFADEC" w:rsidR="003D07DE" w:rsidRDefault="001F7845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Находить озера по карте</w:t>
      </w:r>
      <w:r>
        <w:rPr>
          <w:sz w:val="28"/>
          <w:szCs w:val="28"/>
          <w:lang w:val="en-GB"/>
        </w:rPr>
        <w:t>;</w:t>
      </w:r>
    </w:p>
    <w:p w14:paraId="345E7D9F" w14:textId="29F7322A" w:rsidR="001F7845" w:rsidRDefault="001F7845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бавлять озера в списки </w:t>
      </w:r>
      <w:r w:rsidRPr="001F7845">
        <w:rPr>
          <w:sz w:val="28"/>
          <w:szCs w:val="28"/>
        </w:rPr>
        <w:t>“</w:t>
      </w:r>
      <w:r>
        <w:rPr>
          <w:sz w:val="28"/>
          <w:szCs w:val="28"/>
        </w:rPr>
        <w:t>Хочу посетить</w:t>
      </w:r>
      <w:r w:rsidRPr="001F7845">
        <w:rPr>
          <w:sz w:val="28"/>
          <w:szCs w:val="28"/>
        </w:rPr>
        <w:t>”</w:t>
      </w:r>
      <w:r>
        <w:rPr>
          <w:sz w:val="28"/>
          <w:szCs w:val="28"/>
        </w:rPr>
        <w:t xml:space="preserve"> и </w:t>
      </w:r>
      <w:r w:rsidRPr="001F7845">
        <w:rPr>
          <w:sz w:val="28"/>
          <w:szCs w:val="28"/>
        </w:rPr>
        <w:t>“</w:t>
      </w:r>
      <w:r>
        <w:rPr>
          <w:sz w:val="28"/>
          <w:szCs w:val="28"/>
        </w:rPr>
        <w:t>Уже посетил</w:t>
      </w:r>
      <w:r w:rsidRPr="001F7845">
        <w:rPr>
          <w:sz w:val="28"/>
          <w:szCs w:val="28"/>
        </w:rPr>
        <w:t>”</w:t>
      </w:r>
      <w:r w:rsidRPr="007D4080">
        <w:rPr>
          <w:sz w:val="28"/>
          <w:szCs w:val="28"/>
        </w:rPr>
        <w:t>;</w:t>
      </w:r>
    </w:p>
    <w:p w14:paraId="572355F0" w14:textId="56A3004B" w:rsidR="00B74C86" w:rsidRDefault="00B74C86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Фильтровать </w:t>
      </w:r>
      <w:r w:rsidR="006600C9">
        <w:rPr>
          <w:sz w:val="28"/>
          <w:szCs w:val="28"/>
        </w:rPr>
        <w:t>озера</w:t>
      </w:r>
      <w:r>
        <w:rPr>
          <w:sz w:val="28"/>
          <w:szCs w:val="28"/>
        </w:rPr>
        <w:t xml:space="preserve"> по различным параметрам;</w:t>
      </w:r>
    </w:p>
    <w:p w14:paraId="01A4C058" w14:textId="77777777" w:rsidR="00B74C86" w:rsidRDefault="00B74C86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Оставлять отзывы;</w:t>
      </w:r>
    </w:p>
    <w:p w14:paraId="28738F84" w14:textId="77777777" w:rsidR="00B74C86" w:rsidRDefault="00B74C86" w:rsidP="00B74C86">
      <w:pPr>
        <w:numPr>
          <w:ilvl w:val="0"/>
          <w:numId w:val="9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заимодействовать с удобным и интуитивным интерфейсом.</w:t>
      </w:r>
      <w:r>
        <w:rPr>
          <w:sz w:val="28"/>
          <w:szCs w:val="28"/>
        </w:rPr>
        <w:br/>
        <w:t>Также требуется обеспечить надежное хранение данных и высокую</w:t>
      </w:r>
    </w:p>
    <w:p w14:paraId="7455807C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роизводительность приложения.</w:t>
      </w:r>
    </w:p>
    <w:p w14:paraId="0F2F0FF8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1B846327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1.3. Предлагаемое решение</w:t>
      </w:r>
    </w:p>
    <w:p w14:paraId="40DCA2A3" w14:textId="07FE46E2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реализации создается веб-приложение с использованием </w:t>
      </w:r>
      <w:r w:rsidR="006A0C1C">
        <w:rPr>
          <w:sz w:val="28"/>
          <w:szCs w:val="28"/>
          <w:lang w:val="en-GB"/>
        </w:rPr>
        <w:t>Spring</w:t>
      </w:r>
      <w:r>
        <w:rPr>
          <w:sz w:val="28"/>
          <w:szCs w:val="28"/>
        </w:rPr>
        <w:t xml:space="preserve"> для серверной части и </w:t>
      </w:r>
      <w:r w:rsidR="006A0C1C">
        <w:rPr>
          <w:sz w:val="28"/>
          <w:szCs w:val="28"/>
          <w:lang w:val="en-GB"/>
        </w:rPr>
        <w:t>Neo</w:t>
      </w:r>
      <w:r w:rsidR="006A0C1C" w:rsidRPr="006A0C1C">
        <w:rPr>
          <w:sz w:val="28"/>
          <w:szCs w:val="28"/>
        </w:rPr>
        <w:t>4</w:t>
      </w:r>
      <w:r w:rsidR="006A0C1C">
        <w:rPr>
          <w:sz w:val="28"/>
          <w:szCs w:val="28"/>
          <w:lang w:val="en-GB"/>
        </w:rPr>
        <w:t>j</w:t>
      </w:r>
      <w:r>
        <w:rPr>
          <w:sz w:val="28"/>
          <w:szCs w:val="28"/>
        </w:rPr>
        <w:t xml:space="preserve"> для хранения данных. Приложение поддерживает фильтрацию, поиск и публикацию отзывов.</w:t>
      </w:r>
    </w:p>
    <w:p w14:paraId="6B582E64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30F890BD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1.4. Качественные требования к решению</w:t>
      </w:r>
    </w:p>
    <w:p w14:paraId="4AD57767" w14:textId="77777777" w:rsidR="00B74C86" w:rsidRDefault="00B74C86" w:rsidP="00B74C86">
      <w:pPr>
        <w:spacing w:line="360" w:lineRule="auto"/>
        <w:ind w:firstLine="720"/>
        <w:jc w:val="both"/>
        <w:rPr>
          <w:b/>
          <w:smallCaps/>
          <w:sz w:val="28"/>
          <w:szCs w:val="28"/>
        </w:rPr>
      </w:pPr>
      <w:r>
        <w:rPr>
          <w:sz w:val="28"/>
          <w:szCs w:val="28"/>
        </w:rPr>
        <w:lastRenderedPageBreak/>
        <w:t>Решение должно быть удобным, производительным, надёжным и легко расширяемым.</w:t>
      </w:r>
      <w:r>
        <w:br w:type="page"/>
      </w:r>
      <w:r>
        <w:rPr>
          <w:b/>
          <w:sz w:val="28"/>
          <w:szCs w:val="28"/>
        </w:rPr>
        <w:lastRenderedPageBreak/>
        <w:t>2</w:t>
      </w:r>
      <w:r>
        <w:rPr>
          <w:b/>
          <w:smallCaps/>
          <w:sz w:val="28"/>
          <w:szCs w:val="28"/>
        </w:rPr>
        <w:t>. СЦЕНАРИИ ИСПОЛЬЗОВАНИЯ</w:t>
      </w:r>
    </w:p>
    <w:p w14:paraId="7A5294F6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4D29ACCF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2.1. Макет UI</w:t>
      </w:r>
    </w:p>
    <w:p w14:paraId="52D75C63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>Ниже представлены макеты страниц приложения.</w:t>
      </w:r>
    </w:p>
    <w:p w14:paraId="2B001DFA" w14:textId="551409AE" w:rsidR="00B74C86" w:rsidRDefault="007D4080" w:rsidP="00B74C86">
      <w:pPr>
        <w:spacing w:line="360" w:lineRule="auto"/>
        <w:ind w:firstLine="709"/>
        <w:jc w:val="center"/>
        <w:rPr>
          <w:b/>
          <w:sz w:val="28"/>
          <w:szCs w:val="28"/>
        </w:rPr>
      </w:pPr>
      <w:r w:rsidRPr="007D4080">
        <w:rPr>
          <w:b/>
          <w:noProof/>
          <w:sz w:val="28"/>
          <w:szCs w:val="28"/>
        </w:rPr>
        <w:drawing>
          <wp:inline distT="0" distB="0" distL="0" distR="0" wp14:anchorId="7CC446CD" wp14:editId="03B9E753">
            <wp:extent cx="3020332" cy="6877050"/>
            <wp:effectExtent l="0" t="0" r="8890" b="0"/>
            <wp:docPr id="14613851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8516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5862" cy="6889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DBC2" w14:textId="4A54737F" w:rsidR="00B74C86" w:rsidRPr="007D4080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1. </w:t>
      </w:r>
      <w:r w:rsidR="007D4080">
        <w:rPr>
          <w:sz w:val="28"/>
          <w:szCs w:val="28"/>
        </w:rPr>
        <w:t>Вход</w:t>
      </w:r>
      <w:r w:rsidR="007D4080">
        <w:rPr>
          <w:sz w:val="28"/>
          <w:szCs w:val="28"/>
          <w:lang w:val="en-GB"/>
        </w:rPr>
        <w:t>/</w:t>
      </w:r>
      <w:r w:rsidR="007D4080">
        <w:rPr>
          <w:sz w:val="28"/>
          <w:szCs w:val="28"/>
        </w:rPr>
        <w:t>Регистрация</w:t>
      </w:r>
    </w:p>
    <w:p w14:paraId="701D7671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3555CC81" w14:textId="33952CB6" w:rsidR="00B74C86" w:rsidRDefault="00784B52" w:rsidP="00B74C86">
      <w:pPr>
        <w:spacing w:line="360" w:lineRule="auto"/>
        <w:ind w:firstLine="709"/>
        <w:jc w:val="center"/>
        <w:rPr>
          <w:sz w:val="28"/>
          <w:szCs w:val="28"/>
        </w:rPr>
      </w:pPr>
      <w:r w:rsidRPr="00784B52">
        <w:rPr>
          <w:noProof/>
          <w:sz w:val="28"/>
          <w:szCs w:val="28"/>
        </w:rPr>
        <w:lastRenderedPageBreak/>
        <w:drawing>
          <wp:inline distT="0" distB="0" distL="0" distR="0" wp14:anchorId="6F84AB91" wp14:editId="31A00256">
            <wp:extent cx="4438333" cy="7264268"/>
            <wp:effectExtent l="0" t="0" r="635" b="0"/>
            <wp:docPr id="19998442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8442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5001" cy="727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349A7" w14:textId="7C50501F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2. </w:t>
      </w:r>
      <w:r w:rsidR="00784B52">
        <w:rPr>
          <w:sz w:val="28"/>
          <w:szCs w:val="28"/>
        </w:rPr>
        <w:t>Каталог озер и фильтрация</w:t>
      </w:r>
    </w:p>
    <w:p w14:paraId="287D6EE0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6F134DBB" w14:textId="0289296F" w:rsidR="00B74C86" w:rsidRDefault="00CF478F" w:rsidP="00B74C86">
      <w:pPr>
        <w:spacing w:line="360" w:lineRule="auto"/>
        <w:ind w:firstLine="709"/>
        <w:rPr>
          <w:sz w:val="28"/>
          <w:szCs w:val="28"/>
        </w:rPr>
      </w:pPr>
      <w:r w:rsidRPr="00CF478F">
        <w:rPr>
          <w:noProof/>
          <w:sz w:val="28"/>
          <w:szCs w:val="28"/>
        </w:rPr>
        <w:lastRenderedPageBreak/>
        <w:drawing>
          <wp:inline distT="0" distB="0" distL="0" distR="0" wp14:anchorId="6307413E" wp14:editId="3EC977EB">
            <wp:extent cx="4891585" cy="7264800"/>
            <wp:effectExtent l="0" t="0" r="4445" b="0"/>
            <wp:docPr id="166079295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7929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532" cy="727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EE47" w14:textId="40842416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3. </w:t>
      </w:r>
      <w:r w:rsidR="00CF478F">
        <w:rPr>
          <w:sz w:val="28"/>
          <w:szCs w:val="28"/>
        </w:rPr>
        <w:t>Карточка озера</w:t>
      </w:r>
    </w:p>
    <w:p w14:paraId="7656F0A2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005A64B3" w14:textId="46270CED" w:rsidR="00B74C86" w:rsidRDefault="00CF478F" w:rsidP="00B74C86">
      <w:pPr>
        <w:spacing w:line="360" w:lineRule="auto"/>
        <w:ind w:firstLine="709"/>
        <w:jc w:val="center"/>
        <w:rPr>
          <w:sz w:val="28"/>
          <w:szCs w:val="28"/>
        </w:rPr>
      </w:pPr>
      <w:r w:rsidRPr="00CF478F">
        <w:rPr>
          <w:noProof/>
          <w:sz w:val="28"/>
          <w:szCs w:val="28"/>
        </w:rPr>
        <w:lastRenderedPageBreak/>
        <w:drawing>
          <wp:inline distT="0" distB="0" distL="0" distR="0" wp14:anchorId="6327B823" wp14:editId="747CA0EB">
            <wp:extent cx="3770764" cy="8064000"/>
            <wp:effectExtent l="0" t="0" r="1270" b="0"/>
            <wp:docPr id="88109964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0996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9483" cy="808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5E598" w14:textId="62BCB84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4. </w:t>
      </w:r>
      <w:r w:rsidR="00CF478F">
        <w:rPr>
          <w:sz w:val="28"/>
          <w:szCs w:val="28"/>
        </w:rPr>
        <w:t>Поиск по карте и построение маршрута</w:t>
      </w:r>
    </w:p>
    <w:p w14:paraId="76D5C565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02029F5E" w14:textId="7BE7104F" w:rsidR="00B74C86" w:rsidRDefault="000026EB" w:rsidP="00B74C86">
      <w:pPr>
        <w:spacing w:line="360" w:lineRule="auto"/>
        <w:ind w:firstLine="709"/>
        <w:jc w:val="center"/>
        <w:rPr>
          <w:sz w:val="28"/>
          <w:szCs w:val="28"/>
        </w:rPr>
      </w:pPr>
      <w:r w:rsidRPr="000026EB">
        <w:rPr>
          <w:noProof/>
          <w:sz w:val="28"/>
          <w:szCs w:val="28"/>
        </w:rPr>
        <w:lastRenderedPageBreak/>
        <w:drawing>
          <wp:inline distT="0" distB="0" distL="0" distR="0" wp14:anchorId="4A0BAF8E" wp14:editId="1CB5D16F">
            <wp:extent cx="2590337" cy="5155200"/>
            <wp:effectExtent l="0" t="0" r="635" b="7620"/>
            <wp:docPr id="11852239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2239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0470" cy="519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026EB">
        <w:rPr>
          <w:noProof/>
          <w14:ligatures w14:val="standardContextual"/>
        </w:rPr>
        <w:t xml:space="preserve"> </w:t>
      </w:r>
      <w:r w:rsidRPr="000026EB">
        <w:rPr>
          <w:noProof/>
          <w:sz w:val="28"/>
          <w:szCs w:val="28"/>
        </w:rPr>
        <w:drawing>
          <wp:inline distT="0" distB="0" distL="0" distR="0" wp14:anchorId="7566FE55" wp14:editId="75B4E3E7">
            <wp:extent cx="3019136" cy="5162400"/>
            <wp:effectExtent l="0" t="0" r="0" b="635"/>
            <wp:docPr id="63501699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0169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26533" cy="517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88D60" w14:textId="4D2AD124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5. </w:t>
      </w:r>
      <w:r w:rsidR="000026EB">
        <w:rPr>
          <w:sz w:val="28"/>
          <w:szCs w:val="28"/>
        </w:rPr>
        <w:t>Профиль пользователя</w:t>
      </w:r>
    </w:p>
    <w:p w14:paraId="12446682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651D5068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30A2950D" w14:textId="77777777" w:rsidR="00B74C86" w:rsidRDefault="00B74C86" w:rsidP="00B74C86">
      <w:pPr>
        <w:spacing w:line="360" w:lineRule="auto"/>
        <w:ind w:firstLine="709"/>
        <w:jc w:val="center"/>
        <w:rPr>
          <w:sz w:val="28"/>
          <w:szCs w:val="28"/>
        </w:rPr>
      </w:pPr>
    </w:p>
    <w:p w14:paraId="683CE372" w14:textId="22F194B5" w:rsidR="00B74C86" w:rsidRDefault="000026EB" w:rsidP="00B74C86">
      <w:pPr>
        <w:spacing w:line="360" w:lineRule="auto"/>
        <w:ind w:firstLine="709"/>
        <w:jc w:val="center"/>
        <w:rPr>
          <w:sz w:val="28"/>
          <w:szCs w:val="28"/>
        </w:rPr>
      </w:pPr>
      <w:r w:rsidRPr="000026EB">
        <w:rPr>
          <w:noProof/>
          <w:sz w:val="28"/>
          <w:szCs w:val="28"/>
        </w:rPr>
        <w:lastRenderedPageBreak/>
        <w:drawing>
          <wp:inline distT="0" distB="0" distL="0" distR="0" wp14:anchorId="28E2AF0F" wp14:editId="40B656F8">
            <wp:extent cx="4290345" cy="6235200"/>
            <wp:effectExtent l="0" t="0" r="0" b="0"/>
            <wp:docPr id="16235450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54506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95504" cy="624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E7073" w14:textId="77777777" w:rsidR="00B74C86" w:rsidRDefault="00B74C86" w:rsidP="00B74C86">
      <w:pPr>
        <w:spacing w:line="360" w:lineRule="auto"/>
        <w:ind w:firstLine="709"/>
        <w:jc w:val="center"/>
        <w:rPr>
          <w:b/>
          <w:sz w:val="28"/>
          <w:szCs w:val="28"/>
        </w:rPr>
      </w:pPr>
      <w:r>
        <w:rPr>
          <w:sz w:val="28"/>
          <w:szCs w:val="28"/>
        </w:rPr>
        <w:t>Рисунок 6. Страница построения статистики</w:t>
      </w:r>
    </w:p>
    <w:p w14:paraId="105C8BB3" w14:textId="61309A59" w:rsidR="00B74C86" w:rsidRDefault="00DF43FC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232E1149" wp14:editId="598919F6">
            <wp:extent cx="5544000" cy="4962213"/>
            <wp:effectExtent l="0" t="0" r="0" b="0"/>
            <wp:docPr id="1969893306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149" cy="497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8140B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2.2. Сценарий использования для импорта данных</w:t>
      </w:r>
    </w:p>
    <w:p w14:paraId="38D5B573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а) Сценарий использования: Импорт данных</w:t>
      </w:r>
    </w:p>
    <w:p w14:paraId="799ED33E" w14:textId="77777777" w:rsidR="00B74C86" w:rsidRDefault="00B74C86" w:rsidP="00B74C86">
      <w:pPr>
        <w:spacing w:line="360" w:lineRule="auto"/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5D1AE2E3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ить базу данных.</w:t>
      </w:r>
    </w:p>
    <w:p w14:paraId="6B7F17EC" w14:textId="77777777" w:rsidR="00B74C86" w:rsidRDefault="00B74C86" w:rsidP="00B74C86">
      <w:pPr>
        <w:spacing w:line="360" w:lineRule="auto"/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05C5A370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0A1BA5FB" w14:textId="77777777" w:rsidR="00B74C86" w:rsidRDefault="00B74C86" w:rsidP="00B74C86">
      <w:pPr>
        <w:spacing w:line="360" w:lineRule="auto"/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61BB3AB0" w14:textId="56E944DE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1. Пользователь </w:t>
      </w:r>
      <w:r w:rsidR="00591BFC">
        <w:rPr>
          <w:sz w:val="28"/>
          <w:szCs w:val="28"/>
        </w:rPr>
        <w:t>переходит на страницу пользовател</w:t>
      </w:r>
      <w:r w:rsidR="00694265">
        <w:rPr>
          <w:sz w:val="28"/>
          <w:szCs w:val="28"/>
        </w:rPr>
        <w:t>я</w:t>
      </w:r>
      <w:r>
        <w:rPr>
          <w:sz w:val="28"/>
          <w:szCs w:val="28"/>
        </w:rPr>
        <w:t>.</w:t>
      </w:r>
    </w:p>
    <w:p w14:paraId="66C76E17" w14:textId="1E6A9B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2. Пользователь нажимает кнопку «Импорт</w:t>
      </w:r>
      <w:r w:rsidR="00591BFC" w:rsidRPr="00591BFC">
        <w:rPr>
          <w:sz w:val="28"/>
          <w:szCs w:val="28"/>
        </w:rPr>
        <w:t>/</w:t>
      </w:r>
      <w:r w:rsidR="00591BFC">
        <w:rPr>
          <w:sz w:val="28"/>
          <w:szCs w:val="28"/>
        </w:rPr>
        <w:t>Экспорт</w:t>
      </w:r>
      <w:r>
        <w:rPr>
          <w:sz w:val="28"/>
          <w:szCs w:val="28"/>
        </w:rPr>
        <w:t>».</w:t>
      </w:r>
    </w:p>
    <w:p w14:paraId="0BD767BD" w14:textId="11AFA2B8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591BFC">
        <w:rPr>
          <w:sz w:val="28"/>
          <w:szCs w:val="28"/>
        </w:rPr>
        <w:t>Пользователь попадает на страницу с импортом и экспортом, с</w:t>
      </w:r>
      <w:r>
        <w:rPr>
          <w:sz w:val="28"/>
          <w:szCs w:val="28"/>
        </w:rPr>
        <w:t>истема отображает</w:t>
      </w:r>
      <w:r w:rsidR="00591BFC">
        <w:rPr>
          <w:sz w:val="28"/>
          <w:szCs w:val="28"/>
        </w:rPr>
        <w:t xml:space="preserve"> кнопку с</w:t>
      </w:r>
      <w:r>
        <w:rPr>
          <w:sz w:val="28"/>
          <w:szCs w:val="28"/>
        </w:rPr>
        <w:t xml:space="preserve"> форм</w:t>
      </w:r>
      <w:r w:rsidR="00591BFC">
        <w:rPr>
          <w:sz w:val="28"/>
          <w:szCs w:val="28"/>
        </w:rPr>
        <w:t xml:space="preserve">ой </w:t>
      </w:r>
      <w:r>
        <w:rPr>
          <w:sz w:val="28"/>
          <w:szCs w:val="28"/>
        </w:rPr>
        <w:t>для загрузки файла.</w:t>
      </w:r>
    </w:p>
    <w:p w14:paraId="61B3690B" w14:textId="6E49DB88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4. Пользователь выбирает файл </w:t>
      </w:r>
      <w:r w:rsidR="00591BFC">
        <w:rPr>
          <w:sz w:val="28"/>
          <w:szCs w:val="28"/>
        </w:rPr>
        <w:t>с</w:t>
      </w:r>
      <w:r>
        <w:rPr>
          <w:sz w:val="28"/>
          <w:szCs w:val="28"/>
        </w:rPr>
        <w:t xml:space="preserve"> ра</w:t>
      </w:r>
      <w:r w:rsidR="00591BFC">
        <w:rPr>
          <w:sz w:val="28"/>
          <w:szCs w:val="28"/>
        </w:rPr>
        <w:t>с</w:t>
      </w:r>
      <w:r>
        <w:rPr>
          <w:sz w:val="28"/>
          <w:szCs w:val="28"/>
        </w:rPr>
        <w:t>ш</w:t>
      </w:r>
      <w:r w:rsidR="00591BFC">
        <w:rPr>
          <w:sz w:val="28"/>
          <w:szCs w:val="28"/>
        </w:rPr>
        <w:t>ире</w:t>
      </w:r>
      <w:r>
        <w:rPr>
          <w:sz w:val="28"/>
          <w:szCs w:val="28"/>
        </w:rPr>
        <w:t>нием .</w:t>
      </w:r>
      <w:r w:rsidR="00591BFC">
        <w:rPr>
          <w:sz w:val="28"/>
          <w:szCs w:val="28"/>
          <w:lang w:val="en-US"/>
        </w:rPr>
        <w:t>j</w:t>
      </w:r>
      <w:r>
        <w:rPr>
          <w:sz w:val="28"/>
          <w:szCs w:val="28"/>
        </w:rPr>
        <w:t>son, из котор</w:t>
      </w:r>
      <w:r w:rsidR="00591BFC">
        <w:rPr>
          <w:sz w:val="28"/>
          <w:szCs w:val="28"/>
        </w:rPr>
        <w:t>ого</w:t>
      </w:r>
      <w:r>
        <w:rPr>
          <w:sz w:val="28"/>
          <w:szCs w:val="28"/>
        </w:rPr>
        <w:t xml:space="preserve"> хочет считать данные</w:t>
      </w:r>
      <w:r w:rsidR="00591BFC">
        <w:rPr>
          <w:sz w:val="28"/>
          <w:szCs w:val="28"/>
        </w:rPr>
        <w:t>.</w:t>
      </w:r>
    </w:p>
    <w:p w14:paraId="3AD1AB5B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5. Пользователь нажимает кнопку "Загрузить".</w:t>
      </w:r>
    </w:p>
    <w:p w14:paraId="18A78C2A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6. Система проверяет формат загружаемых файлов.</w:t>
      </w:r>
    </w:p>
    <w:p w14:paraId="6EB8F362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7. Система начинает процесс импорта данных.</w:t>
      </w:r>
    </w:p>
    <w:p w14:paraId="485DE56C" w14:textId="77777777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8. Система сохраняет данные в базе данных.</w:t>
      </w:r>
    </w:p>
    <w:p w14:paraId="55372C96" w14:textId="77777777" w:rsidR="00B74C86" w:rsidRDefault="00B74C86" w:rsidP="00B74C86">
      <w:pPr>
        <w:spacing w:line="360" w:lineRule="auto"/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40B653DA" w14:textId="3BC9639E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7а. Неверный формат файл</w:t>
      </w:r>
      <w:r w:rsidR="00694265">
        <w:rPr>
          <w:sz w:val="28"/>
          <w:szCs w:val="28"/>
        </w:rPr>
        <w:t>а</w:t>
      </w:r>
      <w:r>
        <w:rPr>
          <w:sz w:val="28"/>
          <w:szCs w:val="28"/>
        </w:rPr>
        <w:t xml:space="preserve">.  </w:t>
      </w:r>
    </w:p>
    <w:p w14:paraId="2DBBB879" w14:textId="43742216" w:rsidR="00B74C86" w:rsidRDefault="00B74C86" w:rsidP="00B74C86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7а.1 Система выводит сообщение об ошибке и предлагает повторить попытку с файл</w:t>
      </w:r>
      <w:r w:rsidR="00694265">
        <w:rPr>
          <w:sz w:val="28"/>
          <w:szCs w:val="28"/>
        </w:rPr>
        <w:t>ом</w:t>
      </w:r>
      <w:r>
        <w:rPr>
          <w:sz w:val="28"/>
          <w:szCs w:val="28"/>
        </w:rPr>
        <w:t xml:space="preserve"> в правильном формате.</w:t>
      </w:r>
    </w:p>
    <w:p w14:paraId="15A0D17A" w14:textId="77777777" w:rsidR="00B74C86" w:rsidRDefault="00B74C86" w:rsidP="00B74C86">
      <w:pPr>
        <w:spacing w:line="360" w:lineRule="auto"/>
        <w:ind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>Результат:</w:t>
      </w:r>
    </w:p>
    <w:p w14:paraId="5590EECA" w14:textId="77777777" w:rsidR="00B74C86" w:rsidRDefault="00B74C86" w:rsidP="00B74C86">
      <w:pPr>
        <w:spacing w:line="360" w:lineRule="auto"/>
        <w:rPr>
          <w:rFonts w:ascii="Courier New" w:eastAsia="Courier New" w:hAnsi="Courier New" w:cs="Courier New"/>
          <w:color w:val="D4D4D4"/>
          <w:sz w:val="25"/>
          <w:szCs w:val="25"/>
        </w:rPr>
      </w:pPr>
      <w:r>
        <w:rPr>
          <w:sz w:val="28"/>
          <w:szCs w:val="28"/>
        </w:rPr>
        <w:t>База данных обновлена.</w:t>
      </w:r>
    </w:p>
    <w:p w14:paraId="3425A170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</w:p>
    <w:p w14:paraId="22AF084D" w14:textId="02376FC5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б) Сценарий использования: Добавление нового </w:t>
      </w:r>
      <w:r w:rsidR="00064D99">
        <w:rPr>
          <w:b/>
          <w:sz w:val="28"/>
          <w:szCs w:val="28"/>
        </w:rPr>
        <w:t>отзыва на озеро</w:t>
      </w:r>
    </w:p>
    <w:p w14:paraId="2FDE37CF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7B0FBEC3" w14:textId="7F4637AD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льзователь добавляет </w:t>
      </w:r>
      <w:r w:rsidR="00694265">
        <w:rPr>
          <w:sz w:val="28"/>
          <w:szCs w:val="28"/>
        </w:rPr>
        <w:t>отзыв</w:t>
      </w:r>
      <w:r>
        <w:rPr>
          <w:sz w:val="28"/>
          <w:szCs w:val="28"/>
        </w:rPr>
        <w:t>.</w:t>
      </w:r>
    </w:p>
    <w:p w14:paraId="26163262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3C9790AD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1D9603BB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1F19F055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1. Пользователь попадает на главную страницу.</w:t>
      </w:r>
    </w:p>
    <w:p w14:paraId="4125A6B9" w14:textId="635C5A31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2. Пользователь </w:t>
      </w:r>
      <w:r w:rsidR="00694265">
        <w:rPr>
          <w:sz w:val="28"/>
          <w:szCs w:val="28"/>
        </w:rPr>
        <w:t>выбирает озеро, к которому хочет добавить отзыв.</w:t>
      </w:r>
    </w:p>
    <w:p w14:paraId="5C79E9BC" w14:textId="6F772B5C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3. Открывается страница </w:t>
      </w:r>
      <w:r w:rsidR="00694265">
        <w:rPr>
          <w:sz w:val="28"/>
          <w:szCs w:val="28"/>
        </w:rPr>
        <w:t>озера</w:t>
      </w:r>
      <w:r>
        <w:rPr>
          <w:sz w:val="28"/>
          <w:szCs w:val="28"/>
        </w:rPr>
        <w:t>.</w:t>
      </w:r>
    </w:p>
    <w:p w14:paraId="4C08CC07" w14:textId="23C782C1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 Пользователь </w:t>
      </w:r>
      <w:r w:rsidR="00694265">
        <w:rPr>
          <w:sz w:val="28"/>
          <w:szCs w:val="28"/>
        </w:rPr>
        <w:t>заполняет поле ввода отзыва</w:t>
      </w:r>
      <w:r>
        <w:rPr>
          <w:sz w:val="28"/>
          <w:szCs w:val="28"/>
        </w:rPr>
        <w:t>.</w:t>
      </w:r>
    </w:p>
    <w:p w14:paraId="0888169E" w14:textId="0DE759BA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. Пользователь нажимает кнопку «</w:t>
      </w:r>
      <w:r w:rsidR="00694265">
        <w:rPr>
          <w:sz w:val="28"/>
          <w:szCs w:val="28"/>
        </w:rPr>
        <w:t>Отправить</w:t>
      </w:r>
      <w:r>
        <w:rPr>
          <w:sz w:val="28"/>
          <w:szCs w:val="28"/>
        </w:rPr>
        <w:t>».</w:t>
      </w:r>
    </w:p>
    <w:p w14:paraId="67D8585A" w14:textId="5D6EC364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Система сохраняет данные и </w:t>
      </w:r>
      <w:r w:rsidR="00694265">
        <w:rPr>
          <w:sz w:val="28"/>
          <w:szCs w:val="28"/>
        </w:rPr>
        <w:t>отображает добавленный отзыв</w:t>
      </w:r>
      <w:r>
        <w:rPr>
          <w:sz w:val="28"/>
          <w:szCs w:val="28"/>
        </w:rPr>
        <w:t>.</w:t>
      </w:r>
    </w:p>
    <w:p w14:paraId="71C2744C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4BF46E43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а. Ошибка при сохранении изменений.  </w:t>
      </w:r>
    </w:p>
    <w:p w14:paraId="7B36D47B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6а.1 Система выводит сообщение об ошибке и предлагает повторить попытку.</w:t>
      </w:r>
    </w:p>
    <w:p w14:paraId="19FB5ED5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Результат:</w:t>
      </w:r>
    </w:p>
    <w:p w14:paraId="5B71DF7C" w14:textId="0DC4308F" w:rsidR="00B74C86" w:rsidRDefault="00694265" w:rsidP="00B74C86">
      <w:pPr>
        <w:spacing w:line="360" w:lineRule="auto"/>
        <w:jc w:val="both"/>
        <w:rPr>
          <w:rFonts w:ascii="Courier New" w:eastAsia="Courier New" w:hAnsi="Courier New" w:cs="Courier New"/>
          <w:color w:val="D4D4D4"/>
          <w:sz w:val="28"/>
          <w:szCs w:val="28"/>
        </w:rPr>
      </w:pPr>
      <w:r>
        <w:rPr>
          <w:sz w:val="28"/>
          <w:szCs w:val="28"/>
        </w:rPr>
        <w:t>Озеро</w:t>
      </w:r>
      <w:r w:rsidR="00B74C86">
        <w:rPr>
          <w:sz w:val="28"/>
          <w:szCs w:val="28"/>
        </w:rPr>
        <w:t xml:space="preserve"> добавлено в базу данных и отображается в каталоге.</w:t>
      </w:r>
    </w:p>
    <w:p w14:paraId="3A978B45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62C69F58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2.3. Сценарий использования для представления данных</w:t>
      </w:r>
    </w:p>
    <w:p w14:paraId="78DBE588" w14:textId="2EFB90B9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Для просмотра данных в виде </w:t>
      </w:r>
      <w:r w:rsidR="00794314">
        <w:rPr>
          <w:sz w:val="28"/>
          <w:szCs w:val="28"/>
        </w:rPr>
        <w:t>озер</w:t>
      </w:r>
      <w:r>
        <w:rPr>
          <w:sz w:val="28"/>
          <w:szCs w:val="28"/>
        </w:rPr>
        <w:t xml:space="preserve"> существует </w:t>
      </w:r>
      <w:r w:rsidR="00794314">
        <w:rPr>
          <w:sz w:val="28"/>
          <w:szCs w:val="28"/>
        </w:rPr>
        <w:t>два</w:t>
      </w:r>
      <w:r>
        <w:rPr>
          <w:sz w:val="28"/>
          <w:szCs w:val="28"/>
        </w:rPr>
        <w:t xml:space="preserve"> сценария использования: просмотр каталога</w:t>
      </w:r>
      <w:r w:rsidR="00794314">
        <w:rPr>
          <w:sz w:val="28"/>
          <w:szCs w:val="28"/>
        </w:rPr>
        <w:t xml:space="preserve"> и</w:t>
      </w:r>
      <w:r>
        <w:rPr>
          <w:sz w:val="28"/>
          <w:szCs w:val="28"/>
        </w:rPr>
        <w:t xml:space="preserve"> просмотр страницы </w:t>
      </w:r>
      <w:r w:rsidR="00794314">
        <w:rPr>
          <w:sz w:val="28"/>
          <w:szCs w:val="28"/>
        </w:rPr>
        <w:t>озера</w:t>
      </w:r>
      <w:r>
        <w:rPr>
          <w:sz w:val="28"/>
          <w:szCs w:val="28"/>
        </w:rPr>
        <w:t>.</w:t>
      </w:r>
    </w:p>
    <w:p w14:paraId="27018832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. Сценарий использования: Просмотр каталога упражнений</w:t>
      </w:r>
    </w:p>
    <w:p w14:paraId="00D2AE53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2D76568F" w14:textId="2E81B49E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льзователь просматривает каталог </w:t>
      </w:r>
      <w:r w:rsidR="00FB26B5">
        <w:rPr>
          <w:sz w:val="28"/>
          <w:szCs w:val="28"/>
        </w:rPr>
        <w:t>озер</w:t>
      </w:r>
      <w:r>
        <w:rPr>
          <w:sz w:val="28"/>
          <w:szCs w:val="28"/>
        </w:rPr>
        <w:t xml:space="preserve"> и применяет фильтры для поиска.</w:t>
      </w:r>
    </w:p>
    <w:p w14:paraId="2FE36C77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42C4DF45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15B62795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08194245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1. Пользователь открывает главную страницу приложения.</w:t>
      </w:r>
    </w:p>
    <w:p w14:paraId="1C1B2AB9" w14:textId="57A7B9D4" w:rsidR="00B74C86" w:rsidRDefault="00FB26B5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="00B74C86">
        <w:rPr>
          <w:sz w:val="28"/>
          <w:szCs w:val="28"/>
        </w:rPr>
        <w:t xml:space="preserve">. На экране отображается список </w:t>
      </w:r>
      <w:r>
        <w:rPr>
          <w:sz w:val="28"/>
          <w:szCs w:val="28"/>
        </w:rPr>
        <w:t>озер</w:t>
      </w:r>
      <w:r w:rsidR="00B74C86">
        <w:rPr>
          <w:sz w:val="28"/>
          <w:szCs w:val="28"/>
        </w:rPr>
        <w:t xml:space="preserve"> и </w:t>
      </w:r>
      <w:r>
        <w:rPr>
          <w:sz w:val="28"/>
          <w:szCs w:val="28"/>
        </w:rPr>
        <w:t>кнопка с фильтрами</w:t>
      </w:r>
      <w:r w:rsidR="00B74C86">
        <w:rPr>
          <w:sz w:val="28"/>
          <w:szCs w:val="28"/>
        </w:rPr>
        <w:t xml:space="preserve">. Изначально, пока пользователь не ввел параметры фильтрации, на странице показываются </w:t>
      </w:r>
      <w:r>
        <w:rPr>
          <w:sz w:val="28"/>
          <w:szCs w:val="28"/>
        </w:rPr>
        <w:t>все озера</w:t>
      </w:r>
      <w:r w:rsidR="00B74C86">
        <w:rPr>
          <w:sz w:val="28"/>
          <w:szCs w:val="28"/>
        </w:rPr>
        <w:t>.</w:t>
      </w:r>
    </w:p>
    <w:p w14:paraId="5942CB01" w14:textId="175B1C65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="00FB26B5">
        <w:rPr>
          <w:sz w:val="28"/>
          <w:szCs w:val="28"/>
        </w:rPr>
        <w:t>При нажатии на кнопку отображаются параметры фильтрации, п</w:t>
      </w:r>
      <w:r>
        <w:rPr>
          <w:sz w:val="28"/>
          <w:szCs w:val="28"/>
        </w:rPr>
        <w:t>ользователь отмечает</w:t>
      </w:r>
      <w:r w:rsidR="00FB26B5">
        <w:rPr>
          <w:sz w:val="28"/>
          <w:szCs w:val="28"/>
        </w:rPr>
        <w:t xml:space="preserve"> необходимые</w:t>
      </w:r>
      <w:r>
        <w:rPr>
          <w:sz w:val="28"/>
          <w:szCs w:val="28"/>
        </w:rPr>
        <w:t xml:space="preserve"> параметры, нажимает кнопку «П</w:t>
      </w:r>
      <w:r w:rsidR="00FB26B5">
        <w:rPr>
          <w:sz w:val="28"/>
          <w:szCs w:val="28"/>
        </w:rPr>
        <w:t>оиск</w:t>
      </w:r>
      <w:r>
        <w:rPr>
          <w:sz w:val="28"/>
          <w:szCs w:val="28"/>
        </w:rPr>
        <w:t>».</w:t>
      </w:r>
    </w:p>
    <w:p w14:paraId="7272D05C" w14:textId="58B77F3D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5. Система обновляет список </w:t>
      </w:r>
      <w:r w:rsidR="00FB26B5">
        <w:rPr>
          <w:sz w:val="28"/>
          <w:szCs w:val="28"/>
        </w:rPr>
        <w:t>озер</w:t>
      </w:r>
      <w:r>
        <w:rPr>
          <w:sz w:val="28"/>
          <w:szCs w:val="28"/>
        </w:rPr>
        <w:t xml:space="preserve"> на основе выбранных фильтров.</w:t>
      </w:r>
    </w:p>
    <w:p w14:paraId="39B041F3" w14:textId="0AFC2DC8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. Пользователь просматривает результаты и выбирает нужное </w:t>
      </w:r>
      <w:r w:rsidR="00943D3F">
        <w:rPr>
          <w:sz w:val="28"/>
          <w:szCs w:val="28"/>
        </w:rPr>
        <w:t>озеро</w:t>
      </w:r>
      <w:r>
        <w:rPr>
          <w:sz w:val="28"/>
          <w:szCs w:val="28"/>
        </w:rPr>
        <w:t>.</w:t>
      </w:r>
    </w:p>
    <w:p w14:paraId="39DEC9BD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32EE35EC" w14:textId="260F55C8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4а. Пользователь вводит название </w:t>
      </w:r>
      <w:r w:rsidR="00943D3F">
        <w:rPr>
          <w:sz w:val="28"/>
          <w:szCs w:val="28"/>
        </w:rPr>
        <w:t>озера</w:t>
      </w:r>
      <w:r>
        <w:rPr>
          <w:sz w:val="28"/>
          <w:szCs w:val="28"/>
        </w:rPr>
        <w:t xml:space="preserve"> в поиске и </w:t>
      </w:r>
      <w:r w:rsidR="00943D3F">
        <w:rPr>
          <w:sz w:val="28"/>
          <w:szCs w:val="28"/>
        </w:rPr>
        <w:t>при нажатии на кнопку «Поиск»</w:t>
      </w:r>
      <w:r>
        <w:rPr>
          <w:sz w:val="28"/>
          <w:szCs w:val="28"/>
        </w:rPr>
        <w:t xml:space="preserve"> выполняется запрос.  </w:t>
      </w:r>
    </w:p>
    <w:p w14:paraId="72F3CA4D" w14:textId="77777777" w:rsidR="00943D3F" w:rsidRDefault="00943D3F" w:rsidP="00B74C86">
      <w:pPr>
        <w:spacing w:line="360" w:lineRule="auto"/>
        <w:jc w:val="both"/>
        <w:rPr>
          <w:sz w:val="28"/>
          <w:szCs w:val="28"/>
        </w:rPr>
      </w:pPr>
    </w:p>
    <w:p w14:paraId="7A96AF0F" w14:textId="425B5C40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6а. Пользователь нажимает кнопку «</w:t>
      </w:r>
      <w:r w:rsidR="00943D3F">
        <w:rPr>
          <w:sz w:val="28"/>
          <w:szCs w:val="28"/>
        </w:rPr>
        <w:t>Отмена</w:t>
      </w:r>
      <w:r>
        <w:rPr>
          <w:sz w:val="28"/>
          <w:szCs w:val="28"/>
        </w:rPr>
        <w:t xml:space="preserve">».  </w:t>
      </w:r>
    </w:p>
    <w:p w14:paraId="01C6DAF9" w14:textId="261461F9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6а.1 Параметры фильтрации очищаются, снова отображаются </w:t>
      </w:r>
      <w:r w:rsidR="00943D3F">
        <w:rPr>
          <w:sz w:val="28"/>
          <w:szCs w:val="28"/>
        </w:rPr>
        <w:t>все озера</w:t>
      </w:r>
      <w:r>
        <w:rPr>
          <w:sz w:val="28"/>
          <w:szCs w:val="28"/>
        </w:rPr>
        <w:t>.</w:t>
      </w:r>
    </w:p>
    <w:p w14:paraId="44CB3422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5а. Нет результатов по выбранным фильтрам.  </w:t>
      </w:r>
    </w:p>
    <w:p w14:paraId="429BE69A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а.1. Система выводит сообщение, что по текущим критериям ничего не найдено, и предлагает изменить фильтры.</w:t>
      </w:r>
    </w:p>
    <w:p w14:paraId="71EA8227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Результат:</w:t>
      </w:r>
    </w:p>
    <w:p w14:paraId="4C8FF4B3" w14:textId="03565423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льзователь находит интересующее </w:t>
      </w:r>
      <w:r w:rsidR="00943D3F">
        <w:rPr>
          <w:sz w:val="28"/>
          <w:szCs w:val="28"/>
        </w:rPr>
        <w:t>озеро</w:t>
      </w:r>
      <w:r>
        <w:rPr>
          <w:sz w:val="28"/>
          <w:szCs w:val="28"/>
        </w:rPr>
        <w:t>.</w:t>
      </w:r>
    </w:p>
    <w:p w14:paraId="49AB4B79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</w:p>
    <w:p w14:paraId="4B7B2FA2" w14:textId="20223BF6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Сценарий использования: Просмотр страницы </w:t>
      </w:r>
      <w:r w:rsidR="00591BFC">
        <w:rPr>
          <w:b/>
          <w:sz w:val="28"/>
          <w:szCs w:val="28"/>
        </w:rPr>
        <w:t>озера</w:t>
      </w:r>
    </w:p>
    <w:p w14:paraId="4FDF290D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3F36B156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Пользователь просматривает детальную информацию об упражнении.</w:t>
      </w:r>
    </w:p>
    <w:p w14:paraId="303E1360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587A0943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5CC242CE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2389AF28" w14:textId="3380E6AB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Вызывается сценарий «Просмотр каталога </w:t>
      </w:r>
      <w:r w:rsidR="00591BFC">
        <w:rPr>
          <w:sz w:val="28"/>
          <w:szCs w:val="28"/>
        </w:rPr>
        <w:t>озер</w:t>
      </w:r>
      <w:r>
        <w:rPr>
          <w:sz w:val="28"/>
          <w:szCs w:val="28"/>
        </w:rPr>
        <w:t>».</w:t>
      </w:r>
    </w:p>
    <w:p w14:paraId="74114E98" w14:textId="15EBB842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2. Пользователь выбирает </w:t>
      </w:r>
      <w:r w:rsidR="00591BFC">
        <w:rPr>
          <w:sz w:val="28"/>
          <w:szCs w:val="28"/>
        </w:rPr>
        <w:t>озеро</w:t>
      </w:r>
      <w:r>
        <w:rPr>
          <w:sz w:val="28"/>
          <w:szCs w:val="28"/>
        </w:rPr>
        <w:t xml:space="preserve"> в каталоге – нажимает на</w:t>
      </w:r>
      <w:r w:rsidR="00591BFC">
        <w:rPr>
          <w:sz w:val="28"/>
          <w:szCs w:val="28"/>
        </w:rPr>
        <w:t xml:space="preserve"> карточку озера</w:t>
      </w:r>
      <w:r>
        <w:rPr>
          <w:sz w:val="28"/>
          <w:szCs w:val="28"/>
        </w:rPr>
        <w:t>.</w:t>
      </w:r>
    </w:p>
    <w:p w14:paraId="57011ED8" w14:textId="35936648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3. Система отображает страницу с подробным описанием </w:t>
      </w:r>
      <w:r w:rsidR="00591BFC">
        <w:rPr>
          <w:sz w:val="28"/>
          <w:szCs w:val="28"/>
        </w:rPr>
        <w:t>озера, картой с его местоположением</w:t>
      </w:r>
      <w:r>
        <w:rPr>
          <w:sz w:val="28"/>
          <w:szCs w:val="28"/>
        </w:rPr>
        <w:t>, изображени</w:t>
      </w:r>
      <w:r w:rsidR="00591BFC">
        <w:rPr>
          <w:sz w:val="28"/>
          <w:szCs w:val="28"/>
        </w:rPr>
        <w:t>я</w:t>
      </w:r>
      <w:r>
        <w:rPr>
          <w:sz w:val="28"/>
          <w:szCs w:val="28"/>
        </w:rPr>
        <w:t>, а также отзывами на упражнение.</w:t>
      </w:r>
    </w:p>
    <w:p w14:paraId="61092799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3740FE56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3а. Ошибка при загрузке страницы.  </w:t>
      </w:r>
    </w:p>
    <w:p w14:paraId="5369F658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3a.1 Система выводит сообщение об ошибке и предлагает повторить попытку.</w:t>
      </w:r>
    </w:p>
    <w:p w14:paraId="231C644A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Результат:</w:t>
      </w:r>
    </w:p>
    <w:p w14:paraId="134027F4" w14:textId="1E6515DA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ользователь получает полную информацию о выбранном </w:t>
      </w:r>
      <w:r w:rsidR="00591BFC">
        <w:rPr>
          <w:sz w:val="28"/>
          <w:szCs w:val="28"/>
        </w:rPr>
        <w:t>озере</w:t>
      </w:r>
      <w:r>
        <w:rPr>
          <w:sz w:val="28"/>
          <w:szCs w:val="28"/>
        </w:rPr>
        <w:t>.</w:t>
      </w:r>
    </w:p>
    <w:p w14:paraId="1F49708B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</w:p>
    <w:p w14:paraId="66A9B442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2.4. Сценарий использования для анализа данных</w:t>
      </w:r>
    </w:p>
    <w:p w14:paraId="1775263E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ценарий использования: Подсчет статистики в системе</w:t>
      </w:r>
    </w:p>
    <w:p w14:paraId="0448CFF9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785F46D1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смотреть статистику данных в системе.</w:t>
      </w:r>
    </w:p>
    <w:p w14:paraId="7A2CA513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1DC5D280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49293112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4C4C5EB3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1. Пользователь попадает на главную страницу.</w:t>
      </w:r>
    </w:p>
    <w:p w14:paraId="28D9C6BB" w14:textId="67A79358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2. Пользователь нажимает кнопку «</w:t>
      </w:r>
      <w:r w:rsidR="00694265">
        <w:rPr>
          <w:sz w:val="28"/>
          <w:szCs w:val="28"/>
        </w:rPr>
        <w:t>С</w:t>
      </w:r>
      <w:r>
        <w:rPr>
          <w:sz w:val="28"/>
          <w:szCs w:val="28"/>
        </w:rPr>
        <w:t>татистика».</w:t>
      </w:r>
    </w:p>
    <w:p w14:paraId="1A9C00E5" w14:textId="70BDF299" w:rsidR="00B74C86" w:rsidRDefault="00694265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3</w:t>
      </w:r>
      <w:r w:rsidR="00B74C86">
        <w:rPr>
          <w:sz w:val="28"/>
          <w:szCs w:val="28"/>
        </w:rPr>
        <w:t>. Пользователь выбирает критерий, по которым построить статистику</w:t>
      </w:r>
      <w:r w:rsidR="00980927">
        <w:rPr>
          <w:sz w:val="28"/>
          <w:szCs w:val="28"/>
        </w:rPr>
        <w:t>.</w:t>
      </w:r>
    </w:p>
    <w:p w14:paraId="6DDB0916" w14:textId="5787BD1C" w:rsidR="00B74C86" w:rsidRDefault="00980927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B74C86">
        <w:rPr>
          <w:sz w:val="28"/>
          <w:szCs w:val="28"/>
        </w:rPr>
        <w:t>. Система формирует отчет со статистикой (диаграмму).</w:t>
      </w:r>
    </w:p>
    <w:p w14:paraId="06F87E2B" w14:textId="14797336" w:rsidR="00B74C86" w:rsidRDefault="00980927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="00B74C86">
        <w:rPr>
          <w:sz w:val="28"/>
          <w:szCs w:val="28"/>
        </w:rPr>
        <w:t>. Система отображает отчет пользователю на экране.</w:t>
      </w:r>
    </w:p>
    <w:p w14:paraId="060CDDC3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36A446C6" w14:textId="131947D9" w:rsidR="00B74C86" w:rsidRDefault="00980927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B74C86">
        <w:rPr>
          <w:sz w:val="28"/>
          <w:szCs w:val="28"/>
        </w:rPr>
        <w:t xml:space="preserve">а. Отсутствуют данные для построения статистики.  </w:t>
      </w:r>
    </w:p>
    <w:p w14:paraId="573BF7F7" w14:textId="555E39BC" w:rsidR="00B74C86" w:rsidRDefault="00980927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B74C86">
        <w:rPr>
          <w:sz w:val="28"/>
          <w:szCs w:val="28"/>
        </w:rPr>
        <w:t>а.1 Система выводит сообщение об ошибке и предлагает выбрать другой критерий.</w:t>
      </w:r>
    </w:p>
    <w:p w14:paraId="32A496FF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Результат:</w:t>
      </w:r>
    </w:p>
    <w:p w14:paraId="6F418D6D" w14:textId="77777777" w:rsidR="00B74C86" w:rsidRDefault="00B74C86" w:rsidP="00B74C86">
      <w:pPr>
        <w:spacing w:line="360" w:lineRule="auto"/>
        <w:jc w:val="both"/>
        <w:rPr>
          <w:rFonts w:ascii="Courier New" w:eastAsia="Courier New" w:hAnsi="Courier New" w:cs="Courier New"/>
          <w:color w:val="D4D4D4"/>
          <w:sz w:val="25"/>
          <w:szCs w:val="25"/>
        </w:rPr>
      </w:pPr>
      <w:r>
        <w:rPr>
          <w:sz w:val="28"/>
          <w:szCs w:val="28"/>
        </w:rPr>
        <w:t>Пользователь смотрит статистику, построенную на основе выбранных им данных.</w:t>
      </w:r>
    </w:p>
    <w:p w14:paraId="40DB71CE" w14:textId="77777777" w:rsidR="00B74C86" w:rsidRDefault="00B74C86" w:rsidP="00B74C86">
      <w:pPr>
        <w:spacing w:line="360" w:lineRule="auto"/>
        <w:rPr>
          <w:sz w:val="28"/>
          <w:szCs w:val="28"/>
        </w:rPr>
      </w:pPr>
    </w:p>
    <w:p w14:paraId="3DA9B232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2.5. Сценарий использования для экспорта данных</w:t>
      </w:r>
    </w:p>
    <w:p w14:paraId="3225F125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ценарий использования: Экспорт данных</w:t>
      </w:r>
    </w:p>
    <w:p w14:paraId="74A0EF21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Цель:</w:t>
      </w:r>
    </w:p>
    <w:p w14:paraId="5D02CB42" w14:textId="7BC17D32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Экспортировать данные в </w:t>
      </w:r>
      <w:r w:rsidR="00694265">
        <w:rPr>
          <w:sz w:val="28"/>
          <w:szCs w:val="28"/>
          <w:lang w:val="en-US"/>
        </w:rPr>
        <w:t>J</w:t>
      </w:r>
      <w:r>
        <w:rPr>
          <w:sz w:val="28"/>
          <w:szCs w:val="28"/>
        </w:rPr>
        <w:t>SON файл.</w:t>
      </w:r>
    </w:p>
    <w:p w14:paraId="4F3C8FFF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Действующее лицо:</w:t>
      </w:r>
    </w:p>
    <w:p w14:paraId="616D0E7D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льзователь</w:t>
      </w:r>
    </w:p>
    <w:p w14:paraId="2FD1BDFC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Основной сценарий:</w:t>
      </w:r>
    </w:p>
    <w:p w14:paraId="3DFAC83C" w14:textId="77777777" w:rsidR="00694265" w:rsidRDefault="00694265" w:rsidP="0069426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1. Пользователь переходит на страницу пользователя.</w:t>
      </w:r>
    </w:p>
    <w:p w14:paraId="58E0754B" w14:textId="77777777" w:rsidR="00694265" w:rsidRDefault="00694265" w:rsidP="0069426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2. Пользователь нажимает кнопку «Импорт</w:t>
      </w:r>
      <w:r w:rsidRPr="00591BFC">
        <w:rPr>
          <w:sz w:val="28"/>
          <w:szCs w:val="28"/>
        </w:rPr>
        <w:t>/</w:t>
      </w:r>
      <w:r>
        <w:rPr>
          <w:sz w:val="28"/>
          <w:szCs w:val="28"/>
        </w:rPr>
        <w:t>Экспорт».</w:t>
      </w:r>
    </w:p>
    <w:p w14:paraId="3600B3BC" w14:textId="178234A8" w:rsidR="00694265" w:rsidRDefault="00694265" w:rsidP="0069426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3. Пользователь попадает на страницу с импортом и экспортом, система отображает кнопку для экспорта файла.</w:t>
      </w:r>
    </w:p>
    <w:p w14:paraId="7155E68A" w14:textId="66D3C213" w:rsidR="00B74C86" w:rsidRDefault="00694265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4</w:t>
      </w:r>
      <w:r w:rsidR="00B74C86">
        <w:rPr>
          <w:sz w:val="28"/>
          <w:szCs w:val="28"/>
        </w:rPr>
        <w:t xml:space="preserve">. Система формирует </w:t>
      </w:r>
      <w:r>
        <w:rPr>
          <w:sz w:val="28"/>
          <w:szCs w:val="28"/>
          <w:lang w:val="en-US"/>
        </w:rPr>
        <w:t>J</w:t>
      </w:r>
      <w:r w:rsidR="00B74C86">
        <w:rPr>
          <w:sz w:val="28"/>
          <w:szCs w:val="28"/>
        </w:rPr>
        <w:t>SON файл</w:t>
      </w:r>
      <w:r w:rsidR="00FD5E72">
        <w:rPr>
          <w:sz w:val="28"/>
          <w:szCs w:val="28"/>
        </w:rPr>
        <w:t xml:space="preserve"> </w:t>
      </w:r>
      <w:r w:rsidR="00FD5E72">
        <w:rPr>
          <w:sz w:val="28"/>
          <w:szCs w:val="28"/>
          <w:lang w:val="en-GB"/>
        </w:rPr>
        <w:t>lakes</w:t>
      </w:r>
      <w:r w:rsidR="00FD5E72" w:rsidRPr="006E4739">
        <w:rPr>
          <w:sz w:val="28"/>
          <w:szCs w:val="28"/>
        </w:rPr>
        <w:t>.</w:t>
      </w:r>
      <w:r w:rsidR="00FD5E72">
        <w:rPr>
          <w:sz w:val="28"/>
          <w:szCs w:val="28"/>
          <w:lang w:val="en-GB"/>
        </w:rPr>
        <w:t>json</w:t>
      </w:r>
      <w:r w:rsidR="00B74C86">
        <w:rPr>
          <w:sz w:val="28"/>
          <w:szCs w:val="28"/>
        </w:rPr>
        <w:t>.</w:t>
      </w:r>
    </w:p>
    <w:p w14:paraId="077A3033" w14:textId="41545BDA" w:rsidR="00B74C86" w:rsidRDefault="00694265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="00B74C86">
        <w:rPr>
          <w:sz w:val="28"/>
          <w:szCs w:val="28"/>
        </w:rPr>
        <w:t>. Файл автоматически загружа</w:t>
      </w:r>
      <w:r>
        <w:rPr>
          <w:sz w:val="28"/>
          <w:szCs w:val="28"/>
        </w:rPr>
        <w:t>е</w:t>
      </w:r>
      <w:r w:rsidR="00B74C86">
        <w:rPr>
          <w:sz w:val="28"/>
          <w:szCs w:val="28"/>
        </w:rPr>
        <w:t>тся на устройство пользователя.</w:t>
      </w:r>
    </w:p>
    <w:p w14:paraId="7597D5F0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Альтернативные сценарии:</w:t>
      </w:r>
    </w:p>
    <w:p w14:paraId="5CF747FB" w14:textId="6B2B5A8E" w:rsidR="00B74C86" w:rsidRDefault="00525EDB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="00B74C86">
        <w:rPr>
          <w:sz w:val="28"/>
          <w:szCs w:val="28"/>
        </w:rPr>
        <w:t xml:space="preserve">а. Возникла ошибка при формировании данных.  </w:t>
      </w:r>
    </w:p>
    <w:p w14:paraId="15914253" w14:textId="59796DFE" w:rsidR="00B74C86" w:rsidRDefault="00525EDB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5</w:t>
      </w:r>
      <w:r w:rsidR="00B74C86">
        <w:rPr>
          <w:sz w:val="28"/>
          <w:szCs w:val="28"/>
        </w:rPr>
        <w:t>а.1 Система выводит сообщение об ошибке и предлагает повторить попытку.</w:t>
      </w:r>
    </w:p>
    <w:p w14:paraId="00AA3157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Результат:</w:t>
      </w:r>
    </w:p>
    <w:p w14:paraId="1C337926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Данные экспортированы на устройство пользователя.</w:t>
      </w:r>
    </w:p>
    <w:p w14:paraId="7DBB7687" w14:textId="77777777" w:rsidR="00B74C86" w:rsidRDefault="00B74C86" w:rsidP="00B74C86">
      <w:pPr>
        <w:spacing w:line="360" w:lineRule="auto"/>
        <w:jc w:val="both"/>
        <w:rPr>
          <w:sz w:val="28"/>
          <w:szCs w:val="28"/>
        </w:rPr>
      </w:pPr>
    </w:p>
    <w:p w14:paraId="1BBF0894" w14:textId="77777777" w:rsidR="00B74C86" w:rsidRDefault="00B74C86" w:rsidP="00B74C86">
      <w:pPr>
        <w:spacing w:line="360" w:lineRule="auto"/>
        <w:jc w:val="both"/>
        <w:rPr>
          <w:b/>
          <w:sz w:val="28"/>
          <w:szCs w:val="28"/>
        </w:rPr>
      </w:pPr>
      <w:r>
        <w:rPr>
          <w:sz w:val="28"/>
          <w:szCs w:val="28"/>
        </w:rPr>
        <w:tab/>
      </w:r>
      <w:r>
        <w:rPr>
          <w:b/>
          <w:sz w:val="28"/>
          <w:szCs w:val="28"/>
        </w:rPr>
        <w:t>2.6. Вывод</w:t>
      </w:r>
    </w:p>
    <w:p w14:paraId="0AB8C473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Для нашего решения в равной степени преобладают операции записи и чтения, так как пользователь как активно просматривает данные, так и добавляет, редактирует их в системе.</w:t>
      </w:r>
    </w:p>
    <w:p w14:paraId="6D552978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7724DB8C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5C078CE8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</w:p>
    <w:p w14:paraId="28B594A6" w14:textId="77777777" w:rsidR="00B74C86" w:rsidRDefault="00B74C86" w:rsidP="00B74C86">
      <w:pPr>
        <w:spacing w:line="360" w:lineRule="auto"/>
        <w:ind w:firstLine="709"/>
        <w:jc w:val="both"/>
        <w:rPr>
          <w:sz w:val="28"/>
          <w:szCs w:val="28"/>
        </w:rPr>
      </w:pPr>
    </w:p>
    <w:p w14:paraId="59145B27" w14:textId="77777777" w:rsidR="00B74C86" w:rsidRDefault="00B74C86" w:rsidP="00B74C86">
      <w:pPr>
        <w:spacing w:line="360" w:lineRule="auto"/>
        <w:jc w:val="center"/>
        <w:rPr>
          <w:b/>
          <w:smallCaps/>
          <w:sz w:val="28"/>
          <w:szCs w:val="28"/>
        </w:rPr>
      </w:pPr>
      <w:r>
        <w:br w:type="page"/>
      </w:r>
      <w:r>
        <w:rPr>
          <w:b/>
          <w:smallCaps/>
          <w:sz w:val="28"/>
          <w:szCs w:val="28"/>
        </w:rPr>
        <w:lastRenderedPageBreak/>
        <w:t>3. МОДЕЛЬ ДАННЫХ</w:t>
      </w:r>
    </w:p>
    <w:p w14:paraId="7CF9BF81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</w:p>
    <w:p w14:paraId="1434BDFD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3.1. Нереляционная модель данных</w:t>
      </w:r>
    </w:p>
    <w:p w14:paraId="46694BC8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Графическое представление модели</w:t>
      </w:r>
    </w:p>
    <w:p w14:paraId="508D0C53" w14:textId="3E7050F6" w:rsidR="00B74C86" w:rsidRDefault="00EB7A8D" w:rsidP="00B74C86">
      <w:pPr>
        <w:spacing w:line="360" w:lineRule="auto"/>
        <w:ind w:firstLine="709"/>
        <w:rPr>
          <w:sz w:val="28"/>
          <w:szCs w:val="28"/>
        </w:rPr>
      </w:pPr>
      <w:r>
        <w:rPr>
          <w:noProof/>
        </w:rPr>
        <w:drawing>
          <wp:inline distT="0" distB="0" distL="0" distR="0" wp14:anchorId="04673847" wp14:editId="3F544DC6">
            <wp:extent cx="5440061" cy="3874308"/>
            <wp:effectExtent l="0" t="0" r="8255" b="0"/>
            <wp:docPr id="116463799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385" cy="3875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EAFBB" w14:textId="32C11278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</w:p>
    <w:p w14:paraId="60EA6BE7" w14:textId="15DD9E3C" w:rsidR="00B74C86" w:rsidRDefault="00EB7A8D" w:rsidP="00EB7A8D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Описание коллекций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EB7A8D" w14:paraId="217B3B96" w14:textId="77777777" w:rsidTr="005F6610">
        <w:tc>
          <w:tcPr>
            <w:tcW w:w="3209" w:type="dxa"/>
            <w:vAlign w:val="center"/>
          </w:tcPr>
          <w:p w14:paraId="23400FC7" w14:textId="77433523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b/>
                <w:bCs/>
                <w:sz w:val="28"/>
                <w:szCs w:val="28"/>
              </w:rPr>
              <w:t>Тип</w:t>
            </w:r>
          </w:p>
        </w:tc>
        <w:tc>
          <w:tcPr>
            <w:tcW w:w="3209" w:type="dxa"/>
            <w:vAlign w:val="center"/>
          </w:tcPr>
          <w:p w14:paraId="6BA9FEE9" w14:textId="7365C6A1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b/>
                <w:bCs/>
                <w:sz w:val="28"/>
                <w:szCs w:val="28"/>
              </w:rPr>
              <w:t>Размер, байт</w:t>
            </w:r>
          </w:p>
        </w:tc>
        <w:tc>
          <w:tcPr>
            <w:tcW w:w="3210" w:type="dxa"/>
            <w:vAlign w:val="center"/>
          </w:tcPr>
          <w:p w14:paraId="73A524A1" w14:textId="70F09FD6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b/>
                <w:bCs/>
                <w:sz w:val="28"/>
                <w:szCs w:val="28"/>
              </w:rPr>
              <w:t>Описание</w:t>
            </w:r>
          </w:p>
        </w:tc>
      </w:tr>
      <w:tr w:rsidR="00EB7A8D" w14:paraId="73D7406D" w14:textId="77777777" w:rsidTr="008C433F">
        <w:tc>
          <w:tcPr>
            <w:tcW w:w="3209" w:type="dxa"/>
            <w:vAlign w:val="center"/>
          </w:tcPr>
          <w:p w14:paraId="0FA9B027" w14:textId="1867965E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INTEGER</w:t>
            </w:r>
          </w:p>
        </w:tc>
        <w:tc>
          <w:tcPr>
            <w:tcW w:w="3209" w:type="dxa"/>
            <w:vAlign w:val="center"/>
          </w:tcPr>
          <w:p w14:paraId="7BD786A8" w14:textId="590046B9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4</w:t>
            </w:r>
          </w:p>
        </w:tc>
        <w:tc>
          <w:tcPr>
            <w:tcW w:w="3210" w:type="dxa"/>
            <w:vAlign w:val="center"/>
          </w:tcPr>
          <w:p w14:paraId="1655C79B" w14:textId="7AA61858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Целые числа</w:t>
            </w:r>
          </w:p>
        </w:tc>
      </w:tr>
      <w:tr w:rsidR="00EB7A8D" w14:paraId="4498596F" w14:textId="77777777" w:rsidTr="008C433F">
        <w:tc>
          <w:tcPr>
            <w:tcW w:w="3209" w:type="dxa"/>
            <w:vAlign w:val="center"/>
          </w:tcPr>
          <w:p w14:paraId="23CF7B81" w14:textId="5100F2CF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FLOAT</w:t>
            </w:r>
          </w:p>
        </w:tc>
        <w:tc>
          <w:tcPr>
            <w:tcW w:w="3209" w:type="dxa"/>
            <w:vAlign w:val="center"/>
          </w:tcPr>
          <w:p w14:paraId="69C1B889" w14:textId="2C6FDF5E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4</w:t>
            </w:r>
          </w:p>
        </w:tc>
        <w:tc>
          <w:tcPr>
            <w:tcW w:w="3210" w:type="dxa"/>
            <w:vAlign w:val="center"/>
          </w:tcPr>
          <w:p w14:paraId="47D15435" w14:textId="5AD8EFC4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Дробные числа</w:t>
            </w:r>
          </w:p>
        </w:tc>
      </w:tr>
      <w:tr w:rsidR="00EB7A8D" w14:paraId="2A33A237" w14:textId="77777777" w:rsidTr="008C433F">
        <w:tc>
          <w:tcPr>
            <w:tcW w:w="3209" w:type="dxa"/>
            <w:vAlign w:val="center"/>
          </w:tcPr>
          <w:p w14:paraId="23ABCB8C" w14:textId="4F730B24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STRING</w:t>
            </w:r>
          </w:p>
        </w:tc>
        <w:tc>
          <w:tcPr>
            <w:tcW w:w="3209" w:type="dxa"/>
            <w:vAlign w:val="center"/>
          </w:tcPr>
          <w:p w14:paraId="10AC73A2" w14:textId="0B7F5539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500</w:t>
            </w:r>
          </w:p>
        </w:tc>
        <w:tc>
          <w:tcPr>
            <w:tcW w:w="3210" w:type="dxa"/>
            <w:vAlign w:val="center"/>
          </w:tcPr>
          <w:p w14:paraId="42DCC30D" w14:textId="2EF529D3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Строки</w:t>
            </w:r>
          </w:p>
        </w:tc>
      </w:tr>
      <w:tr w:rsidR="00EB7A8D" w14:paraId="1DFCA29F" w14:textId="77777777" w:rsidTr="008C433F">
        <w:tc>
          <w:tcPr>
            <w:tcW w:w="3209" w:type="dxa"/>
            <w:vAlign w:val="center"/>
          </w:tcPr>
          <w:p w14:paraId="19E2DF51" w14:textId="0E524D63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LOCAL DATETIME</w:t>
            </w:r>
          </w:p>
        </w:tc>
        <w:tc>
          <w:tcPr>
            <w:tcW w:w="3209" w:type="dxa"/>
            <w:vAlign w:val="center"/>
          </w:tcPr>
          <w:p w14:paraId="2F9DD6E8" w14:textId="066F7841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8</w:t>
            </w:r>
          </w:p>
        </w:tc>
        <w:tc>
          <w:tcPr>
            <w:tcW w:w="3210" w:type="dxa"/>
            <w:vAlign w:val="center"/>
          </w:tcPr>
          <w:p w14:paraId="554A49C3" w14:textId="7D650C4F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Дата и время без учета часового пояса</w:t>
            </w:r>
          </w:p>
        </w:tc>
      </w:tr>
      <w:tr w:rsidR="00EB7A8D" w14:paraId="2110D980" w14:textId="77777777" w:rsidTr="008C433F">
        <w:tc>
          <w:tcPr>
            <w:tcW w:w="3209" w:type="dxa"/>
            <w:vAlign w:val="center"/>
          </w:tcPr>
          <w:p w14:paraId="7FF76CFF" w14:textId="28962378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DATE</w:t>
            </w:r>
          </w:p>
        </w:tc>
        <w:tc>
          <w:tcPr>
            <w:tcW w:w="3209" w:type="dxa"/>
            <w:vAlign w:val="center"/>
          </w:tcPr>
          <w:p w14:paraId="521D7E87" w14:textId="22DB744F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4</w:t>
            </w:r>
          </w:p>
        </w:tc>
        <w:tc>
          <w:tcPr>
            <w:tcW w:w="3210" w:type="dxa"/>
            <w:vAlign w:val="center"/>
          </w:tcPr>
          <w:p w14:paraId="508BDFAD" w14:textId="5809B9A3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Дата без учета часового пояса</w:t>
            </w:r>
          </w:p>
        </w:tc>
      </w:tr>
      <w:tr w:rsidR="00EB7A8D" w14:paraId="64C04A51" w14:textId="77777777" w:rsidTr="008C433F">
        <w:tc>
          <w:tcPr>
            <w:tcW w:w="3209" w:type="dxa"/>
            <w:vAlign w:val="center"/>
          </w:tcPr>
          <w:p w14:paraId="1E74BB53" w14:textId="0823923D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BOOL</w:t>
            </w:r>
          </w:p>
        </w:tc>
        <w:tc>
          <w:tcPr>
            <w:tcW w:w="3209" w:type="dxa"/>
            <w:vAlign w:val="center"/>
          </w:tcPr>
          <w:p w14:paraId="7F431EFD" w14:textId="57ADD07A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1</w:t>
            </w:r>
          </w:p>
        </w:tc>
        <w:tc>
          <w:tcPr>
            <w:tcW w:w="3210" w:type="dxa"/>
            <w:vAlign w:val="center"/>
          </w:tcPr>
          <w:p w14:paraId="4D08C6D2" w14:textId="4223B981" w:rsidR="00EB7A8D" w:rsidRPr="00EB7A8D" w:rsidRDefault="00EB7A8D" w:rsidP="00EB7A8D">
            <w:pPr>
              <w:spacing w:line="360" w:lineRule="auto"/>
              <w:rPr>
                <w:b/>
                <w:sz w:val="28"/>
                <w:szCs w:val="28"/>
              </w:rPr>
            </w:pPr>
            <w:r w:rsidRPr="00EB7A8D">
              <w:rPr>
                <w:sz w:val="28"/>
                <w:szCs w:val="28"/>
              </w:rPr>
              <w:t>Булева переменная</w:t>
            </w:r>
          </w:p>
        </w:tc>
      </w:tr>
    </w:tbl>
    <w:p w14:paraId="417D90A5" w14:textId="77777777" w:rsidR="00EB7A8D" w:rsidRDefault="00EB7A8D" w:rsidP="00B74C86">
      <w:pPr>
        <w:spacing w:line="360" w:lineRule="auto"/>
        <w:ind w:firstLine="709"/>
        <w:rPr>
          <w:b/>
          <w:sz w:val="28"/>
          <w:szCs w:val="28"/>
        </w:rPr>
      </w:pPr>
    </w:p>
    <w:p w14:paraId="16CA8C9E" w14:textId="77777777" w:rsidR="00EB7A8D" w:rsidRPr="00EB7A8D" w:rsidRDefault="00EB7A8D" w:rsidP="00EB7A8D">
      <w:pPr>
        <w:numPr>
          <w:ilvl w:val="0"/>
          <w:numId w:val="17"/>
        </w:numPr>
        <w:spacing w:line="360" w:lineRule="auto"/>
        <w:jc w:val="both"/>
        <w:rPr>
          <w:sz w:val="28"/>
          <w:szCs w:val="28"/>
        </w:rPr>
      </w:pPr>
      <w:r w:rsidRPr="00EB7A8D">
        <w:rPr>
          <w:sz w:val="28"/>
          <w:szCs w:val="28"/>
        </w:rPr>
        <w:lastRenderedPageBreak/>
        <w:t>User — модель пользователя. Хранит все личные данные пользователя, имеет связь с Review (:POSTED), данная связь показывает, что пользователь публикует отзывы. Также пользователь имеет связи с Lake. Связь :VISITED показывает, что пользователь может добавить озеро в список "Уже посетил", связь :WANT_TO_VISIT показывает, что пользователь может добавить озеро в список "Хочу посетить".</w:t>
      </w:r>
    </w:p>
    <w:p w14:paraId="73813A79" w14:textId="77777777" w:rsidR="00EB7A8D" w:rsidRPr="00EB7A8D" w:rsidRDefault="00EB7A8D" w:rsidP="00EB7A8D">
      <w:pPr>
        <w:numPr>
          <w:ilvl w:val="0"/>
          <w:numId w:val="17"/>
        </w:numPr>
        <w:spacing w:line="360" w:lineRule="auto"/>
        <w:jc w:val="both"/>
        <w:rPr>
          <w:sz w:val="28"/>
          <w:szCs w:val="28"/>
        </w:rPr>
      </w:pPr>
      <w:r w:rsidRPr="00EB7A8D">
        <w:rPr>
          <w:sz w:val="28"/>
          <w:szCs w:val="28"/>
        </w:rPr>
        <w:t>Review — модель отзыва. Хранит информацию об оценке, которую оставил пользователь, сам отзыв и дату его публикации. Имеет связь с Lake (:ABOUT), данная связь указывает, что отзыв написан об определенном озере.</w:t>
      </w:r>
    </w:p>
    <w:p w14:paraId="3FAD3330" w14:textId="77777777" w:rsidR="00EB7A8D" w:rsidRPr="00EB7A8D" w:rsidRDefault="00EB7A8D" w:rsidP="00EB7A8D">
      <w:pPr>
        <w:numPr>
          <w:ilvl w:val="0"/>
          <w:numId w:val="17"/>
        </w:numPr>
        <w:spacing w:line="360" w:lineRule="auto"/>
        <w:jc w:val="both"/>
        <w:rPr>
          <w:sz w:val="28"/>
          <w:szCs w:val="28"/>
        </w:rPr>
      </w:pPr>
      <w:r w:rsidRPr="00EB7A8D">
        <w:rPr>
          <w:sz w:val="28"/>
          <w:szCs w:val="28"/>
        </w:rPr>
        <w:t>Lake — модель озера. Хранит всю информацию об озере и о том, находится ли оно в списках "Хочу посетить" и "Уже посетил".</w:t>
      </w:r>
    </w:p>
    <w:p w14:paraId="4C44D511" w14:textId="77777777" w:rsidR="00EB7A8D" w:rsidRPr="00EB7A8D" w:rsidRDefault="00EB7A8D" w:rsidP="00EB7A8D">
      <w:pPr>
        <w:spacing w:line="360" w:lineRule="auto"/>
        <w:ind w:firstLine="709"/>
        <w:rPr>
          <w:b/>
          <w:bCs/>
          <w:sz w:val="28"/>
          <w:szCs w:val="28"/>
        </w:rPr>
      </w:pPr>
      <w:r w:rsidRPr="00EB7A8D">
        <w:rPr>
          <w:b/>
          <w:bCs/>
          <w:sz w:val="28"/>
          <w:szCs w:val="28"/>
        </w:rPr>
        <w:t>Оценка объема информации</w:t>
      </w:r>
    </w:p>
    <w:p w14:paraId="07AEC31F" w14:textId="77777777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Оценим удельный объем информации, хранимой в модели.</w:t>
      </w:r>
    </w:p>
    <w:p w14:paraId="56803CD9" w14:textId="77777777" w:rsidR="00EB7A8D" w:rsidRPr="00EB7A8D" w:rsidRDefault="00EB7A8D" w:rsidP="00EB7A8D">
      <w:pPr>
        <w:numPr>
          <w:ilvl w:val="0"/>
          <w:numId w:val="18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User: 4+500×5+8×2=2520 байт</w:t>
      </w:r>
    </w:p>
    <w:p w14:paraId="10AB40B4" w14:textId="77777777" w:rsidR="00EB7A8D" w:rsidRPr="00EB7A8D" w:rsidRDefault="00EB7A8D" w:rsidP="00EB7A8D">
      <w:pPr>
        <w:numPr>
          <w:ilvl w:val="0"/>
          <w:numId w:val="18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Lake: 4×4+7×500=3516 байт</w:t>
      </w:r>
    </w:p>
    <w:p w14:paraId="14DDF423" w14:textId="77777777" w:rsidR="00EB7A8D" w:rsidRPr="00EB7A8D" w:rsidRDefault="00EB7A8D" w:rsidP="00EB7A8D">
      <w:pPr>
        <w:numPr>
          <w:ilvl w:val="0"/>
          <w:numId w:val="18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Review: 4×3+500×2=1012 байт</w:t>
      </w:r>
    </w:p>
    <w:p w14:paraId="21EBA5C7" w14:textId="3670233A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Пусть у каждого пользователя 10 отзывов, всего озер на территории РФ около 3 000 000, тогда при количестве пользователей u:</w:t>
      </w:r>
    </w:p>
    <w:p w14:paraId="68438C92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V(u)=(2520+1012×10)×u+3516×3000000=12640×u+10548000000</w:t>
      </w:r>
    </w:p>
    <w:p w14:paraId="48560558" w14:textId="77777777" w:rsidR="00EB7A8D" w:rsidRDefault="00EB7A8D" w:rsidP="00EB7A8D">
      <w:pPr>
        <w:spacing w:line="360" w:lineRule="auto"/>
        <w:ind w:firstLine="709"/>
        <w:rPr>
          <w:bCs/>
          <w:sz w:val="28"/>
          <w:szCs w:val="28"/>
        </w:rPr>
      </w:pPr>
    </w:p>
    <w:p w14:paraId="0274AF9C" w14:textId="07043AF2" w:rsidR="00EB7A8D" w:rsidRPr="00EB7A8D" w:rsidRDefault="00EB7A8D" w:rsidP="00EB7A8D">
      <w:pPr>
        <w:spacing w:line="360" w:lineRule="auto"/>
        <w:ind w:firstLine="709"/>
        <w:rPr>
          <w:b/>
          <w:sz w:val="28"/>
          <w:szCs w:val="28"/>
        </w:rPr>
      </w:pPr>
      <w:r w:rsidRPr="00EB7A8D">
        <w:rPr>
          <w:b/>
          <w:sz w:val="28"/>
          <w:szCs w:val="28"/>
        </w:rPr>
        <w:t>Избыточность данных</w:t>
      </w:r>
    </w:p>
    <w:p w14:paraId="51819CBB" w14:textId="77777777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Определим избыточные данные в каждой сущности:</w:t>
      </w:r>
    </w:p>
    <w:p w14:paraId="7466A074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User: избыточный user_id, его размер — 4 байта.</w:t>
      </w:r>
    </w:p>
    <w:p w14:paraId="20266FEA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Lake: избыточный user_id — 4 байта.</w:t>
      </w:r>
    </w:p>
    <w:p w14:paraId="7DA01B87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Review: избыточные user_id и lake_id, их общий размер — 8 байт.</w:t>
      </w:r>
    </w:p>
    <w:p w14:paraId="024CFABD" w14:textId="77777777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Чистый объем данных для каждого объекта:</w:t>
      </w:r>
    </w:p>
    <w:p w14:paraId="5E3BDF54" w14:textId="77777777" w:rsidR="00EB7A8D" w:rsidRPr="00EB7A8D" w:rsidRDefault="00EB7A8D" w:rsidP="00EB7A8D">
      <w:pPr>
        <w:numPr>
          <w:ilvl w:val="0"/>
          <w:numId w:val="20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User: 2520−4=2516 байт</w:t>
      </w:r>
    </w:p>
    <w:p w14:paraId="39F37BF9" w14:textId="77777777" w:rsidR="00EB7A8D" w:rsidRPr="00EB7A8D" w:rsidRDefault="00EB7A8D" w:rsidP="00EB7A8D">
      <w:pPr>
        <w:numPr>
          <w:ilvl w:val="0"/>
          <w:numId w:val="20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Lake: 3516−4=3512 байт</w:t>
      </w:r>
    </w:p>
    <w:p w14:paraId="4CE7E3DC" w14:textId="77777777" w:rsidR="00EB7A8D" w:rsidRPr="00EB7A8D" w:rsidRDefault="00EB7A8D" w:rsidP="00EB7A8D">
      <w:pPr>
        <w:numPr>
          <w:ilvl w:val="0"/>
          <w:numId w:val="20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Review: 1012−8=1004 байта</w:t>
      </w:r>
    </w:p>
    <w:p w14:paraId="771D580B" w14:textId="77777777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lastRenderedPageBreak/>
        <w:t>Формула для чистого объема данных:</w:t>
      </w:r>
    </w:p>
    <w:p w14:paraId="3BC79821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Vclean(u)=(2516+1004×10)×u+3512×3000000=12556×u+10536000000</w:t>
      </w:r>
    </w:p>
    <w:p w14:paraId="732406D2" w14:textId="77777777" w:rsidR="00EB7A8D" w:rsidRPr="00EB7A8D" w:rsidRDefault="00EB7A8D" w:rsidP="00EB7A8D">
      <w:p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Избыточность:</w:t>
      </w:r>
    </w:p>
    <w:p w14:paraId="4826A884" w14:textId="77777777" w:rsidR="00EB7A8D" w:rsidRPr="00EB7A8D" w:rsidRDefault="00EB7A8D" w:rsidP="00EB7A8D">
      <w:pPr>
        <w:numPr>
          <w:ilvl w:val="0"/>
          <w:numId w:val="19"/>
        </w:numPr>
        <w:spacing w:line="360" w:lineRule="auto"/>
        <w:rPr>
          <w:bCs/>
          <w:sz w:val="28"/>
          <w:szCs w:val="28"/>
          <w:lang w:val="en-GB"/>
        </w:rPr>
      </w:pPr>
      <w:r w:rsidRPr="00EB7A8D">
        <w:rPr>
          <w:bCs/>
          <w:sz w:val="28"/>
          <w:szCs w:val="28"/>
          <w:lang w:val="en-GB"/>
        </w:rPr>
        <w:t>V(u)Vclean(u)=12640×u+1054800000012556×u+10548000000=1.0067</w:t>
      </w:r>
    </w:p>
    <w:p w14:paraId="0E1B9E1B" w14:textId="77777777" w:rsidR="00EB7A8D" w:rsidRPr="00EB7A8D" w:rsidRDefault="00EB7A8D" w:rsidP="00EB7A8D">
      <w:pPr>
        <w:spacing w:line="360" w:lineRule="auto"/>
        <w:ind w:firstLine="709"/>
        <w:rPr>
          <w:b/>
          <w:sz w:val="28"/>
          <w:szCs w:val="28"/>
        </w:rPr>
      </w:pPr>
      <w:r w:rsidRPr="00EB7A8D">
        <w:rPr>
          <w:b/>
          <w:sz w:val="28"/>
          <w:szCs w:val="28"/>
        </w:rPr>
        <w:t>Направление роста модели</w:t>
      </w:r>
    </w:p>
    <w:p w14:paraId="548D3698" w14:textId="77777777" w:rsidR="00EB7A8D" w:rsidRPr="00EB7A8D" w:rsidRDefault="00EB7A8D" w:rsidP="00EB7A8D">
      <w:pPr>
        <w:numPr>
          <w:ilvl w:val="0"/>
          <w:numId w:val="21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User (Пользователи)</w:t>
      </w:r>
      <w:r w:rsidRPr="00EB7A8D">
        <w:rPr>
          <w:bCs/>
          <w:sz w:val="28"/>
          <w:szCs w:val="28"/>
        </w:rPr>
        <w:br/>
        <w:t>Каждая новая запись добавляет фиксированный объем (2520 байт), что приводит к линейному росту объема данных.</w:t>
      </w:r>
    </w:p>
    <w:p w14:paraId="48743551" w14:textId="77777777" w:rsidR="00EB7A8D" w:rsidRPr="00EB7A8D" w:rsidRDefault="00EB7A8D" w:rsidP="00EB7A8D">
      <w:pPr>
        <w:numPr>
          <w:ilvl w:val="0"/>
          <w:numId w:val="21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Lake (Озера)</w:t>
      </w:r>
      <w:r w:rsidRPr="00EB7A8D">
        <w:rPr>
          <w:bCs/>
          <w:sz w:val="28"/>
          <w:szCs w:val="28"/>
        </w:rPr>
        <w:br/>
        <w:t>Рост объема данных линейный, так как каждое новое озеро добавляет фиксированную информацию в базу (3516 байт).</w:t>
      </w:r>
    </w:p>
    <w:p w14:paraId="2D2E44EF" w14:textId="77777777" w:rsidR="00EB7A8D" w:rsidRPr="00EB7A8D" w:rsidRDefault="00EB7A8D" w:rsidP="00EB7A8D">
      <w:pPr>
        <w:numPr>
          <w:ilvl w:val="0"/>
          <w:numId w:val="21"/>
        </w:numPr>
        <w:spacing w:line="360" w:lineRule="auto"/>
        <w:rPr>
          <w:bCs/>
          <w:sz w:val="28"/>
          <w:szCs w:val="28"/>
        </w:rPr>
      </w:pPr>
      <w:r w:rsidRPr="00EB7A8D">
        <w:rPr>
          <w:bCs/>
          <w:sz w:val="28"/>
          <w:szCs w:val="28"/>
        </w:rPr>
        <w:t>Review (Отзывы)</w:t>
      </w:r>
      <w:r w:rsidRPr="00EB7A8D">
        <w:rPr>
          <w:bCs/>
          <w:sz w:val="28"/>
          <w:szCs w:val="28"/>
        </w:rPr>
        <w:br/>
        <w:t>Каждая новая запись добавляет фиксированный объем (1012 байт), что также ведет к линейному росту объема данных. Также рост может быть квадратичным, если предположить, что каждый пользователь оставляет отзывы о множестве озер.</w:t>
      </w:r>
    </w:p>
    <w:p w14:paraId="27FBE6A5" w14:textId="28E8AC70" w:rsidR="00EB7A8D" w:rsidRPr="00794314" w:rsidRDefault="006E3695" w:rsidP="00B74C86">
      <w:pPr>
        <w:spacing w:line="360" w:lineRule="auto"/>
        <w:ind w:firstLine="709"/>
        <w:rPr>
          <w:b/>
          <w:sz w:val="28"/>
          <w:szCs w:val="28"/>
          <w:lang w:val="en-US"/>
        </w:rPr>
      </w:pPr>
      <w:r>
        <w:rPr>
          <w:b/>
          <w:sz w:val="28"/>
          <w:szCs w:val="28"/>
        </w:rPr>
        <w:t>Пример</w:t>
      </w:r>
      <w:r w:rsidRPr="00794314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</w:rPr>
        <w:t>данных</w:t>
      </w:r>
    </w:p>
    <w:p w14:paraId="14513615" w14:textId="7A34D8D5" w:rsidR="006E3695" w:rsidRPr="00794314" w:rsidRDefault="006E3695" w:rsidP="00B74C86">
      <w:pPr>
        <w:spacing w:line="360" w:lineRule="auto"/>
        <w:ind w:firstLine="709"/>
        <w:rPr>
          <w:sz w:val="28"/>
          <w:szCs w:val="28"/>
          <w:lang w:val="en-US"/>
        </w:rPr>
      </w:pPr>
      <w:r w:rsidRPr="00794314">
        <w:rPr>
          <w:sz w:val="28"/>
          <w:szCs w:val="28"/>
          <w:lang w:val="en-US"/>
        </w:rPr>
        <w:t>User:</w:t>
      </w:r>
    </w:p>
    <w:p w14:paraId="16318841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CREATE (u:User {</w:t>
      </w:r>
    </w:p>
    <w:p w14:paraId="0544F052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id: 1,</w:t>
      </w:r>
    </w:p>
    <w:p w14:paraId="40C430F0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email: "example@example.com",</w:t>
      </w:r>
    </w:p>
    <w:p w14:paraId="4196350A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password: "hashed_password",</w:t>
      </w:r>
    </w:p>
    <w:p w14:paraId="3A7D8FE8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nickname: "User123",</w:t>
      </w:r>
    </w:p>
    <w:p w14:paraId="7E0697DC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photo: "user_photo.jpg",</w:t>
      </w:r>
    </w:p>
    <w:p w14:paraId="5DFCD84B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CreationDate: date("2024-01-01"),</w:t>
      </w:r>
    </w:p>
    <w:p w14:paraId="48029B60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EditDate: datetime("2024-01-01T12:00:00")</w:t>
      </w:r>
    </w:p>
    <w:p w14:paraId="7D7F13FF" w14:textId="270F7B75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});</w:t>
      </w:r>
    </w:p>
    <w:p w14:paraId="1A4FC3EB" w14:textId="48E8D655" w:rsidR="00EB7A8D" w:rsidRDefault="006E3695" w:rsidP="00B74C86">
      <w:pPr>
        <w:spacing w:line="360" w:lineRule="auto"/>
        <w:ind w:firstLine="709"/>
        <w:rPr>
          <w:bCs/>
          <w:sz w:val="28"/>
          <w:szCs w:val="28"/>
          <w:lang w:val="en-GB"/>
        </w:rPr>
      </w:pPr>
      <w:r w:rsidRPr="006E3695">
        <w:rPr>
          <w:bCs/>
          <w:sz w:val="28"/>
          <w:szCs w:val="28"/>
          <w:lang w:val="en-GB"/>
        </w:rPr>
        <w:t>User.csv:</w:t>
      </w:r>
    </w:p>
    <w:p w14:paraId="7B439D32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id,email,password,nickname,photo,CreationDate,EditDate</w:t>
      </w:r>
    </w:p>
    <w:p w14:paraId="60011266" w14:textId="6BF27442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1,example@example.com,hashed_password,User123,user_photo.jpg,2024-01-01,2024-01-01T12:00:00</w:t>
      </w:r>
    </w:p>
    <w:p w14:paraId="602083EB" w14:textId="33F8460B" w:rsidR="006E3695" w:rsidRDefault="006E3695" w:rsidP="006E3695">
      <w:pPr>
        <w:ind w:firstLine="709"/>
        <w:rPr>
          <w:rFonts w:ascii="Courier New" w:hAnsi="Courier New" w:cs="Courier New"/>
          <w:bCs/>
          <w:sz w:val="28"/>
          <w:szCs w:val="28"/>
          <w:lang w:val="en-GB"/>
        </w:rPr>
      </w:pPr>
    </w:p>
    <w:p w14:paraId="7D15B105" w14:textId="77777777" w:rsidR="006E3695" w:rsidRDefault="006E3695" w:rsidP="006E3695">
      <w:pPr>
        <w:spacing w:line="360" w:lineRule="auto"/>
        <w:ind w:firstLine="709"/>
        <w:rPr>
          <w:bCs/>
          <w:sz w:val="28"/>
          <w:szCs w:val="28"/>
          <w:lang w:val="en-GB"/>
        </w:rPr>
      </w:pPr>
    </w:p>
    <w:p w14:paraId="41C2D041" w14:textId="77777777" w:rsidR="006E3695" w:rsidRDefault="006E3695" w:rsidP="006E3695">
      <w:pPr>
        <w:spacing w:line="360" w:lineRule="auto"/>
        <w:ind w:firstLine="709"/>
        <w:rPr>
          <w:bCs/>
          <w:sz w:val="28"/>
          <w:szCs w:val="28"/>
          <w:lang w:val="en-GB"/>
        </w:rPr>
      </w:pPr>
    </w:p>
    <w:p w14:paraId="48E2FE19" w14:textId="443509B9" w:rsidR="006E3695" w:rsidRDefault="006E3695" w:rsidP="006E3695">
      <w:pPr>
        <w:spacing w:line="360" w:lineRule="auto"/>
        <w:ind w:firstLine="709"/>
        <w:rPr>
          <w:bCs/>
          <w:sz w:val="28"/>
          <w:szCs w:val="28"/>
          <w:lang w:val="en-GB"/>
        </w:rPr>
      </w:pPr>
      <w:r>
        <w:rPr>
          <w:bCs/>
          <w:sz w:val="28"/>
          <w:szCs w:val="28"/>
          <w:lang w:val="en-GB"/>
        </w:rPr>
        <w:t>Lake</w:t>
      </w:r>
      <w:r w:rsidRPr="006E3695">
        <w:rPr>
          <w:bCs/>
          <w:sz w:val="28"/>
          <w:szCs w:val="28"/>
          <w:lang w:val="en-GB"/>
        </w:rPr>
        <w:t>:</w:t>
      </w:r>
    </w:p>
    <w:p w14:paraId="07A981B1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lastRenderedPageBreak/>
        <w:t>CREATE (l:Lake {</w:t>
      </w:r>
    </w:p>
    <w:p w14:paraId="0CE12624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id: 1,</w:t>
      </w:r>
    </w:p>
    <w:p w14:paraId="3480E774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name: "Lake Tahoe",</w:t>
      </w:r>
    </w:p>
    <w:p w14:paraId="503C25B5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region: "California",</w:t>
      </w:r>
    </w:p>
    <w:p w14:paraId="2E7F5F0E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city: "Tahoe City",</w:t>
      </w:r>
    </w:p>
    <w:p w14:paraId="676E6ECE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rating: 4.5,</w:t>
      </w:r>
    </w:p>
    <w:p w14:paraId="129DC30F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depth: 501.0,</w:t>
      </w:r>
    </w:p>
    <w:p w14:paraId="4950D158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square: 122.0,</w:t>
      </w:r>
    </w:p>
    <w:p w14:paraId="3C7BEDF7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photo: ["lake_photo.jpg", "lake_photo2.jpg", "lake_photo3.jpg"]</w:t>
      </w:r>
    </w:p>
    <w:p w14:paraId="79650421" w14:textId="77777777" w:rsidR="006E3695" w:rsidRPr="0085043A" w:rsidRDefault="006E3695" w:rsidP="006E3695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 xml:space="preserve">    description: "A large, scenic lake in the Sierra Nevada mountains."</w:t>
      </w:r>
    </w:p>
    <w:p w14:paraId="498D32CF" w14:textId="335C594E" w:rsidR="006E3695" w:rsidRDefault="006E3695" w:rsidP="006E3695">
      <w:pPr>
        <w:ind w:firstLine="709"/>
        <w:rPr>
          <w:rFonts w:ascii="Courier New" w:hAnsi="Courier New" w:cs="Courier New"/>
          <w:bCs/>
          <w:sz w:val="28"/>
          <w:szCs w:val="28"/>
          <w:lang w:val="en-GB"/>
        </w:rPr>
      </w:pPr>
      <w:r w:rsidRPr="006E3695">
        <w:rPr>
          <w:rFonts w:ascii="Courier New" w:hAnsi="Courier New" w:cs="Courier New"/>
          <w:bCs/>
          <w:sz w:val="28"/>
          <w:szCs w:val="28"/>
          <w:lang w:val="en-GB"/>
        </w:rPr>
        <w:t>});</w:t>
      </w:r>
    </w:p>
    <w:p w14:paraId="500399D8" w14:textId="66C1E117" w:rsidR="006E3695" w:rsidRDefault="006E3695" w:rsidP="006E3695">
      <w:pPr>
        <w:spacing w:line="360" w:lineRule="auto"/>
        <w:ind w:firstLine="709"/>
        <w:rPr>
          <w:bCs/>
          <w:sz w:val="28"/>
          <w:szCs w:val="28"/>
          <w:lang w:val="en-GB"/>
        </w:rPr>
      </w:pPr>
      <w:r>
        <w:rPr>
          <w:bCs/>
          <w:sz w:val="28"/>
          <w:szCs w:val="28"/>
          <w:lang w:val="en-GB"/>
        </w:rPr>
        <w:t>Lake.csv</w:t>
      </w:r>
      <w:r w:rsidRPr="006E3695">
        <w:rPr>
          <w:bCs/>
          <w:sz w:val="28"/>
          <w:szCs w:val="28"/>
          <w:lang w:val="en-GB"/>
        </w:rPr>
        <w:t>:</w:t>
      </w:r>
    </w:p>
    <w:p w14:paraId="542FE61C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id,name,region,city,rating,depth,square,photo,description</w:t>
      </w:r>
    </w:p>
    <w:p w14:paraId="71AA05AA" w14:textId="4C9BB4AF" w:rsidR="006E3695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1,Lake Tahoe,California,Tahoe City,4.5,501.0,122.0,["lake_photo.jpg", "lake_photo2.jpg", "lake_photo3.jpg"],"A large, scenic lake in the Sierra Nevada mountains."</w:t>
      </w:r>
    </w:p>
    <w:p w14:paraId="72B21052" w14:textId="77777777" w:rsidR="0085043A" w:rsidRPr="00794314" w:rsidRDefault="0085043A" w:rsidP="0085043A">
      <w:pPr>
        <w:ind w:left="720"/>
        <w:rPr>
          <w:sz w:val="28"/>
          <w:szCs w:val="28"/>
          <w:lang w:val="en-US"/>
        </w:rPr>
      </w:pPr>
      <w:r w:rsidRPr="00794314">
        <w:rPr>
          <w:sz w:val="28"/>
          <w:szCs w:val="28"/>
          <w:lang w:val="en-US"/>
        </w:rPr>
        <w:t>Review:</w:t>
      </w:r>
    </w:p>
    <w:p w14:paraId="34291B31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CREATE (r:Review {</w:t>
      </w:r>
    </w:p>
    <w:p w14:paraId="2804F4F4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eastAsiaTheme="majorEastAsia" w:hAnsi="Courier New" w:cs="Courier New"/>
          <w:bCs/>
          <w:lang w:val="en-US"/>
        </w:rPr>
        <w:t xml:space="preserve">    </w:t>
      </w:r>
      <w:r w:rsidRPr="00794314">
        <w:rPr>
          <w:rFonts w:ascii="Courier New" w:hAnsi="Courier New" w:cs="Courier New"/>
          <w:bCs/>
          <w:lang w:val="en-US"/>
        </w:rPr>
        <w:t>id:</w:t>
      </w:r>
      <w:r w:rsidRPr="00794314">
        <w:rPr>
          <w:rFonts w:ascii="Courier New" w:eastAsiaTheme="majorEastAsia" w:hAnsi="Courier New" w:cs="Courier New"/>
          <w:bCs/>
          <w:lang w:val="en-US"/>
        </w:rPr>
        <w:t xml:space="preserve"> 1</w:t>
      </w:r>
      <w:r w:rsidRPr="00794314">
        <w:rPr>
          <w:rFonts w:ascii="Courier New" w:hAnsi="Courier New" w:cs="Courier New"/>
          <w:bCs/>
          <w:lang w:val="en-US"/>
        </w:rPr>
        <w:t>,</w:t>
      </w:r>
    </w:p>
    <w:p w14:paraId="6135F96C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eastAsiaTheme="majorEastAsia" w:hAnsi="Courier New" w:cs="Courier New"/>
          <w:bCs/>
          <w:lang w:val="en-US"/>
        </w:rPr>
        <w:t xml:space="preserve">    </w:t>
      </w:r>
      <w:r w:rsidRPr="00794314">
        <w:rPr>
          <w:rFonts w:ascii="Courier New" w:hAnsi="Courier New" w:cs="Courier New"/>
          <w:bCs/>
          <w:lang w:val="en-US"/>
        </w:rPr>
        <w:t>stars:</w:t>
      </w:r>
      <w:r w:rsidRPr="00794314">
        <w:rPr>
          <w:rFonts w:ascii="Courier New" w:eastAsiaTheme="majorEastAsia" w:hAnsi="Courier New" w:cs="Courier New"/>
          <w:bCs/>
          <w:lang w:val="en-US"/>
        </w:rPr>
        <w:t xml:space="preserve"> 5</w:t>
      </w:r>
      <w:r w:rsidRPr="00794314">
        <w:rPr>
          <w:rFonts w:ascii="Courier New" w:hAnsi="Courier New" w:cs="Courier New"/>
          <w:bCs/>
          <w:lang w:val="en-US"/>
        </w:rPr>
        <w:t>,</w:t>
      </w:r>
    </w:p>
    <w:p w14:paraId="6EAE9AB2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eastAsiaTheme="majorEastAsia" w:hAnsi="Courier New" w:cs="Courier New"/>
          <w:bCs/>
          <w:lang w:val="en-GB"/>
        </w:rPr>
        <w:t xml:space="preserve">    </w:t>
      </w:r>
      <w:r w:rsidRPr="0085043A">
        <w:rPr>
          <w:rFonts w:ascii="Courier New" w:hAnsi="Courier New" w:cs="Courier New"/>
          <w:bCs/>
          <w:lang w:val="en-GB"/>
        </w:rPr>
        <w:t>message:</w:t>
      </w:r>
      <w:r w:rsidRPr="0085043A">
        <w:rPr>
          <w:rFonts w:ascii="Courier New" w:eastAsiaTheme="majorEastAsia" w:hAnsi="Courier New" w:cs="Courier New"/>
          <w:bCs/>
          <w:lang w:val="en-GB"/>
        </w:rPr>
        <w:t xml:space="preserve"> "Beautiful lake, highly recommend visiting!"</w:t>
      </w:r>
      <w:r w:rsidRPr="0085043A">
        <w:rPr>
          <w:rFonts w:ascii="Courier New" w:hAnsi="Courier New" w:cs="Courier New"/>
          <w:bCs/>
          <w:lang w:val="en-GB"/>
        </w:rPr>
        <w:t>,</w:t>
      </w:r>
    </w:p>
    <w:p w14:paraId="3B717F2C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eastAsiaTheme="majorEastAsia" w:hAnsi="Courier New" w:cs="Courier New"/>
          <w:bCs/>
          <w:lang w:val="en-GB"/>
        </w:rPr>
        <w:t xml:space="preserve">    </w:t>
      </w:r>
      <w:r w:rsidRPr="0085043A">
        <w:rPr>
          <w:rFonts w:ascii="Courier New" w:hAnsi="Courier New" w:cs="Courier New"/>
          <w:bCs/>
          <w:lang w:val="en-GB"/>
        </w:rPr>
        <w:t>photo:</w:t>
      </w:r>
      <w:r w:rsidRPr="0085043A">
        <w:rPr>
          <w:rFonts w:ascii="Courier New" w:eastAsiaTheme="majorEastAsia" w:hAnsi="Courier New" w:cs="Courier New"/>
          <w:bCs/>
          <w:lang w:val="en-GB"/>
        </w:rPr>
        <w:t xml:space="preserve"> ["review_photo.jpg"</w:t>
      </w:r>
      <w:r w:rsidRPr="0085043A">
        <w:rPr>
          <w:rFonts w:ascii="Courier New" w:hAnsi="Courier New" w:cs="Courier New"/>
          <w:bCs/>
          <w:lang w:val="en-GB"/>
        </w:rPr>
        <w:t>,</w:t>
      </w:r>
      <w:r w:rsidRPr="0085043A">
        <w:rPr>
          <w:rFonts w:ascii="Courier New" w:eastAsiaTheme="majorEastAsia" w:hAnsi="Courier New" w:cs="Courier New"/>
          <w:bCs/>
          <w:lang w:val="en-GB"/>
        </w:rPr>
        <w:t xml:space="preserve"> "review_photo2.jpg"]</w:t>
      </w:r>
    </w:p>
    <w:p w14:paraId="0C289307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eastAsiaTheme="majorEastAsia" w:hAnsi="Courier New" w:cs="Courier New"/>
          <w:bCs/>
          <w:lang w:val="en-GB"/>
        </w:rPr>
        <w:t xml:space="preserve">    </w:t>
      </w:r>
      <w:r w:rsidRPr="0085043A">
        <w:rPr>
          <w:rFonts w:ascii="Courier New" w:hAnsi="Courier New" w:cs="Courier New"/>
          <w:bCs/>
          <w:lang w:val="en-GB"/>
        </w:rPr>
        <w:t>date:</w:t>
      </w:r>
      <w:r w:rsidRPr="0085043A">
        <w:rPr>
          <w:rFonts w:ascii="Courier New" w:eastAsiaTheme="majorEastAsia" w:hAnsi="Courier New" w:cs="Courier New"/>
          <w:bCs/>
          <w:lang w:val="en-GB"/>
        </w:rPr>
        <w:t xml:space="preserve"> </w:t>
      </w:r>
      <w:r w:rsidRPr="0085043A">
        <w:rPr>
          <w:rFonts w:ascii="Courier New" w:hAnsi="Courier New" w:cs="Courier New"/>
          <w:bCs/>
          <w:lang w:val="en-GB"/>
        </w:rPr>
        <w:t>date</w:t>
      </w:r>
      <w:r w:rsidRPr="0085043A">
        <w:rPr>
          <w:rFonts w:ascii="Courier New" w:eastAsiaTheme="majorEastAsia" w:hAnsi="Courier New" w:cs="Courier New"/>
          <w:bCs/>
          <w:lang w:val="en-GB"/>
        </w:rPr>
        <w:t>("2024-02-15")</w:t>
      </w:r>
    </w:p>
    <w:p w14:paraId="0B9D376E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});</w:t>
      </w:r>
    </w:p>
    <w:p w14:paraId="2964402B" w14:textId="77777777" w:rsidR="0085043A" w:rsidRPr="0085043A" w:rsidRDefault="0085043A" w:rsidP="0085043A">
      <w:pPr>
        <w:ind w:left="720"/>
        <w:rPr>
          <w:bCs/>
          <w:sz w:val="28"/>
          <w:szCs w:val="28"/>
          <w:lang w:val="en-GB"/>
        </w:rPr>
      </w:pPr>
      <w:r w:rsidRPr="0085043A">
        <w:rPr>
          <w:bCs/>
          <w:sz w:val="28"/>
          <w:szCs w:val="28"/>
          <w:lang w:val="en-GB"/>
        </w:rPr>
        <w:t>Review.csv:</w:t>
      </w:r>
    </w:p>
    <w:p w14:paraId="5945027B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id,stars,message,photo,date</w:t>
      </w:r>
    </w:p>
    <w:p w14:paraId="2DDCF14F" w14:textId="477D176D" w:rsid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  <w:r w:rsidRPr="0085043A">
        <w:rPr>
          <w:rFonts w:ascii="Courier New" w:hAnsi="Courier New" w:cs="Courier New"/>
          <w:bCs/>
          <w:lang w:val="en-GB"/>
        </w:rPr>
        <w:t>1,5,"Beautiful lake, highly recommend visiting!",["review_photo.jpg", "review_photo2.jpg"],2024-02-15</w:t>
      </w:r>
    </w:p>
    <w:p w14:paraId="0C429389" w14:textId="77777777" w:rsid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</w:p>
    <w:p w14:paraId="480B2E42" w14:textId="77777777" w:rsidR="0085043A" w:rsidRPr="0085043A" w:rsidRDefault="0085043A" w:rsidP="0085043A">
      <w:pPr>
        <w:ind w:left="720"/>
        <w:rPr>
          <w:sz w:val="28"/>
          <w:szCs w:val="28"/>
          <w:lang w:val="en-GB"/>
        </w:rPr>
      </w:pPr>
      <w:r w:rsidRPr="0085043A">
        <w:rPr>
          <w:sz w:val="28"/>
          <w:szCs w:val="28"/>
          <w:lang w:val="en-GB"/>
        </w:rPr>
        <w:t>POSTED.csv (</w:t>
      </w:r>
      <w:r w:rsidRPr="0085043A">
        <w:rPr>
          <w:sz w:val="28"/>
          <w:szCs w:val="28"/>
        </w:rPr>
        <w:t>Связь</w:t>
      </w:r>
      <w:r w:rsidRPr="0085043A">
        <w:rPr>
          <w:sz w:val="28"/>
          <w:szCs w:val="28"/>
          <w:lang w:val="en-GB"/>
        </w:rPr>
        <w:t xml:space="preserve"> User -&gt; Review):</w:t>
      </w:r>
    </w:p>
    <w:p w14:paraId="6FFA734A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userId,reviewId</w:t>
      </w:r>
    </w:p>
    <w:p w14:paraId="7625CB80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1,1</w:t>
      </w:r>
    </w:p>
    <w:p w14:paraId="22FCE3D0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2,2</w:t>
      </w:r>
    </w:p>
    <w:p w14:paraId="5ABC7535" w14:textId="77777777" w:rsidR="0085043A" w:rsidRPr="0085043A" w:rsidRDefault="0085043A" w:rsidP="0085043A">
      <w:pPr>
        <w:ind w:left="720"/>
        <w:rPr>
          <w:sz w:val="28"/>
          <w:szCs w:val="28"/>
          <w:lang w:val="en-GB"/>
        </w:rPr>
      </w:pPr>
      <w:r w:rsidRPr="0085043A">
        <w:rPr>
          <w:sz w:val="28"/>
          <w:szCs w:val="28"/>
          <w:lang w:val="en-GB"/>
        </w:rPr>
        <w:t>ABOUT.csv (</w:t>
      </w:r>
      <w:r w:rsidRPr="0085043A">
        <w:rPr>
          <w:sz w:val="28"/>
          <w:szCs w:val="28"/>
        </w:rPr>
        <w:t>Связь</w:t>
      </w:r>
      <w:r w:rsidRPr="0085043A">
        <w:rPr>
          <w:sz w:val="28"/>
          <w:szCs w:val="28"/>
          <w:lang w:val="en-GB"/>
        </w:rPr>
        <w:t xml:space="preserve"> Review -&gt; Lake):</w:t>
      </w:r>
    </w:p>
    <w:p w14:paraId="0AE95982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reviewId,lakeId</w:t>
      </w:r>
    </w:p>
    <w:p w14:paraId="351B8F3E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1,1</w:t>
      </w:r>
    </w:p>
    <w:p w14:paraId="7D530E25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2,2</w:t>
      </w:r>
    </w:p>
    <w:p w14:paraId="76528C5C" w14:textId="77777777" w:rsidR="0085043A" w:rsidRPr="0085043A" w:rsidRDefault="0085043A" w:rsidP="0085043A">
      <w:pPr>
        <w:ind w:left="720"/>
        <w:rPr>
          <w:sz w:val="28"/>
          <w:szCs w:val="28"/>
          <w:lang w:val="en-GB"/>
        </w:rPr>
      </w:pPr>
      <w:r w:rsidRPr="0085043A">
        <w:rPr>
          <w:sz w:val="28"/>
          <w:szCs w:val="28"/>
          <w:lang w:val="en-GB"/>
        </w:rPr>
        <w:t>VISITED.csv (</w:t>
      </w:r>
      <w:r w:rsidRPr="0085043A">
        <w:rPr>
          <w:sz w:val="28"/>
          <w:szCs w:val="28"/>
        </w:rPr>
        <w:t>Связь</w:t>
      </w:r>
      <w:r w:rsidRPr="0085043A">
        <w:rPr>
          <w:sz w:val="28"/>
          <w:szCs w:val="28"/>
          <w:lang w:val="en-GB"/>
        </w:rPr>
        <w:t xml:space="preserve"> User -&gt; Lake):</w:t>
      </w:r>
    </w:p>
    <w:p w14:paraId="57DFAD6A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userId,lakeId,visit_data</w:t>
      </w:r>
    </w:p>
    <w:p w14:paraId="3B0CAF6C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1,1,2024-02-15</w:t>
      </w:r>
    </w:p>
    <w:p w14:paraId="70B29BFF" w14:textId="77777777" w:rsidR="0085043A" w:rsidRPr="00794314" w:rsidRDefault="0085043A" w:rsidP="0085043A">
      <w:pPr>
        <w:ind w:firstLine="709"/>
        <w:rPr>
          <w:rFonts w:ascii="Courier New" w:hAnsi="Courier New" w:cs="Courier New"/>
          <w:bCs/>
          <w:lang w:val="en-US"/>
        </w:rPr>
      </w:pPr>
      <w:r w:rsidRPr="00794314">
        <w:rPr>
          <w:rFonts w:ascii="Courier New" w:hAnsi="Courier New" w:cs="Courier New"/>
          <w:bCs/>
          <w:lang w:val="en-US"/>
        </w:rPr>
        <w:t>2,2,2024-07-20</w:t>
      </w:r>
    </w:p>
    <w:p w14:paraId="0F1776B5" w14:textId="77777777" w:rsidR="0085043A" w:rsidRPr="0085043A" w:rsidRDefault="0085043A" w:rsidP="0085043A">
      <w:pPr>
        <w:ind w:left="720"/>
        <w:rPr>
          <w:sz w:val="28"/>
          <w:szCs w:val="28"/>
          <w:lang w:val="en-GB"/>
        </w:rPr>
      </w:pPr>
      <w:r w:rsidRPr="0085043A">
        <w:rPr>
          <w:sz w:val="28"/>
          <w:szCs w:val="28"/>
          <w:lang w:val="en-GB"/>
        </w:rPr>
        <w:t>WANT_TO_VISIT.csv (</w:t>
      </w:r>
      <w:r w:rsidRPr="0085043A">
        <w:rPr>
          <w:sz w:val="28"/>
          <w:szCs w:val="28"/>
        </w:rPr>
        <w:t>Связь</w:t>
      </w:r>
      <w:r w:rsidRPr="0085043A">
        <w:rPr>
          <w:sz w:val="28"/>
          <w:szCs w:val="28"/>
          <w:lang w:val="en-GB"/>
        </w:rPr>
        <w:t xml:space="preserve"> User -&gt; Lake):</w:t>
      </w:r>
    </w:p>
    <w:p w14:paraId="1231B4FB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</w:rPr>
      </w:pPr>
      <w:r w:rsidRPr="0085043A">
        <w:rPr>
          <w:rFonts w:ascii="Courier New" w:hAnsi="Courier New" w:cs="Courier New"/>
          <w:bCs/>
        </w:rPr>
        <w:t>userId,lakeId</w:t>
      </w:r>
    </w:p>
    <w:p w14:paraId="17F8AFA4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</w:rPr>
      </w:pPr>
      <w:r w:rsidRPr="0085043A">
        <w:rPr>
          <w:rFonts w:ascii="Courier New" w:hAnsi="Courier New" w:cs="Courier New"/>
          <w:bCs/>
        </w:rPr>
        <w:t>1,2</w:t>
      </w:r>
    </w:p>
    <w:p w14:paraId="3A76F1BB" w14:textId="77777777" w:rsidR="0085043A" w:rsidRPr="0085043A" w:rsidRDefault="0085043A" w:rsidP="0085043A">
      <w:pPr>
        <w:ind w:firstLine="709"/>
        <w:rPr>
          <w:rFonts w:ascii="Courier New" w:hAnsi="Courier New" w:cs="Courier New"/>
          <w:bCs/>
        </w:rPr>
      </w:pPr>
      <w:r w:rsidRPr="0085043A">
        <w:rPr>
          <w:rFonts w:ascii="Courier New" w:hAnsi="Courier New" w:cs="Courier New"/>
          <w:bCs/>
        </w:rPr>
        <w:t>2,1</w:t>
      </w:r>
    </w:p>
    <w:p w14:paraId="01C88DB3" w14:textId="77777777" w:rsid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</w:p>
    <w:p w14:paraId="7EE7156F" w14:textId="77777777" w:rsid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</w:p>
    <w:p w14:paraId="40D60AE6" w14:textId="77777777" w:rsidR="0085043A" w:rsidRDefault="0085043A" w:rsidP="0085043A">
      <w:pPr>
        <w:ind w:firstLine="709"/>
        <w:rPr>
          <w:rFonts w:ascii="Courier New" w:hAnsi="Courier New" w:cs="Courier New"/>
          <w:bCs/>
          <w:lang w:val="en-GB"/>
        </w:rPr>
      </w:pPr>
    </w:p>
    <w:p w14:paraId="671B1756" w14:textId="43244972" w:rsidR="0085043A" w:rsidRPr="0085043A" w:rsidRDefault="0085043A" w:rsidP="0085043A">
      <w:pPr>
        <w:ind w:firstLine="709"/>
        <w:rPr>
          <w:b/>
          <w:sz w:val="28"/>
          <w:szCs w:val="28"/>
        </w:rPr>
      </w:pPr>
      <w:r w:rsidRPr="0085043A">
        <w:rPr>
          <w:b/>
          <w:sz w:val="28"/>
          <w:szCs w:val="28"/>
        </w:rPr>
        <w:lastRenderedPageBreak/>
        <w:t>Примеры запросов</w:t>
      </w:r>
    </w:p>
    <w:p w14:paraId="0BFAAB3F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“Регистрация”</w:t>
      </w:r>
      <w:r w:rsidRPr="0085043A">
        <w:rPr>
          <w:bCs/>
          <w:sz w:val="28"/>
          <w:szCs w:val="28"/>
        </w:rPr>
        <w:br/>
        <w:t xml:space="preserve">Проверка, существует ли пользователь с таким </w:t>
      </w:r>
      <w:r w:rsidRPr="0085043A">
        <w:rPr>
          <w:bCs/>
          <w:sz w:val="28"/>
          <w:szCs w:val="28"/>
          <w:lang w:val="en-US"/>
        </w:rPr>
        <w:t>email</w:t>
      </w:r>
      <w:r w:rsidRPr="0085043A">
        <w:rPr>
          <w:bCs/>
          <w:sz w:val="28"/>
          <w:szCs w:val="28"/>
        </w:rPr>
        <w:t>:</w:t>
      </w:r>
    </w:p>
    <w:p w14:paraId="2A884F21" w14:textId="77777777" w:rsidR="0085043A" w:rsidRPr="0085043A" w:rsidRDefault="0085043A" w:rsidP="00642744">
      <w:pPr>
        <w:pStyle w:val="1"/>
      </w:pPr>
      <w:r w:rsidRPr="0085043A">
        <w:t>MATCH (u:User {email: "user@example.com"})</w:t>
      </w:r>
      <w:r w:rsidRPr="0085043A">
        <w:br/>
        <w:t>RETURN u;</w:t>
      </w:r>
    </w:p>
    <w:p w14:paraId="4A506427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  <w:lang w:val="en-US"/>
        </w:rPr>
        <w:t>Создание нового пользователя:</w:t>
      </w:r>
    </w:p>
    <w:p w14:paraId="091F0ABB" w14:textId="77777777" w:rsidR="0085043A" w:rsidRPr="0085043A" w:rsidRDefault="0085043A" w:rsidP="00642744">
      <w:pPr>
        <w:pStyle w:val="1"/>
      </w:pPr>
      <w:r w:rsidRPr="0085043A">
        <w:t>CREATE (u:User {</w:t>
      </w:r>
      <w:r w:rsidRPr="0085043A">
        <w:br/>
        <w:t xml:space="preserve">    id: 1,</w:t>
      </w:r>
      <w:r w:rsidRPr="0085043A">
        <w:br/>
        <w:t xml:space="preserve">    email: "user@example.com",</w:t>
      </w:r>
      <w:r w:rsidRPr="0085043A">
        <w:br/>
        <w:t xml:space="preserve">    password: "hashed_password",</w:t>
      </w:r>
      <w:r w:rsidRPr="0085043A">
        <w:br/>
        <w:t xml:space="preserve">    nickname: "username",</w:t>
      </w:r>
      <w:r w:rsidRPr="0085043A">
        <w:br/>
        <w:t xml:space="preserve">    CreationDate: datetime(),</w:t>
      </w:r>
      <w:r w:rsidRPr="0085043A">
        <w:br/>
        <w:t xml:space="preserve">    EditDate: datetime()</w:t>
      </w:r>
      <w:r w:rsidRPr="0085043A">
        <w:br/>
        <w:t>});</w:t>
      </w:r>
    </w:p>
    <w:p w14:paraId="06EB6441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</w:rPr>
        <w:t>Количество запросов: 1 запрос на проверку существования пользователя + 1 запрос на создание нового пользователя.</w:t>
      </w:r>
      <w:r w:rsidRPr="0085043A">
        <w:rPr>
          <w:bCs/>
          <w:sz w:val="28"/>
          <w:szCs w:val="28"/>
        </w:rPr>
        <w:br/>
      </w:r>
      <w:r w:rsidRPr="0085043A">
        <w:rPr>
          <w:bCs/>
          <w:sz w:val="28"/>
          <w:szCs w:val="28"/>
          <w:lang w:val="en-US"/>
        </w:rPr>
        <w:t>Количество задействованных коллекций: 1</w:t>
      </w:r>
    </w:p>
    <w:p w14:paraId="0F71CD8F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“Вход”</w:t>
      </w:r>
      <w:r w:rsidRPr="0085043A">
        <w:rPr>
          <w:bCs/>
          <w:sz w:val="28"/>
          <w:szCs w:val="28"/>
        </w:rPr>
        <w:br/>
        <w:t xml:space="preserve">Проверка, существует ли пользователь с данным </w:t>
      </w:r>
      <w:r w:rsidRPr="0085043A">
        <w:rPr>
          <w:bCs/>
          <w:sz w:val="28"/>
          <w:szCs w:val="28"/>
          <w:lang w:val="en-US"/>
        </w:rPr>
        <w:t>email</w:t>
      </w:r>
      <w:r w:rsidRPr="0085043A">
        <w:rPr>
          <w:bCs/>
          <w:sz w:val="28"/>
          <w:szCs w:val="28"/>
        </w:rPr>
        <w:t xml:space="preserve"> и паролем:</w:t>
      </w:r>
    </w:p>
    <w:p w14:paraId="1BE7A66A" w14:textId="77777777" w:rsidR="0085043A" w:rsidRPr="0085043A" w:rsidRDefault="0085043A" w:rsidP="00642744">
      <w:pPr>
        <w:pStyle w:val="1"/>
      </w:pPr>
      <w:r w:rsidRPr="0085043A">
        <w:t>MATCH (u:User {email: "user@example.com", password: "hashed_password"})</w:t>
      </w:r>
      <w:r w:rsidRPr="0085043A">
        <w:br/>
        <w:t>RETURN u;</w:t>
      </w:r>
    </w:p>
    <w:p w14:paraId="20E80494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</w:rPr>
        <w:t xml:space="preserve">Количество запросов: 1 запрос для проверки </w:t>
      </w:r>
      <w:r w:rsidRPr="0085043A">
        <w:rPr>
          <w:bCs/>
          <w:sz w:val="28"/>
          <w:szCs w:val="28"/>
          <w:lang w:val="en-US"/>
        </w:rPr>
        <w:t>email</w:t>
      </w:r>
      <w:r w:rsidRPr="0085043A">
        <w:rPr>
          <w:bCs/>
          <w:sz w:val="28"/>
          <w:szCs w:val="28"/>
        </w:rPr>
        <w:t xml:space="preserve"> и пароля.</w:t>
      </w:r>
      <w:r w:rsidRPr="0085043A">
        <w:rPr>
          <w:bCs/>
          <w:sz w:val="28"/>
          <w:szCs w:val="28"/>
        </w:rPr>
        <w:br/>
      </w:r>
      <w:r w:rsidRPr="0085043A">
        <w:rPr>
          <w:bCs/>
          <w:sz w:val="28"/>
          <w:szCs w:val="28"/>
          <w:lang w:val="en-US"/>
        </w:rPr>
        <w:t>Количество задействованных коллекций: 1</w:t>
      </w:r>
    </w:p>
    <w:p w14:paraId="000473F7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“Поиск по списку”</w:t>
      </w:r>
      <w:r w:rsidRPr="0085043A">
        <w:rPr>
          <w:bCs/>
          <w:sz w:val="28"/>
          <w:szCs w:val="28"/>
        </w:rPr>
        <w:br/>
        <w:t>Фильтрация озёр по параметрам:</w:t>
      </w:r>
    </w:p>
    <w:p w14:paraId="45E1882C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>WHERE l.region = "Siberia" AND</w:t>
      </w:r>
      <w:r w:rsidRPr="0085043A">
        <w:br/>
        <w:t xml:space="preserve">      l.city = "Irkutsk" AND</w:t>
      </w:r>
      <w:r w:rsidRPr="0085043A">
        <w:br/>
        <w:t xml:space="preserve">      l.rating &gt;= 4.0 AND</w:t>
      </w:r>
      <w:r w:rsidRPr="0085043A">
        <w:br/>
        <w:t xml:space="preserve">      l.depth &gt;= 1000 AND</w:t>
      </w:r>
      <w:r w:rsidRPr="0085043A">
        <w:br/>
        <w:t xml:space="preserve">      l.square &gt;= 5000</w:t>
      </w:r>
      <w:r w:rsidRPr="0085043A">
        <w:br/>
        <w:t>RETURN l;</w:t>
      </w:r>
    </w:p>
    <w:p w14:paraId="7831D7B9" w14:textId="77777777" w:rsidR="0085043A" w:rsidRPr="0085043A" w:rsidRDefault="0085043A" w:rsidP="00642744">
      <w:pPr>
        <w:pStyle w:val="1"/>
        <w:rPr>
          <w:lang w:val="en-US"/>
        </w:rPr>
      </w:pPr>
      <w:r w:rsidRPr="0085043A">
        <w:rPr>
          <w:lang w:val="en-US"/>
        </w:rPr>
        <w:t>Поиск озера по названию:</w:t>
      </w:r>
    </w:p>
    <w:p w14:paraId="2B2DD6CF" w14:textId="77777777" w:rsidR="0085043A" w:rsidRPr="0085043A" w:rsidRDefault="0085043A" w:rsidP="00642744">
      <w:pPr>
        <w:pStyle w:val="1"/>
      </w:pPr>
      <w:r w:rsidRPr="0085043A">
        <w:t>MATCH (l:Lake {name: "Baikal"})</w:t>
      </w:r>
      <w:r w:rsidRPr="0085043A">
        <w:br/>
        <w:t>RETURN l;</w:t>
      </w:r>
    </w:p>
    <w:p w14:paraId="18968DC1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</w:rPr>
        <w:t>Количество запросов: 1 запрос для фильтрации озёр.</w:t>
      </w:r>
      <w:r w:rsidRPr="0085043A">
        <w:rPr>
          <w:bCs/>
          <w:sz w:val="28"/>
          <w:szCs w:val="28"/>
        </w:rPr>
        <w:br/>
      </w:r>
      <w:r w:rsidRPr="0085043A">
        <w:rPr>
          <w:bCs/>
          <w:sz w:val="28"/>
          <w:szCs w:val="28"/>
          <w:lang w:val="en-US"/>
        </w:rPr>
        <w:t>Количество задействованных коллекций: 1</w:t>
      </w:r>
    </w:p>
    <w:p w14:paraId="62C8F4AF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“Добавление в список ‘Хочу посетить’”</w:t>
      </w:r>
    </w:p>
    <w:p w14:paraId="525FDA08" w14:textId="77777777" w:rsidR="0085043A" w:rsidRPr="0085043A" w:rsidRDefault="0085043A" w:rsidP="00642744">
      <w:pPr>
        <w:pStyle w:val="1"/>
      </w:pPr>
      <w:r w:rsidRPr="0085043A">
        <w:lastRenderedPageBreak/>
        <w:t>MATCH (u:User {id: 1})-[:WANT_TO_VISIT]-&gt;(l:Lake {id: 2})</w:t>
      </w:r>
      <w:r w:rsidRPr="0085043A">
        <w:br/>
        <w:t>RETURN u</w:t>
      </w:r>
      <w:r w:rsidRPr="0085043A">
        <w:br/>
        <w:t>UNION</w:t>
      </w:r>
      <w:r w:rsidRPr="0085043A">
        <w:br/>
        <w:t>MATCH (u:User {id: 1}), (l:Lake {id: 2})</w:t>
      </w:r>
      <w:r w:rsidRPr="0085043A">
        <w:br/>
        <w:t>CREATE (u)-[:WANT_TO_VISIT]-&gt;(l);</w:t>
      </w:r>
    </w:p>
    <w:p w14:paraId="423C336E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2</w:t>
      </w:r>
      <w:r w:rsidRPr="0085043A">
        <w:rPr>
          <w:bCs/>
          <w:sz w:val="28"/>
          <w:szCs w:val="28"/>
        </w:rPr>
        <w:br/>
        <w:t>Количество задействованных коллекций: 2</w:t>
      </w:r>
    </w:p>
    <w:p w14:paraId="1A8DEA97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“Добавление в список ‘Уже посетил’”</w:t>
      </w:r>
    </w:p>
    <w:p w14:paraId="516D5E59" w14:textId="77777777" w:rsidR="0085043A" w:rsidRPr="0085043A" w:rsidRDefault="0085043A" w:rsidP="00642744">
      <w:pPr>
        <w:pStyle w:val="1"/>
      </w:pPr>
      <w:r w:rsidRPr="0085043A">
        <w:t>MATCH (u:User {id: 1})-[:VISITED]-&gt;(l:Lake {id: 2})</w:t>
      </w:r>
      <w:r w:rsidRPr="0085043A">
        <w:br/>
        <w:t>RETURN u</w:t>
      </w:r>
      <w:r w:rsidRPr="0085043A">
        <w:br/>
        <w:t>UNION</w:t>
      </w:r>
      <w:r w:rsidRPr="0085043A">
        <w:br/>
        <w:t>MATCH (u:User {id: 1}), (l:Lake {id: 2})</w:t>
      </w:r>
      <w:r w:rsidRPr="0085043A">
        <w:br/>
        <w:t>CREATE (u)-[:VISITED]-&gt;(l);</w:t>
      </w:r>
    </w:p>
    <w:p w14:paraId="6BC95EB6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2</w:t>
      </w:r>
      <w:r w:rsidRPr="0085043A">
        <w:rPr>
          <w:bCs/>
          <w:sz w:val="28"/>
          <w:szCs w:val="28"/>
        </w:rPr>
        <w:br/>
        <w:t>Количество задействованных коллекций: 2</w:t>
      </w:r>
    </w:p>
    <w:p w14:paraId="274358EA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/>
          <w:bCs/>
          <w:sz w:val="28"/>
          <w:szCs w:val="28"/>
          <w:lang w:val="en-US"/>
        </w:rPr>
        <w:t>“Статистика”</w:t>
      </w:r>
      <w:r w:rsidRPr="0085043A">
        <w:rPr>
          <w:bCs/>
          <w:sz w:val="28"/>
          <w:szCs w:val="28"/>
          <w:lang w:val="en-US"/>
        </w:rPr>
        <w:br/>
        <w:t>Статистика по регионам:</w:t>
      </w:r>
    </w:p>
    <w:p w14:paraId="5DB6D8F4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>RETURN l.region, COUNT(l) AS lakes_per_region</w:t>
      </w:r>
      <w:r w:rsidRPr="0085043A">
        <w:br/>
        <w:t>ORDER BY lakes_per_region DESC;</w:t>
      </w:r>
    </w:p>
    <w:p w14:paraId="4AAE0193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1</w:t>
      </w:r>
    </w:p>
    <w:p w14:paraId="107F44B0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  <w:lang w:val="en-US"/>
        </w:rPr>
        <w:t>Статистика по площади:</w:t>
      </w:r>
    </w:p>
    <w:p w14:paraId="7D7AD712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 xml:space="preserve">WITH CASE </w:t>
      </w:r>
      <w:r w:rsidRPr="0085043A">
        <w:br/>
        <w:t xml:space="preserve">    WHEN l.square &lt; 100 THEN '</w:t>
      </w:r>
      <w:r w:rsidRPr="0085043A">
        <w:rPr>
          <w:lang w:val="ru-RU"/>
        </w:rPr>
        <w:t>Малы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 xml:space="preserve">    WHEN l.square &gt;= 100 AND l.square &lt; 1000 THEN '</w:t>
      </w:r>
      <w:r w:rsidRPr="0085043A">
        <w:rPr>
          <w:lang w:val="ru-RU"/>
        </w:rPr>
        <w:t>Средни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 xml:space="preserve">    ELSE '</w:t>
      </w:r>
      <w:r w:rsidRPr="0085043A">
        <w:rPr>
          <w:lang w:val="ru-RU"/>
        </w:rPr>
        <w:t>Крупны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>END AS area_category, COUNT(l) AS lakes_count</w:t>
      </w:r>
      <w:r w:rsidRPr="0085043A">
        <w:br/>
        <w:t>RETURN area_category, lakes_count</w:t>
      </w:r>
      <w:r w:rsidRPr="0085043A">
        <w:br/>
        <w:t>ORDER BY lakes_count DESC;</w:t>
      </w:r>
    </w:p>
    <w:p w14:paraId="6C99C426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1</w:t>
      </w:r>
    </w:p>
    <w:p w14:paraId="6206D452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  <w:lang w:val="en-US"/>
        </w:rPr>
        <w:t>Статистика по глубине:</w:t>
      </w:r>
    </w:p>
    <w:p w14:paraId="3B0C4AFF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 xml:space="preserve">WITH CASE </w:t>
      </w:r>
      <w:r w:rsidRPr="0085043A">
        <w:br/>
        <w:t xml:space="preserve">    WHEN l.depth &lt; 50 THEN '</w:t>
      </w:r>
      <w:r w:rsidRPr="0085043A">
        <w:rPr>
          <w:lang w:val="ru-RU"/>
        </w:rPr>
        <w:t>Мелки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 xml:space="preserve">    WHEN l.depth &gt;= 50 AND l.depth &lt; 200 THEN '</w:t>
      </w:r>
      <w:r w:rsidRPr="0085043A">
        <w:rPr>
          <w:lang w:val="ru-RU"/>
        </w:rPr>
        <w:t>Средни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 xml:space="preserve">    ELSE '</w:t>
      </w:r>
      <w:r w:rsidRPr="0085043A">
        <w:rPr>
          <w:lang w:val="ru-RU"/>
        </w:rPr>
        <w:t>Глубокие</w:t>
      </w:r>
      <w:r w:rsidRPr="0085043A">
        <w:t xml:space="preserve"> </w:t>
      </w:r>
      <w:r w:rsidRPr="0085043A">
        <w:rPr>
          <w:lang w:val="ru-RU"/>
        </w:rPr>
        <w:t>озёра</w:t>
      </w:r>
      <w:r w:rsidRPr="0085043A">
        <w:t>'</w:t>
      </w:r>
      <w:r w:rsidRPr="0085043A">
        <w:br/>
        <w:t>END AS depth_category, COUNT(l) AS lakes_count</w:t>
      </w:r>
      <w:r w:rsidRPr="0085043A">
        <w:br/>
        <w:t>RETURN depth_category, lakes_count</w:t>
      </w:r>
      <w:r w:rsidRPr="0085043A">
        <w:br/>
        <w:t>ORDER BY lakes_count DESC;</w:t>
      </w:r>
    </w:p>
    <w:p w14:paraId="61A5E01E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lastRenderedPageBreak/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1</w:t>
      </w:r>
    </w:p>
    <w:p w14:paraId="3393C3AE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  <w:lang w:val="en-US"/>
        </w:rPr>
        <w:t>Статистика по количеству отзывов:</w:t>
      </w:r>
    </w:p>
    <w:p w14:paraId="46C6A973" w14:textId="77777777" w:rsidR="0085043A" w:rsidRPr="0085043A" w:rsidRDefault="0085043A" w:rsidP="00642744">
      <w:pPr>
        <w:pStyle w:val="1"/>
      </w:pPr>
      <w:r w:rsidRPr="0085043A">
        <w:t>MATCH (l:Lake)-[:HAS_REVIEW]-&gt;(r:Review)</w:t>
      </w:r>
      <w:r w:rsidRPr="0085043A">
        <w:br/>
        <w:t>RETURN l.name AS lake_name, COUNT(r) AS reviews_count</w:t>
      </w:r>
      <w:r w:rsidRPr="0085043A">
        <w:br/>
        <w:t>ORDER BY reviews_count DESC;</w:t>
      </w:r>
    </w:p>
    <w:p w14:paraId="4E5F864E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2</w:t>
      </w:r>
    </w:p>
    <w:p w14:paraId="41B03CE5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  <w:lang w:val="en-US"/>
        </w:rPr>
      </w:pPr>
      <w:r w:rsidRPr="0085043A">
        <w:rPr>
          <w:bCs/>
          <w:sz w:val="28"/>
          <w:szCs w:val="28"/>
          <w:lang w:val="en-US"/>
        </w:rPr>
        <w:t>Статистика по рейтингу:</w:t>
      </w:r>
    </w:p>
    <w:p w14:paraId="211CFFE0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>RETURN l.name AS lake_name, l.rating AS lake_rating</w:t>
      </w:r>
      <w:r w:rsidRPr="0085043A">
        <w:br/>
        <w:t>ORDER BY l.rating DESC;</w:t>
      </w:r>
    </w:p>
    <w:p w14:paraId="7090F051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1</w:t>
      </w:r>
    </w:p>
    <w:p w14:paraId="03603942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Поиск всех озер без посещений и без отзывов</w:t>
      </w:r>
    </w:p>
    <w:p w14:paraId="1D8146C3" w14:textId="77777777" w:rsidR="0085043A" w:rsidRPr="0085043A" w:rsidRDefault="0085043A" w:rsidP="00642744">
      <w:pPr>
        <w:pStyle w:val="1"/>
      </w:pPr>
      <w:r w:rsidRPr="0085043A">
        <w:t>MATCH (l:Lake)</w:t>
      </w:r>
      <w:r w:rsidRPr="0085043A">
        <w:br/>
        <w:t>WHERE NOT (l)&lt;-[:VISITED]-(:User) AND NOT (l)&lt;-[:ABOUT]-(:Review)</w:t>
      </w:r>
      <w:r w:rsidRPr="0085043A">
        <w:br/>
        <w:t>RETURN l;</w:t>
      </w:r>
    </w:p>
    <w:p w14:paraId="038459A5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3</w:t>
      </w:r>
    </w:p>
    <w:p w14:paraId="076FC844" w14:textId="77777777" w:rsidR="0085043A" w:rsidRPr="0085043A" w:rsidRDefault="0085043A" w:rsidP="0085043A">
      <w:pPr>
        <w:numPr>
          <w:ilvl w:val="0"/>
          <w:numId w:val="22"/>
        </w:numPr>
        <w:spacing w:line="360" w:lineRule="auto"/>
        <w:rPr>
          <w:bCs/>
          <w:sz w:val="28"/>
          <w:szCs w:val="28"/>
        </w:rPr>
      </w:pPr>
      <w:r w:rsidRPr="0085043A">
        <w:rPr>
          <w:b/>
          <w:bCs/>
          <w:sz w:val="28"/>
          <w:szCs w:val="28"/>
        </w:rPr>
        <w:t>Поиск пользователей, которые хотя бы одно озеро посетили, но отзыв не оставили</w:t>
      </w:r>
    </w:p>
    <w:p w14:paraId="66628A74" w14:textId="77777777" w:rsidR="0085043A" w:rsidRPr="0085043A" w:rsidRDefault="0085043A" w:rsidP="00642744">
      <w:pPr>
        <w:pStyle w:val="1"/>
      </w:pPr>
      <w:r w:rsidRPr="0085043A">
        <w:t>MATCH (u:User)-[:VISITED]-&gt;(l:Lake)</w:t>
      </w:r>
      <w:r w:rsidRPr="0085043A">
        <w:br/>
        <w:t>WHERE NOT (u)-[:POSTED]-&gt;(:Review)-[:ABOUT]-&gt;(l)</w:t>
      </w:r>
      <w:r w:rsidRPr="0085043A">
        <w:br/>
        <w:t>RETURN DISTINCT u;</w:t>
      </w:r>
    </w:p>
    <w:p w14:paraId="6D66755B" w14:textId="77777777" w:rsidR="0085043A" w:rsidRPr="0085043A" w:rsidRDefault="0085043A" w:rsidP="0085043A">
      <w:pPr>
        <w:numPr>
          <w:ilvl w:val="0"/>
          <w:numId w:val="23"/>
        </w:numPr>
        <w:spacing w:line="360" w:lineRule="auto"/>
        <w:rPr>
          <w:bCs/>
          <w:sz w:val="28"/>
          <w:szCs w:val="28"/>
        </w:rPr>
      </w:pPr>
      <w:r w:rsidRPr="0085043A">
        <w:rPr>
          <w:bCs/>
          <w:sz w:val="28"/>
          <w:szCs w:val="28"/>
        </w:rPr>
        <w:t>Количество запросов: 1</w:t>
      </w:r>
      <w:r w:rsidRPr="0085043A">
        <w:rPr>
          <w:bCs/>
          <w:sz w:val="28"/>
          <w:szCs w:val="28"/>
        </w:rPr>
        <w:br/>
        <w:t>Количество задействованных коллекций: 3</w:t>
      </w:r>
    </w:p>
    <w:p w14:paraId="246BAF6A" w14:textId="77777777" w:rsidR="0085043A" w:rsidRPr="0085043A" w:rsidRDefault="0085043A" w:rsidP="00B74C86">
      <w:pPr>
        <w:spacing w:line="360" w:lineRule="auto"/>
        <w:ind w:firstLine="709"/>
        <w:rPr>
          <w:bCs/>
          <w:sz w:val="28"/>
          <w:szCs w:val="28"/>
        </w:rPr>
      </w:pPr>
    </w:p>
    <w:p w14:paraId="5CFEF6E1" w14:textId="77777777" w:rsidR="0085043A" w:rsidRDefault="0085043A" w:rsidP="00B74C86">
      <w:pPr>
        <w:spacing w:line="360" w:lineRule="auto"/>
        <w:ind w:firstLine="709"/>
        <w:rPr>
          <w:b/>
          <w:sz w:val="28"/>
          <w:szCs w:val="28"/>
        </w:rPr>
      </w:pPr>
    </w:p>
    <w:p w14:paraId="1C3A6658" w14:textId="52352CA7" w:rsidR="00B74C86" w:rsidRPr="00EB7A8D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 w:rsidRPr="00EB7A8D">
        <w:rPr>
          <w:b/>
          <w:sz w:val="28"/>
          <w:szCs w:val="28"/>
        </w:rPr>
        <w:t xml:space="preserve">3.2. </w:t>
      </w:r>
      <w:r>
        <w:rPr>
          <w:b/>
          <w:sz w:val="28"/>
          <w:szCs w:val="28"/>
        </w:rPr>
        <w:t>Аналог</w:t>
      </w:r>
      <w:r w:rsidRPr="00EB7A8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модели</w:t>
      </w:r>
      <w:r w:rsidRPr="00EB7A8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данных</w:t>
      </w:r>
      <w:r w:rsidRPr="00EB7A8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для</w:t>
      </w:r>
      <w:r w:rsidRPr="00EB7A8D">
        <w:rPr>
          <w:b/>
          <w:sz w:val="28"/>
          <w:szCs w:val="28"/>
        </w:rPr>
        <w:t xml:space="preserve"> </w:t>
      </w:r>
      <w:r w:rsidRPr="009E5068">
        <w:rPr>
          <w:b/>
          <w:sz w:val="28"/>
          <w:szCs w:val="28"/>
          <w:lang w:val="en-US"/>
        </w:rPr>
        <w:t>SQL</w:t>
      </w:r>
      <w:r w:rsidRPr="00EB7A8D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СУБД</w:t>
      </w:r>
    </w:p>
    <w:p w14:paraId="07750741" w14:textId="77777777" w:rsidR="00B74C86" w:rsidRDefault="00B74C86" w:rsidP="00B74C86">
      <w:pPr>
        <w:spacing w:line="360" w:lineRule="auto"/>
        <w:ind w:firstLine="709"/>
        <w:rPr>
          <w:b/>
          <w:sz w:val="28"/>
          <w:szCs w:val="28"/>
        </w:rPr>
      </w:pPr>
      <w:r>
        <w:rPr>
          <w:b/>
          <w:sz w:val="28"/>
          <w:szCs w:val="28"/>
        </w:rPr>
        <w:t>Графическое представление модели</w:t>
      </w:r>
    </w:p>
    <w:p w14:paraId="2FA3EE74" w14:textId="744B939A" w:rsidR="00B74C86" w:rsidRDefault="00642744" w:rsidP="00B74C86">
      <w:pPr>
        <w:spacing w:line="360" w:lineRule="auto"/>
        <w:ind w:firstLine="709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90BF932" wp14:editId="25C744F1">
            <wp:extent cx="5095331" cy="4809849"/>
            <wp:effectExtent l="0" t="0" r="0" b="0"/>
            <wp:docPr id="172859841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463" cy="4815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2744">
        <w:t xml:space="preserve"> </w:t>
      </w:r>
    </w:p>
    <w:p w14:paraId="3EFFA791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538AB88E" w14:textId="0D24F056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Описание коллекций </w:t>
      </w:r>
      <w:r w:rsidRPr="00642744">
        <w:rPr>
          <w:rFonts w:ascii="Times New Roman" w:hAnsi="Times New Roman" w:cs="Times New Roman"/>
          <w:sz w:val="28"/>
          <w:szCs w:val="28"/>
        </w:rPr>
        <w:t>n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− максимально необходимый размер строки для текста. </w:t>
      </w:r>
      <w:r w:rsidRPr="00642744">
        <w:rPr>
          <w:rFonts w:ascii="Times New Roman" w:hAnsi="Times New Roman" w:cs="Times New Roman"/>
          <w:sz w:val="28"/>
          <w:szCs w:val="28"/>
        </w:rPr>
        <w:t>Оптимальное n = 500 символов.</w:t>
      </w:r>
    </w:p>
    <w:p w14:paraId="0BD6F23C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  <w:lang w:val="en-GB"/>
        </w:rPr>
        <w:t>User</w:t>
      </w:r>
      <w:r w:rsidRPr="00642744">
        <w:rPr>
          <w:sz w:val="28"/>
          <w:szCs w:val="28"/>
          <w:lang w:val="en-GB"/>
        </w:rPr>
        <w:t xml:space="preserve"> - </w:t>
      </w:r>
      <w:r w:rsidRPr="00642744">
        <w:rPr>
          <w:sz w:val="28"/>
          <w:szCs w:val="28"/>
        </w:rPr>
        <w:t>информация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о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пользователе</w:t>
      </w:r>
      <w:r w:rsidRPr="00642744">
        <w:rPr>
          <w:sz w:val="28"/>
          <w:szCs w:val="28"/>
          <w:lang w:val="en-GB"/>
        </w:rPr>
        <w:br/>
      </w:r>
      <w:r w:rsidRPr="00642744">
        <w:rPr>
          <w:sz w:val="28"/>
          <w:szCs w:val="28"/>
        </w:rPr>
        <w:t>Типы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данных</w:t>
      </w:r>
      <w:r w:rsidRPr="00642744">
        <w:rPr>
          <w:sz w:val="28"/>
          <w:szCs w:val="28"/>
          <w:lang w:val="en-GB"/>
        </w:rPr>
        <w:t>: - id: integer (4) - email: string (n+1) - password: string (n+1) - nickname: string (n+1) - photo: string (n+1) - CreationDate: local datetime (4) - EditDate: local datetime (4)</w:t>
      </w:r>
    </w:p>
    <w:p w14:paraId="5017A8AF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  <w:lang w:val="en-GB"/>
        </w:rPr>
        <w:t>Lake</w:t>
      </w:r>
      <w:r w:rsidRPr="00642744">
        <w:rPr>
          <w:sz w:val="28"/>
          <w:szCs w:val="28"/>
          <w:lang w:val="en-GB"/>
        </w:rPr>
        <w:t xml:space="preserve"> - </w:t>
      </w:r>
      <w:r w:rsidRPr="00642744">
        <w:rPr>
          <w:sz w:val="28"/>
          <w:szCs w:val="28"/>
        </w:rPr>
        <w:t>информация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об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озере</w:t>
      </w:r>
      <w:r w:rsidRPr="00642744">
        <w:rPr>
          <w:sz w:val="28"/>
          <w:szCs w:val="28"/>
          <w:lang w:val="en-GB"/>
        </w:rPr>
        <w:br/>
      </w:r>
      <w:r w:rsidRPr="00642744">
        <w:rPr>
          <w:sz w:val="28"/>
          <w:szCs w:val="28"/>
        </w:rPr>
        <w:t>Типы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данных</w:t>
      </w:r>
      <w:r w:rsidRPr="00642744">
        <w:rPr>
          <w:sz w:val="28"/>
          <w:szCs w:val="28"/>
          <w:lang w:val="en-GB"/>
        </w:rPr>
        <w:t>: - id: integer (4) - name: string (n+1) - region: string (n + 1) - city: string (n + 1) - rating: float (4) - depth: float (4) - square: float (4) - photo: string (n+1) - description: text (n + 1)</w:t>
      </w:r>
    </w:p>
    <w:p w14:paraId="36AF26F4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  <w:lang w:val="en-GB"/>
        </w:rPr>
        <w:lastRenderedPageBreak/>
        <w:t>Review</w:t>
      </w:r>
      <w:r w:rsidRPr="00642744">
        <w:rPr>
          <w:sz w:val="28"/>
          <w:szCs w:val="28"/>
          <w:lang w:val="en-GB"/>
        </w:rPr>
        <w:t xml:space="preserve"> - </w:t>
      </w:r>
      <w:r w:rsidRPr="00642744">
        <w:rPr>
          <w:sz w:val="28"/>
          <w:szCs w:val="28"/>
        </w:rPr>
        <w:t>информация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об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отзыве</w:t>
      </w:r>
      <w:r w:rsidRPr="00642744">
        <w:rPr>
          <w:sz w:val="28"/>
          <w:szCs w:val="28"/>
          <w:lang w:val="en-GB"/>
        </w:rPr>
        <w:br/>
      </w:r>
      <w:r w:rsidRPr="00642744">
        <w:rPr>
          <w:sz w:val="28"/>
          <w:szCs w:val="28"/>
        </w:rPr>
        <w:t>Типы</w:t>
      </w:r>
      <w:r w:rsidRPr="00642744">
        <w:rPr>
          <w:sz w:val="28"/>
          <w:szCs w:val="28"/>
          <w:lang w:val="en-GB"/>
        </w:rPr>
        <w:t xml:space="preserve"> </w:t>
      </w:r>
      <w:r w:rsidRPr="00642744">
        <w:rPr>
          <w:sz w:val="28"/>
          <w:szCs w:val="28"/>
        </w:rPr>
        <w:t>данных</w:t>
      </w:r>
      <w:r w:rsidRPr="00642744">
        <w:rPr>
          <w:sz w:val="28"/>
          <w:szCs w:val="28"/>
          <w:lang w:val="en-GB"/>
        </w:rPr>
        <w:t>: - id: integer (4) - user_id: integer (4) - lake_id: integer (4) - stars: integer (4) - message: text (n+1) - photo: string (n+1) - date: local datetime (4)</w:t>
      </w:r>
    </w:p>
    <w:p w14:paraId="78762F43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Wishlist</w:t>
      </w:r>
      <w:r w:rsidRPr="00642744">
        <w:rPr>
          <w:sz w:val="28"/>
          <w:szCs w:val="28"/>
        </w:rPr>
        <w:t xml:space="preserve"> - озера, которые хочет посетить пользователь</w:t>
      </w:r>
      <w:r w:rsidRPr="00642744">
        <w:rPr>
          <w:sz w:val="28"/>
          <w:szCs w:val="28"/>
        </w:rPr>
        <w:br/>
        <w:t>Типы данных: - id: integer (уникальный идентификатор записи) - user_id: integer (идентификатор пользователя) - lake_id: integer (идентификатор озера)</w:t>
      </w:r>
    </w:p>
    <w:p w14:paraId="69000843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Visited</w:t>
      </w:r>
      <w:r w:rsidRPr="00642744">
        <w:rPr>
          <w:sz w:val="28"/>
          <w:szCs w:val="28"/>
        </w:rPr>
        <w:t xml:space="preserve"> - озера, которые уже посетил пользователь</w:t>
      </w:r>
      <w:r w:rsidRPr="00642744">
        <w:rPr>
          <w:sz w:val="28"/>
          <w:szCs w:val="28"/>
        </w:rPr>
        <w:br/>
        <w:t>Типы данных: - id: integer (4) - user_id: integer (4) - lake_id: integer (4)</w:t>
      </w:r>
    </w:p>
    <w:p w14:paraId="4149D3F9" w14:textId="77777777" w:rsidR="00642744" w:rsidRPr="00642744" w:rsidRDefault="00642744" w:rsidP="00642744">
      <w:pPr>
        <w:pStyle w:val="2"/>
        <w:spacing w:line="360" w:lineRule="auto"/>
        <w:rPr>
          <w:rFonts w:ascii="Times New Roman" w:hAnsi="Times New Roman" w:cs="Times New Roman"/>
          <w:color w:val="auto"/>
          <w:lang w:val="ru-RU"/>
        </w:rPr>
      </w:pPr>
      <w:bookmarkStart w:id="1" w:name="оценка-объема-информации-1"/>
      <w:r w:rsidRPr="00642744">
        <w:rPr>
          <w:rFonts w:ascii="Times New Roman" w:hAnsi="Times New Roman" w:cs="Times New Roman"/>
          <w:color w:val="auto"/>
          <w:lang w:val="ru-RU"/>
        </w:rPr>
        <w:t>Оценка объема информации</w:t>
      </w:r>
    </w:p>
    <w:p w14:paraId="4855C4EF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Оценим удельный объем информации, хранимой в модели.</w:t>
      </w:r>
    </w:p>
    <w:p w14:paraId="1D70D79F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</w:rPr>
      </w:pPr>
      <w:r w:rsidRPr="00642744">
        <w:rPr>
          <w:sz w:val="28"/>
          <w:szCs w:val="28"/>
        </w:rPr>
        <w:t>Средний размер одного документа коллекции:</w:t>
      </w:r>
    </w:p>
    <w:p w14:paraId="0D0CBD97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User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3CD200A1" w14:textId="77777777" w:rsidR="00642744" w:rsidRPr="00642744" w:rsidRDefault="00642744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24 </m:t>
          </m:r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(оверхед строки)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2040</m:t>
          </m:r>
        </m:oMath>
      </m:oMathPara>
    </w:p>
    <w:p w14:paraId="5F6EF1DC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3E4168CD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Review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6E5E5F2E" w14:textId="77777777" w:rsidR="00642744" w:rsidRPr="00642744" w:rsidRDefault="00642744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5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2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1046</m:t>
          </m:r>
        </m:oMath>
      </m:oMathPara>
    </w:p>
    <w:p w14:paraId="35765854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182768A8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Wishlist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3AE6BC37" w14:textId="77777777" w:rsidR="00642744" w:rsidRPr="00642744" w:rsidRDefault="00642744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12</m:t>
          </m:r>
        </m:oMath>
      </m:oMathPara>
    </w:p>
    <w:p w14:paraId="40CF52E3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6CAB9E30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Visited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0EE07B78" w14:textId="77777777" w:rsidR="00642744" w:rsidRPr="00642744" w:rsidRDefault="00642744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3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12</m:t>
          </m:r>
        </m:oMath>
      </m:oMathPara>
    </w:p>
    <w:p w14:paraId="54ED70F3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3413099F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Пусть у каждого пользователя 1 </w:t>
      </w:r>
      <w:r w:rsidRPr="00642744">
        <w:rPr>
          <w:rFonts w:ascii="Times New Roman" w:hAnsi="Times New Roman" w:cs="Times New Roman"/>
          <w:sz w:val="28"/>
          <w:szCs w:val="28"/>
        </w:rPr>
        <w:t>Wishlist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, 1 </w:t>
      </w:r>
      <w:r w:rsidRPr="00642744">
        <w:rPr>
          <w:rFonts w:ascii="Times New Roman" w:hAnsi="Times New Roman" w:cs="Times New Roman"/>
          <w:sz w:val="28"/>
          <w:szCs w:val="28"/>
        </w:rPr>
        <w:t>Visite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, и 10 отзывов. </w:t>
      </w:r>
      <w:r w:rsidRPr="00642744">
        <w:rPr>
          <w:rFonts w:ascii="Times New Roman" w:hAnsi="Times New Roman" w:cs="Times New Roman"/>
          <w:sz w:val="28"/>
          <w:szCs w:val="28"/>
        </w:rPr>
        <w:t>Всего озер на территории РФ около 3 000 000.</w:t>
      </w:r>
    </w:p>
    <w:p w14:paraId="5964EF74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Lake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1043150D" w14:textId="77777777" w:rsidR="00642744" w:rsidRPr="00642744" w:rsidRDefault="00642744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w:lastRenderedPageBreak/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sz w:val="28"/>
              <w:szCs w:val="28"/>
            </w:rPr>
            <m:t>24 </m:t>
          </m:r>
          <m:r>
            <m:rPr>
              <m:nor/>
            </m:rPr>
            <w:rPr>
              <w:rFonts w:ascii="Times New Roman" w:hAnsi="Times New Roman" w:cs="Times New Roman"/>
              <w:sz w:val="28"/>
              <w:szCs w:val="28"/>
            </w:rPr>
            <m:t>(оверхед строки)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×</m:t>
          </m:r>
          <m:r>
            <w:rPr>
              <w:rFonts w:ascii="Cambria Math" w:hAnsi="Cambria Math" w:cs="Times New Roman"/>
              <w:sz w:val="28"/>
              <w:szCs w:val="28"/>
            </w:rPr>
            <m:t>5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2545</m:t>
          </m:r>
        </m:oMath>
      </m:oMathPara>
    </w:p>
    <w:p w14:paraId="788B5A60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15172018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Объем информации для пользователей:</w:t>
      </w:r>
    </w:p>
    <w:p w14:paraId="3336FF14" w14:textId="77777777" w:rsidR="00642744" w:rsidRPr="00642744" w:rsidRDefault="00642744" w:rsidP="00642744">
      <w:pPr>
        <w:pStyle w:val="a1"/>
        <w:spacing w:line="360" w:lineRule="auto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V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u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×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204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×</m:t>
              </m:r>
              <m:r>
                <w:rPr>
                  <w:rFonts w:ascii="Cambria Math" w:hAnsi="Cambria Math"/>
                  <w:sz w:val="28"/>
                  <w:szCs w:val="28"/>
                </w:rPr>
                <m:t>1046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12524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×</m:t>
          </m:r>
          <m:r>
            <w:rPr>
              <w:rFonts w:ascii="Cambria Math" w:hAnsi="Cambria Math"/>
              <w:sz w:val="28"/>
              <w:szCs w:val="28"/>
            </w:rPr>
            <m:t>u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7635000000</m:t>
          </m:r>
        </m:oMath>
      </m:oMathPara>
    </w:p>
    <w:p w14:paraId="5FE46B3F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Определим избыточные данные в каждой сущности:</w:t>
      </w:r>
    </w:p>
    <w:p w14:paraId="58F32694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Users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избыточное поле —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.</w:t>
      </w:r>
    </w:p>
    <w:p w14:paraId="031BDBAE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Reviews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избыточные поля —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user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,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lake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.</w:t>
      </w:r>
    </w:p>
    <w:p w14:paraId="5EC74281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Lakes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: нет явных избыточных полей.</w:t>
      </w:r>
    </w:p>
    <w:p w14:paraId="1D4F33B9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Wishlist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избыточные поля —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user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,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lake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.</w:t>
      </w:r>
    </w:p>
    <w:p w14:paraId="027FF70F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Visite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избыточные поля —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user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, 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lake</w:t>
      </w:r>
      <w:r w:rsidRPr="00642744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_</w:t>
      </w:r>
      <w:r w:rsidRPr="00642744">
        <w:rPr>
          <w:rStyle w:val="VerbatimChar"/>
          <w:rFonts w:ascii="Times New Roman" w:hAnsi="Times New Roman" w:cs="Times New Roman"/>
          <w:sz w:val="28"/>
          <w:szCs w:val="28"/>
        </w:rPr>
        <w:t>id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(4 байта).</w:t>
      </w:r>
    </w:p>
    <w:p w14:paraId="0235AC6E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Чистый объем данных без избыточных полей:</w:t>
      </w:r>
    </w:p>
    <w:p w14:paraId="6024B15B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Users (пользователи)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7AB4E623" w14:textId="77777777" w:rsidR="00642744" w:rsidRPr="00642744" w:rsidRDefault="00000000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>users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2040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r>
            <w:rPr>
              <w:rFonts w:ascii="Cambria Math" w:hAnsi="Cambria Math" w:cs="Times New Roman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2036</m:t>
          </m:r>
        </m:oMath>
      </m:oMathPara>
    </w:p>
    <w:p w14:paraId="08EDCF78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263CE0B9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Reviews (отзывы)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0885E08B" w14:textId="7E963907" w:rsidR="00642744" w:rsidRPr="00642744" w:rsidRDefault="00642744" w:rsidP="00642744">
      <w:pPr>
        <w:pStyle w:val="Compac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V_</w:t>
      </w:r>
      <w:r>
        <w:rPr>
          <w:rFonts w:ascii="Times New Roman" w:hAnsi="Times New Roman" w:cs="Times New Roman"/>
          <w:sz w:val="28"/>
          <w:szCs w:val="28"/>
        </w:rPr>
        <w:t>r</w:t>
      </w:r>
      <w:r w:rsidRPr="00642744">
        <w:rPr>
          <w:rFonts w:ascii="Times New Roman" w:hAnsi="Times New Roman" w:cs="Times New Roman"/>
          <w:sz w:val="28"/>
          <w:szCs w:val="28"/>
        </w:rPr>
        <w:t>eviews = 1046 - 8 = 1038</w:t>
      </w:r>
    </w:p>
    <w:p w14:paraId="1303E4FA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1774124E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Lakes (озера)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5AEEF8C0" w14:textId="77777777" w:rsidR="00642744" w:rsidRPr="00642744" w:rsidRDefault="00000000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>lakes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2545</m:t>
          </m:r>
        </m:oMath>
      </m:oMathPara>
    </w:p>
    <w:p w14:paraId="1CC9C35B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</w:t>
      </w:r>
    </w:p>
    <w:p w14:paraId="0358393A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Wishlist (избранное)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6A981E44" w14:textId="77777777" w:rsidR="00642744" w:rsidRPr="00642744" w:rsidRDefault="00000000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>wishlis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12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r>
            <w:rPr>
              <w:rFonts w:ascii="Cambria Math" w:hAnsi="Cambria Math" w:cs="Times New Roman"/>
              <w:sz w:val="28"/>
              <w:szCs w:val="28"/>
            </w:rPr>
            <m:t>8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4</m:t>
          </m:r>
        </m:oMath>
      </m:oMathPara>
    </w:p>
    <w:p w14:paraId="68CDF962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а</w:t>
      </w:r>
    </w:p>
    <w:p w14:paraId="40E506E8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Visited (посещенные)</w:t>
      </w:r>
      <w:r w:rsidRPr="00642744">
        <w:rPr>
          <w:rFonts w:ascii="Times New Roman" w:hAnsi="Times New Roman" w:cs="Times New Roman"/>
          <w:sz w:val="28"/>
          <w:szCs w:val="28"/>
        </w:rPr>
        <w:t>:</w:t>
      </w:r>
    </w:p>
    <w:p w14:paraId="2D46D81C" w14:textId="77777777" w:rsidR="00642744" w:rsidRPr="00642744" w:rsidRDefault="00000000" w:rsidP="00642744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>visited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12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r>
            <w:rPr>
              <w:rFonts w:ascii="Cambria Math" w:hAnsi="Cambria Math" w:cs="Times New Roman"/>
              <w:sz w:val="28"/>
              <w:szCs w:val="28"/>
            </w:rPr>
            <m:t>8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4</m:t>
          </m:r>
        </m:oMath>
      </m:oMathPara>
    </w:p>
    <w:p w14:paraId="11DD7E3F" w14:textId="77777777" w:rsidR="00642744" w:rsidRPr="00642744" w:rsidRDefault="00642744" w:rsidP="00642744">
      <w:pPr>
        <w:pStyle w:val="Compact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sz w:val="28"/>
          <w:szCs w:val="28"/>
        </w:rPr>
        <w:t>байта</w:t>
      </w:r>
    </w:p>
    <w:p w14:paraId="7940E2B7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lastRenderedPageBreak/>
        <w:t>Формула для чистого объема данных:</w:t>
      </w:r>
    </w:p>
    <w:p w14:paraId="494690A6" w14:textId="77777777" w:rsidR="00642744" w:rsidRPr="00642744" w:rsidRDefault="00000000" w:rsidP="00642744">
      <w:pPr>
        <w:pStyle w:val="a1"/>
        <w:spacing w:line="360" w:lineRule="auto"/>
        <w:rPr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V</m:t>
              </m:r>
            </m:e>
            <m:sub>
              <m:r>
                <m:rPr>
                  <m:nor/>
                </m:rPr>
                <w:rPr>
                  <w:sz w:val="28"/>
                  <w:szCs w:val="28"/>
                </w:rPr>
                <m:t>clean</m:t>
              </m:r>
            </m:sub>
          </m:sSub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u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×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×</m:t>
              </m:r>
              <m:r>
                <w:rPr>
                  <w:rFonts w:ascii="Cambria Math" w:hAnsi="Cambria Math"/>
                  <w:sz w:val="28"/>
                  <w:szCs w:val="28"/>
                </w:rPr>
                <m:t>8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2036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×</m:t>
              </m:r>
              <m:r>
                <w:rPr>
                  <w:rFonts w:ascii="Cambria Math" w:hAnsi="Cambria Math"/>
                  <w:sz w:val="28"/>
                  <w:szCs w:val="28"/>
                </w:rPr>
                <m:t>1038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12432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×</m:t>
          </m:r>
          <m:r>
            <w:rPr>
              <w:rFonts w:ascii="Cambria Math" w:hAnsi="Cambria Math"/>
              <w:sz w:val="28"/>
              <w:szCs w:val="28"/>
            </w:rPr>
            <m:t>u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7635000000</m:t>
          </m:r>
        </m:oMath>
      </m:oMathPara>
    </w:p>
    <w:p w14:paraId="3328080C" w14:textId="77777777" w:rsidR="00642744" w:rsidRPr="00642744" w:rsidRDefault="00642744" w:rsidP="00642744">
      <w:pPr>
        <w:pStyle w:val="2"/>
        <w:spacing w:line="360" w:lineRule="auto"/>
        <w:rPr>
          <w:rFonts w:ascii="Times New Roman" w:hAnsi="Times New Roman" w:cs="Times New Roman"/>
          <w:color w:val="auto"/>
          <w:lang w:val="ru-RU"/>
        </w:rPr>
      </w:pPr>
      <w:bookmarkStart w:id="2" w:name="избыточность-данных-1"/>
      <w:bookmarkEnd w:id="1"/>
      <w:r w:rsidRPr="00642744">
        <w:rPr>
          <w:rFonts w:ascii="Times New Roman" w:hAnsi="Times New Roman" w:cs="Times New Roman"/>
          <w:color w:val="auto"/>
          <w:lang w:val="ru-RU"/>
        </w:rPr>
        <w:t>Избыточность данных</w:t>
      </w:r>
    </w:p>
    <w:p w14:paraId="21C982BD" w14:textId="77777777" w:rsidR="00642744" w:rsidRPr="00C76CF1" w:rsidRDefault="00000000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en-GB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V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clean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en-GB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12524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×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7635000000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12432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×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en-GB"/>
                </w:rPr>
                <m:t>7635000000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en-GB"/>
            </w:rPr>
            <m:t>=</m:t>
          </m:r>
          <m:r>
            <w:rPr>
              <w:rFonts w:ascii="Cambria Math" w:hAnsi="Cambria Math" w:cs="Times New Roman"/>
              <w:sz w:val="28"/>
              <w:szCs w:val="28"/>
              <w:lang w:val="en-GB"/>
            </w:rPr>
            <m:t>1.0074</m:t>
          </m:r>
        </m:oMath>
      </m:oMathPara>
    </w:p>
    <w:p w14:paraId="4AA93FFC" w14:textId="77777777" w:rsidR="00642744" w:rsidRPr="00642744" w:rsidRDefault="00642744" w:rsidP="00642744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3" w:name="направление-роста-модели-1"/>
      <w:bookmarkEnd w:id="2"/>
      <w:r w:rsidRPr="00642744">
        <w:rPr>
          <w:rFonts w:ascii="Times New Roman" w:hAnsi="Times New Roman" w:cs="Times New Roman"/>
          <w:color w:val="auto"/>
        </w:rPr>
        <w:t>Направление роста модели</w:t>
      </w:r>
    </w:p>
    <w:p w14:paraId="5A0890A5" w14:textId="77777777" w:rsidR="00642744" w:rsidRPr="00642744" w:rsidRDefault="00642744" w:rsidP="00642744">
      <w:pPr>
        <w:pStyle w:val="Compact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льзователи (</w:t>
      </w:r>
      <w:r w:rsidRPr="00642744">
        <w:rPr>
          <w:rFonts w:ascii="Times New Roman" w:hAnsi="Times New Roman" w:cs="Times New Roman"/>
          <w:b/>
          <w:bCs/>
          <w:sz w:val="28"/>
          <w:szCs w:val="28"/>
        </w:rPr>
        <w:t>Users</w:t>
      </w: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)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: Каждая новая запись добавляет фиксированный объем (2040 байт), что приводит к линейному росту объема данных.</w:t>
      </w:r>
    </w:p>
    <w:p w14:paraId="15A1EB93" w14:textId="77777777" w:rsidR="00642744" w:rsidRPr="00642744" w:rsidRDefault="00642744" w:rsidP="00642744">
      <w:pPr>
        <w:pStyle w:val="Compact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Отзывы (</w:t>
      </w:r>
      <w:r w:rsidRPr="00642744">
        <w:rPr>
          <w:rFonts w:ascii="Times New Roman" w:hAnsi="Times New Roman" w:cs="Times New Roman"/>
          <w:b/>
          <w:bCs/>
          <w:sz w:val="28"/>
          <w:szCs w:val="28"/>
        </w:rPr>
        <w:t>Reviews</w:t>
      </w: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)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: Каждая новая запись добавляет фиксированный объем (1046 байт), что также ведет к линейному росту объема данных. Также рост может быть квадратичным, если предположить, что каждый пользователь оставляет отзывы о множестве озер.</w:t>
      </w:r>
    </w:p>
    <w:p w14:paraId="7FD733E0" w14:textId="77777777" w:rsidR="00642744" w:rsidRPr="00642744" w:rsidRDefault="00642744" w:rsidP="00642744">
      <w:pPr>
        <w:pStyle w:val="Compact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Озера (</w:t>
      </w:r>
      <w:r w:rsidRPr="00642744">
        <w:rPr>
          <w:rFonts w:ascii="Times New Roman" w:hAnsi="Times New Roman" w:cs="Times New Roman"/>
          <w:b/>
          <w:bCs/>
          <w:sz w:val="28"/>
          <w:szCs w:val="28"/>
        </w:rPr>
        <w:t>Lakes</w:t>
      </w: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)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: Линейный рост. Каждое новое озеро добавляет фиксированный объем данных в базу (около 2545 байт на озеро).</w:t>
      </w:r>
    </w:p>
    <w:p w14:paraId="7DEE1188" w14:textId="77777777" w:rsidR="00642744" w:rsidRPr="00642744" w:rsidRDefault="00642744" w:rsidP="00642744">
      <w:pPr>
        <w:pStyle w:val="2"/>
        <w:rPr>
          <w:rFonts w:ascii="Times New Roman" w:hAnsi="Times New Roman" w:cs="Times New Roman"/>
          <w:color w:val="auto"/>
        </w:rPr>
      </w:pPr>
      <w:bookmarkStart w:id="4" w:name="примеры-данных-1"/>
      <w:bookmarkEnd w:id="3"/>
      <w:r w:rsidRPr="00642744">
        <w:rPr>
          <w:rFonts w:ascii="Times New Roman" w:hAnsi="Times New Roman" w:cs="Times New Roman"/>
          <w:color w:val="auto"/>
        </w:rPr>
        <w:t>Примеры данных</w:t>
      </w:r>
    </w:p>
    <w:p w14:paraId="312383AC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User.json</w:t>
      </w:r>
    </w:p>
    <w:p w14:paraId="3A7F1B4D" w14:textId="77777777" w:rsidR="00642744" w:rsidRPr="00642744" w:rsidRDefault="00642744" w:rsidP="00642744">
      <w:pPr>
        <w:pStyle w:val="1"/>
      </w:pPr>
      <w:r w:rsidRPr="00642744">
        <w:rPr>
          <w:rStyle w:val="FunctionTok"/>
          <w:color w:val="auto"/>
        </w:rPr>
        <w:t>{</w:t>
      </w:r>
      <w:r w:rsidRPr="00642744">
        <w:br/>
      </w:r>
      <w:r w:rsidRPr="00642744">
        <w:rPr>
          <w:rStyle w:val="NormalTok"/>
        </w:rPr>
        <w:t xml:space="preserve">  </w:t>
      </w:r>
      <w:r w:rsidRPr="00642744">
        <w:rPr>
          <w:rStyle w:val="DataTypeTok"/>
          <w:color w:val="auto"/>
        </w:rPr>
        <w:t>"users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OtherTok"/>
          <w:color w:val="auto"/>
        </w:rPr>
        <w:t>[</w:t>
      </w:r>
      <w:r w:rsidRPr="00642744">
        <w:br/>
      </w:r>
      <w:r w:rsidRPr="00642744">
        <w:rPr>
          <w:rStyle w:val="NormalTok"/>
        </w:rPr>
        <w:t xml:space="preserve">    </w:t>
      </w:r>
      <w:r w:rsidRPr="00642744">
        <w:rPr>
          <w:rStyle w:val="FunctionTok"/>
          <w:color w:val="auto"/>
        </w:rPr>
        <w:t>{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id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DecValTok"/>
          <w:color w:val="auto"/>
        </w:rPr>
        <w:t>1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email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user1@example.com"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nickname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UserOne"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password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hashed_password"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photo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user_photo.jpg"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CreationDate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2023-01-01T00:00:00Z"</w:t>
      </w:r>
      <w:r w:rsidRPr="00642744">
        <w:rPr>
          <w:rStyle w:val="FunctionTok"/>
          <w:color w:val="auto"/>
        </w:rPr>
        <w:t>,</w:t>
      </w:r>
      <w:r w:rsidRPr="00642744">
        <w:br/>
      </w:r>
      <w:r w:rsidRPr="00642744">
        <w:rPr>
          <w:rStyle w:val="NormalTok"/>
        </w:rPr>
        <w:t xml:space="preserve">      </w:t>
      </w:r>
      <w:r w:rsidRPr="00642744">
        <w:rPr>
          <w:rStyle w:val="DataTypeTok"/>
          <w:color w:val="auto"/>
        </w:rPr>
        <w:t>"EditDate"</w:t>
      </w:r>
      <w:r w:rsidRPr="00642744">
        <w:rPr>
          <w:rStyle w:val="FunctionTok"/>
          <w:color w:val="auto"/>
        </w:rPr>
        <w:t>: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"2023-01-01T00:00:00Z"</w:t>
      </w:r>
      <w:r w:rsidRPr="00642744">
        <w:br/>
      </w:r>
      <w:r w:rsidRPr="00642744">
        <w:rPr>
          <w:rStyle w:val="NormalTok"/>
        </w:rPr>
        <w:t xml:space="preserve">    </w:t>
      </w:r>
      <w:r w:rsidRPr="00642744">
        <w:rPr>
          <w:rStyle w:val="FunctionTok"/>
          <w:color w:val="auto"/>
        </w:rPr>
        <w:t>}</w:t>
      </w:r>
      <w:r w:rsidRPr="00642744">
        <w:br/>
      </w:r>
      <w:r w:rsidRPr="00642744">
        <w:rPr>
          <w:rStyle w:val="NormalTok"/>
        </w:rPr>
        <w:t xml:space="preserve">  </w:t>
      </w:r>
      <w:r w:rsidRPr="00642744">
        <w:rPr>
          <w:rStyle w:val="OtherTok"/>
          <w:color w:val="auto"/>
        </w:rPr>
        <w:t>]</w:t>
      </w:r>
      <w:r w:rsidRPr="00642744">
        <w:br/>
      </w:r>
      <w:r w:rsidRPr="00642744">
        <w:rPr>
          <w:rStyle w:val="FunctionTok"/>
          <w:color w:val="auto"/>
        </w:rPr>
        <w:t>}</w:t>
      </w:r>
    </w:p>
    <w:p w14:paraId="39472D31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Lakes.json</w:t>
      </w:r>
    </w:p>
    <w:p w14:paraId="7A9D90EE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lakes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lastRenderedPageBreak/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name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Lake One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region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Region A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city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City A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rating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loatTok"/>
          <w:rFonts w:cs="Times New Roman"/>
          <w:color w:val="auto"/>
          <w:sz w:val="24"/>
          <w:szCs w:val="24"/>
          <w:lang w:val="en-GB"/>
        </w:rPr>
        <w:t>4.5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depth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loatTok"/>
          <w:rFonts w:cs="Times New Roman"/>
          <w:color w:val="auto"/>
          <w:sz w:val="24"/>
          <w:szCs w:val="24"/>
          <w:lang w:val="en-GB"/>
        </w:rPr>
        <w:t>20.0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square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loatTok"/>
          <w:rFonts w:cs="Times New Roman"/>
          <w:color w:val="auto"/>
          <w:sz w:val="24"/>
          <w:szCs w:val="24"/>
          <w:lang w:val="en-GB"/>
        </w:rPr>
        <w:t>150.0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photo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lake1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lake2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lake3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description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Beautiful lake"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</w:p>
    <w:p w14:paraId="09CDFC64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Review.json</w:t>
      </w:r>
    </w:p>
    <w:p w14:paraId="3E583A9B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reviews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user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lake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stars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5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message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Amazing experience!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photo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review1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review2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review3.jpg"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date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2023-01-02T00:00:00Z"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</w:p>
    <w:p w14:paraId="59CD2193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Wishlist.json</w:t>
      </w:r>
    </w:p>
    <w:p w14:paraId="2D8DF95E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wishlist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user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lake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2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</w:p>
    <w:p w14:paraId="3AA45361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Visited.json</w:t>
      </w:r>
    </w:p>
    <w:p w14:paraId="4D1F8DF9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visite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[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{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user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lake_id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,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DataTypeTok"/>
          <w:rFonts w:cs="Times New Roman"/>
          <w:color w:val="auto"/>
          <w:sz w:val="24"/>
          <w:szCs w:val="24"/>
          <w:lang w:val="en-GB"/>
        </w:rPr>
        <w:t>"data"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: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"2024-02-15"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OtherTok"/>
          <w:rFonts w:cs="Times New Roman"/>
          <w:color w:val="auto"/>
          <w:sz w:val="24"/>
          <w:szCs w:val="24"/>
          <w:lang w:val="en-GB"/>
        </w:rPr>
        <w:t>]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}</w:t>
      </w:r>
    </w:p>
    <w:p w14:paraId="4E966C36" w14:textId="77777777" w:rsidR="00642744" w:rsidRPr="00642744" w:rsidRDefault="00642744" w:rsidP="00642744">
      <w:pPr>
        <w:pStyle w:val="2"/>
        <w:rPr>
          <w:rFonts w:ascii="Times New Roman" w:hAnsi="Times New Roman" w:cs="Times New Roman"/>
          <w:color w:val="auto"/>
        </w:rPr>
      </w:pPr>
      <w:bookmarkStart w:id="5" w:name="примеры-запросов-1"/>
      <w:bookmarkEnd w:id="4"/>
      <w:r w:rsidRPr="00642744">
        <w:rPr>
          <w:rFonts w:ascii="Times New Roman" w:hAnsi="Times New Roman" w:cs="Times New Roman"/>
          <w:color w:val="auto"/>
        </w:rPr>
        <w:lastRenderedPageBreak/>
        <w:t>Примеры запросов</w:t>
      </w:r>
    </w:p>
    <w:p w14:paraId="7BC23CE3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Регистрация</w:t>
      </w:r>
    </w:p>
    <w:p w14:paraId="65A6D888" w14:textId="77777777" w:rsidR="00642744" w:rsidRPr="00642744" w:rsidRDefault="00642744" w:rsidP="00642744">
      <w:pPr>
        <w:pStyle w:val="21"/>
      </w:pPr>
      <w:r w:rsidRPr="00642744">
        <w:rPr>
          <w:rStyle w:val="KeywordTok"/>
          <w:color w:val="auto"/>
        </w:rPr>
        <w:t>SELECT</w:t>
      </w:r>
      <w:r w:rsidRPr="00642744">
        <w:rPr>
          <w:rStyle w:val="NormalTok"/>
        </w:rPr>
        <w:t xml:space="preserve"> </w:t>
      </w:r>
      <w:r w:rsidRPr="00642744">
        <w:rPr>
          <w:rStyle w:val="OperatorTok"/>
          <w:color w:val="auto"/>
        </w:rPr>
        <w:t>*</w:t>
      </w:r>
      <w:r w:rsidRPr="00642744">
        <w:rPr>
          <w:rStyle w:val="NormalTok"/>
        </w:rPr>
        <w:t xml:space="preserve"> </w:t>
      </w:r>
      <w:r w:rsidRPr="00642744">
        <w:rPr>
          <w:rStyle w:val="KeywordTok"/>
          <w:color w:val="auto"/>
        </w:rPr>
        <w:t>FROM</w:t>
      </w:r>
      <w:r w:rsidRPr="00642744">
        <w:rPr>
          <w:rStyle w:val="NormalTok"/>
        </w:rPr>
        <w:t xml:space="preserve"> users </w:t>
      </w:r>
      <w:r w:rsidRPr="00642744">
        <w:rPr>
          <w:rStyle w:val="KeywordTok"/>
          <w:color w:val="auto"/>
        </w:rPr>
        <w:t>WHERE</w:t>
      </w:r>
      <w:r w:rsidRPr="00642744">
        <w:rPr>
          <w:rStyle w:val="NormalTok"/>
        </w:rPr>
        <w:t xml:space="preserve"> email </w:t>
      </w:r>
      <w:r w:rsidRPr="00642744">
        <w:rPr>
          <w:rStyle w:val="OperatorTok"/>
          <w:color w:val="auto"/>
        </w:rPr>
        <w:t>=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'user@example.com'</w:t>
      </w:r>
      <w:r w:rsidRPr="00642744">
        <w:rPr>
          <w:rStyle w:val="NormalTok"/>
        </w:rPr>
        <w:t>;</w:t>
      </w:r>
      <w:r w:rsidRPr="00642744">
        <w:br/>
      </w:r>
      <w:r w:rsidRPr="00642744">
        <w:rPr>
          <w:rStyle w:val="KeywordTok"/>
          <w:color w:val="auto"/>
        </w:rPr>
        <w:t>INSERT</w:t>
      </w:r>
      <w:r w:rsidRPr="00642744">
        <w:rPr>
          <w:rStyle w:val="NormalTok"/>
        </w:rPr>
        <w:t xml:space="preserve"> </w:t>
      </w:r>
      <w:r w:rsidRPr="00642744">
        <w:rPr>
          <w:rStyle w:val="KeywordTok"/>
          <w:color w:val="auto"/>
        </w:rPr>
        <w:t>INTO</w:t>
      </w:r>
      <w:r w:rsidRPr="00642744">
        <w:rPr>
          <w:rStyle w:val="NormalTok"/>
        </w:rPr>
        <w:t xml:space="preserve"> users (email, username, </w:t>
      </w:r>
      <w:r w:rsidRPr="00642744">
        <w:rPr>
          <w:rStyle w:val="KeywordTok"/>
          <w:color w:val="auto"/>
        </w:rPr>
        <w:t>password</w:t>
      </w:r>
      <w:r w:rsidRPr="00642744">
        <w:rPr>
          <w:rStyle w:val="NormalTok"/>
        </w:rPr>
        <w:t xml:space="preserve">) </w:t>
      </w:r>
      <w:r w:rsidRPr="00642744">
        <w:br/>
      </w:r>
      <w:r w:rsidRPr="00642744">
        <w:rPr>
          <w:rStyle w:val="KeywordTok"/>
          <w:color w:val="auto"/>
        </w:rPr>
        <w:t>VALUES</w:t>
      </w:r>
      <w:r w:rsidRPr="00642744">
        <w:rPr>
          <w:rStyle w:val="NormalTok"/>
        </w:rPr>
        <w:t xml:space="preserve"> (</w:t>
      </w:r>
      <w:r w:rsidRPr="00642744">
        <w:rPr>
          <w:rStyle w:val="StringTok"/>
          <w:color w:val="auto"/>
        </w:rPr>
        <w:t>'user@example.com'</w:t>
      </w:r>
      <w:r w:rsidRPr="00642744">
        <w:rPr>
          <w:rStyle w:val="NormalTok"/>
        </w:rPr>
        <w:t xml:space="preserve">, </w:t>
      </w:r>
      <w:r w:rsidRPr="00642744">
        <w:rPr>
          <w:rStyle w:val="StringTok"/>
          <w:color w:val="auto"/>
        </w:rPr>
        <w:t>'username'</w:t>
      </w:r>
      <w:r w:rsidRPr="00642744">
        <w:rPr>
          <w:rStyle w:val="NormalTok"/>
        </w:rPr>
        <w:t xml:space="preserve">, </w:t>
      </w:r>
      <w:r w:rsidRPr="00642744">
        <w:rPr>
          <w:rStyle w:val="StringTok"/>
          <w:color w:val="auto"/>
        </w:rPr>
        <w:t>'hashed_password'</w:t>
      </w:r>
      <w:r w:rsidRPr="00642744">
        <w:rPr>
          <w:rStyle w:val="NormalTok"/>
        </w:rPr>
        <w:t>);</w:t>
      </w:r>
    </w:p>
    <w:p w14:paraId="4CCDD437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2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0F5310A9" w14:textId="77777777" w:rsidR="00642744" w:rsidRPr="00642744" w:rsidRDefault="00642744" w:rsidP="00642744">
      <w:pPr>
        <w:pStyle w:val="a1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</w:rPr>
        <w:t>Вход</w:t>
      </w:r>
    </w:p>
    <w:p w14:paraId="00B2CC3C" w14:textId="77777777" w:rsidR="00642744" w:rsidRPr="00642744" w:rsidRDefault="00642744" w:rsidP="00642744">
      <w:pPr>
        <w:pStyle w:val="21"/>
      </w:pPr>
      <w:r w:rsidRPr="00642744">
        <w:rPr>
          <w:rStyle w:val="KeywordTok"/>
          <w:color w:val="auto"/>
        </w:rPr>
        <w:t>SELECT</w:t>
      </w:r>
      <w:r w:rsidRPr="00642744">
        <w:rPr>
          <w:rStyle w:val="NormalTok"/>
        </w:rPr>
        <w:t xml:space="preserve"> </w:t>
      </w:r>
      <w:r w:rsidRPr="00642744">
        <w:rPr>
          <w:rStyle w:val="OperatorTok"/>
          <w:color w:val="auto"/>
        </w:rPr>
        <w:t>*</w:t>
      </w:r>
      <w:r w:rsidRPr="00642744">
        <w:rPr>
          <w:rStyle w:val="NormalTok"/>
        </w:rPr>
        <w:t xml:space="preserve"> </w:t>
      </w:r>
      <w:r w:rsidRPr="00642744">
        <w:rPr>
          <w:rStyle w:val="KeywordTok"/>
          <w:color w:val="auto"/>
        </w:rPr>
        <w:t>FROM</w:t>
      </w:r>
      <w:r w:rsidRPr="00642744">
        <w:rPr>
          <w:rStyle w:val="NormalTok"/>
        </w:rPr>
        <w:t xml:space="preserve"> users </w:t>
      </w:r>
      <w:r w:rsidRPr="00642744">
        <w:br/>
      </w:r>
      <w:r w:rsidRPr="00642744">
        <w:rPr>
          <w:rStyle w:val="KeywordTok"/>
          <w:color w:val="auto"/>
        </w:rPr>
        <w:t>WHERE</w:t>
      </w:r>
      <w:r w:rsidRPr="00642744">
        <w:rPr>
          <w:rStyle w:val="NormalTok"/>
        </w:rPr>
        <w:t xml:space="preserve"> email </w:t>
      </w:r>
      <w:r w:rsidRPr="00642744">
        <w:rPr>
          <w:rStyle w:val="OperatorTok"/>
          <w:color w:val="auto"/>
        </w:rPr>
        <w:t>=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'user@example.com'</w:t>
      </w:r>
      <w:r w:rsidRPr="00642744">
        <w:rPr>
          <w:rStyle w:val="NormalTok"/>
        </w:rPr>
        <w:t xml:space="preserve"> </w:t>
      </w:r>
      <w:r w:rsidRPr="00642744">
        <w:rPr>
          <w:rStyle w:val="KeywordTok"/>
          <w:color w:val="auto"/>
        </w:rPr>
        <w:t>AND</w:t>
      </w:r>
      <w:r w:rsidRPr="00642744">
        <w:rPr>
          <w:rStyle w:val="NormalTok"/>
        </w:rPr>
        <w:t xml:space="preserve"> </w:t>
      </w:r>
      <w:r w:rsidRPr="00642744">
        <w:rPr>
          <w:rStyle w:val="KeywordTok"/>
          <w:color w:val="auto"/>
        </w:rPr>
        <w:t>password</w:t>
      </w:r>
      <w:r w:rsidRPr="00642744">
        <w:rPr>
          <w:rStyle w:val="NormalTok"/>
        </w:rPr>
        <w:t xml:space="preserve"> </w:t>
      </w:r>
      <w:r w:rsidRPr="00642744">
        <w:rPr>
          <w:rStyle w:val="OperatorTok"/>
          <w:color w:val="auto"/>
        </w:rPr>
        <w:t>=</w:t>
      </w:r>
      <w:r w:rsidRPr="00642744">
        <w:rPr>
          <w:rStyle w:val="NormalTok"/>
        </w:rPr>
        <w:t xml:space="preserve"> </w:t>
      </w:r>
      <w:r w:rsidRPr="00642744">
        <w:rPr>
          <w:rStyle w:val="StringTok"/>
          <w:color w:val="auto"/>
        </w:rPr>
        <w:t>'hashed_password'</w:t>
      </w:r>
      <w:r w:rsidRPr="00642744">
        <w:rPr>
          <w:rStyle w:val="NormalTok"/>
        </w:rPr>
        <w:t>;</w:t>
      </w:r>
    </w:p>
    <w:p w14:paraId="6651CD0C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6B34287D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Запрос для поиска озёр по критериям</w:t>
      </w:r>
    </w:p>
    <w:p w14:paraId="4B0234A0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name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LIK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%lake_name%'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name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region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region_name'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gion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city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city_name'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city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rating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&gt;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3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ating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area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&gt;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0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area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(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depth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&gt;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5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R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depth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ULL</w:t>
      </w:r>
      <w:r w:rsidRPr="00642744">
        <w:rPr>
          <w:rStyle w:val="NormalTok"/>
          <w:rFonts w:cs="Times New Roman"/>
          <w:sz w:val="24"/>
          <w:szCs w:val="24"/>
          <w:lang w:val="en-GB"/>
        </w:rPr>
        <w:t>);</w:t>
      </w:r>
    </w:p>
    <w:p w14:paraId="2EA9C9A6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42A9B1E2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Запрос для добавления озера в список «Хочу посетить»</w:t>
      </w:r>
    </w:p>
    <w:p w14:paraId="0319F702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wishlis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23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456</w:t>
      </w:r>
      <w:r w:rsidRPr="00642744">
        <w:rPr>
          <w:rStyle w:val="NormalTok"/>
          <w:rFonts w:cs="Times New Roman"/>
          <w:sz w:val="24"/>
          <w:szCs w:val="24"/>
          <w:lang w:val="en-GB"/>
        </w:rPr>
        <w:t>;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# </w:t>
      </w:r>
      <w:r w:rsidRPr="00642744">
        <w:rPr>
          <w:rStyle w:val="NormalTok"/>
          <w:rFonts w:cs="Times New Roman"/>
          <w:sz w:val="24"/>
          <w:szCs w:val="24"/>
        </w:rPr>
        <w:t>Если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озеро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не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добавлено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, </w:t>
      </w:r>
      <w:r w:rsidRPr="00642744">
        <w:rPr>
          <w:rStyle w:val="NormalTok"/>
          <w:rFonts w:cs="Times New Roman"/>
          <w:sz w:val="24"/>
          <w:szCs w:val="24"/>
        </w:rPr>
        <w:t>добавить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его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в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NormalTok"/>
          <w:rFonts w:cs="Times New Roman"/>
          <w:sz w:val="24"/>
          <w:szCs w:val="24"/>
        </w:rPr>
        <w:t>список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SER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TO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wishlist (user_id, lake_id)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VALUE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23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,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456</w:t>
      </w:r>
      <w:r w:rsidRPr="00642744">
        <w:rPr>
          <w:rStyle w:val="NormalTok"/>
          <w:rFonts w:cs="Times New Roman"/>
          <w:sz w:val="24"/>
          <w:szCs w:val="24"/>
          <w:lang w:val="en-GB"/>
        </w:rPr>
        <w:t>);</w:t>
      </w:r>
    </w:p>
    <w:p w14:paraId="1625BB48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2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408E6B70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Запрос для добавления озера в список «Уже посетил»</w:t>
      </w:r>
    </w:p>
    <w:p w14:paraId="32BC6D99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visited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23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456</w:t>
      </w:r>
      <w:r w:rsidRPr="00642744">
        <w:rPr>
          <w:rStyle w:val="NormalTok"/>
          <w:rFonts w:cs="Times New Roman"/>
          <w:sz w:val="24"/>
          <w:szCs w:val="24"/>
          <w:lang w:val="en-GB"/>
        </w:rPr>
        <w:t>;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Fonts w:ascii="Times New Roman" w:hAnsi="Times New Roman" w:cs="Times New Roman"/>
          <w:sz w:val="28"/>
          <w:szCs w:val="28"/>
          <w:lang w:val="en-GB"/>
        </w:rPr>
        <w:br/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#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Если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озеро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не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добавлено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,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добавить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его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в</w:t>
      </w:r>
      <w:r w:rsidRPr="00642744">
        <w:rPr>
          <w:rStyle w:val="NormalTok"/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Pr="00642744">
        <w:rPr>
          <w:rStyle w:val="NormalTok"/>
          <w:rFonts w:ascii="Times New Roman" w:hAnsi="Times New Roman" w:cs="Times New Roman"/>
          <w:sz w:val="28"/>
          <w:szCs w:val="28"/>
        </w:rPr>
        <w:t>список</w:t>
      </w:r>
      <w:r w:rsidRPr="00642744">
        <w:rPr>
          <w:rFonts w:ascii="Times New Roman" w:hAnsi="Times New Roman" w:cs="Times New Roman"/>
          <w:sz w:val="28"/>
          <w:szCs w:val="28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lastRenderedPageBreak/>
        <w:t>INSER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TO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visited (user_id, lake_id)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VALUE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23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,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456</w:t>
      </w:r>
      <w:r w:rsidRPr="00642744">
        <w:rPr>
          <w:rStyle w:val="NormalTok"/>
          <w:rFonts w:cs="Times New Roman"/>
          <w:sz w:val="24"/>
          <w:szCs w:val="24"/>
          <w:lang w:val="en-GB"/>
        </w:rPr>
        <w:t>);</w:t>
      </w:r>
    </w:p>
    <w:p w14:paraId="01C54C1F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2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0905E3F5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Запрос для экспорта данных озёр</w:t>
      </w:r>
    </w:p>
    <w:p w14:paraId="4206E54E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</w:rPr>
      </w:pPr>
      <w:r w:rsidRPr="00642744">
        <w:rPr>
          <w:rStyle w:val="KeywordTok"/>
          <w:rFonts w:cs="Times New Roman"/>
          <w:color w:val="auto"/>
          <w:sz w:val="24"/>
          <w:szCs w:val="24"/>
        </w:rPr>
        <w:t>SELECT</w:t>
      </w:r>
      <w:r w:rsidRPr="00642744">
        <w:rPr>
          <w:rStyle w:val="NormalTok"/>
          <w:rFonts w:cs="Times New Roman"/>
          <w:sz w:val="24"/>
          <w:szCs w:val="24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</w:rPr>
        <w:t>*</w:t>
      </w:r>
      <w:r w:rsidRPr="00642744">
        <w:rPr>
          <w:rStyle w:val="NormalTok"/>
          <w:rFonts w:cs="Times New Roman"/>
          <w:sz w:val="24"/>
          <w:szCs w:val="24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</w:rPr>
        <w:t>FROM</w:t>
      </w:r>
      <w:r w:rsidRPr="00642744">
        <w:rPr>
          <w:rStyle w:val="NormalTok"/>
          <w:rFonts w:cs="Times New Roman"/>
          <w:sz w:val="24"/>
          <w:szCs w:val="24"/>
        </w:rPr>
        <w:t xml:space="preserve"> lakes;</w:t>
      </w:r>
    </w:p>
    <w:p w14:paraId="1D97ADC1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5EF19A28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Запрос для импорта данных (например, после загрузки файла)</w:t>
      </w:r>
    </w:p>
    <w:p w14:paraId="75B3D096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LOA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DATA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INFILE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file_path'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TO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TABL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FIELDS TERMINATE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,'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LINES TERMINATE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</w:t>
      </w:r>
      <w:r w:rsidRPr="00642744">
        <w:rPr>
          <w:rStyle w:val="CharTok"/>
          <w:rFonts w:cs="Times New Roman"/>
          <w:color w:val="auto"/>
          <w:sz w:val="24"/>
          <w:szCs w:val="24"/>
          <w:lang w:val="en-GB"/>
        </w:rPr>
        <w:t>\n</w:t>
      </w:r>
      <w:r w:rsidRPr="00642744">
        <w:rPr>
          <w:rStyle w:val="StringTok"/>
          <w:rFonts w:cs="Times New Roman"/>
          <w:color w:val="auto"/>
          <w:sz w:val="24"/>
          <w:szCs w:val="24"/>
          <w:lang w:val="en-GB"/>
        </w:rPr>
        <w:t>'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IGNORE </w:t>
      </w:r>
      <w:r w:rsidRPr="00642744">
        <w:rPr>
          <w:rStyle w:val="DecValTok"/>
          <w:rFonts w:cs="Times New Roman"/>
          <w:color w:val="auto"/>
          <w:sz w:val="24"/>
          <w:szCs w:val="24"/>
          <w:lang w:val="en-GB"/>
        </w:rPr>
        <w:t>1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ROWS</w:t>
      </w:r>
      <w:r w:rsidRPr="00642744">
        <w:rPr>
          <w:rStyle w:val="NormalTok"/>
          <w:rFonts w:cs="Times New Roman"/>
          <w:sz w:val="24"/>
          <w:szCs w:val="24"/>
          <w:lang w:val="en-GB"/>
        </w:rPr>
        <w:t>;</w:t>
      </w:r>
    </w:p>
    <w:p w14:paraId="0E560574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151BE977" w14:textId="77777777" w:rsidR="00642744" w:rsidRPr="00642744" w:rsidRDefault="00642744" w:rsidP="00642744">
      <w:pPr>
        <w:pStyle w:val="a1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</w:rPr>
        <w:t>Статистика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по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субъектам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РФ</w:t>
      </w:r>
    </w:p>
    <w:p w14:paraId="6AD84827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gion,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coun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GROUP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gion;</w:t>
      </w:r>
    </w:p>
    <w:p w14:paraId="0654FCC7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05721478" w14:textId="77777777" w:rsidR="00642744" w:rsidRPr="00642744" w:rsidRDefault="00642744" w:rsidP="00642744">
      <w:pPr>
        <w:pStyle w:val="a1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</w:rPr>
        <w:t>Статистика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по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площади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озёр</w:t>
      </w:r>
    </w:p>
    <w:p w14:paraId="0487FF96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area,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coun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GROUP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area;</w:t>
      </w:r>
    </w:p>
    <w:p w14:paraId="7064D59C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6763C3BF" w14:textId="77777777" w:rsidR="00642744" w:rsidRPr="00642744" w:rsidRDefault="00642744" w:rsidP="00642744">
      <w:pPr>
        <w:pStyle w:val="a1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</w:rPr>
        <w:t>Статистика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по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глубине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озёр</w:t>
      </w:r>
    </w:p>
    <w:p w14:paraId="79595CCF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depth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,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coun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GROUP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depth</w:t>
      </w:r>
      <w:r w:rsidRPr="00642744">
        <w:rPr>
          <w:rStyle w:val="NormalTok"/>
          <w:rFonts w:cs="Times New Roman"/>
          <w:sz w:val="24"/>
          <w:szCs w:val="24"/>
          <w:lang w:val="en-GB"/>
        </w:rPr>
        <w:t>;</w:t>
      </w:r>
    </w:p>
    <w:p w14:paraId="744A7D03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68AADA31" w14:textId="77777777" w:rsidR="00642744" w:rsidRPr="00642744" w:rsidRDefault="00642744" w:rsidP="00642744">
      <w:pPr>
        <w:pStyle w:val="a1"/>
        <w:rPr>
          <w:sz w:val="28"/>
          <w:szCs w:val="28"/>
          <w:lang w:val="en-GB"/>
        </w:rPr>
      </w:pPr>
      <w:r w:rsidRPr="00642744">
        <w:rPr>
          <w:b/>
          <w:bCs/>
          <w:sz w:val="28"/>
          <w:szCs w:val="28"/>
        </w:rPr>
        <w:t>Статистика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по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рейтингу</w:t>
      </w:r>
      <w:r w:rsidRPr="00642744">
        <w:rPr>
          <w:b/>
          <w:bCs/>
          <w:sz w:val="28"/>
          <w:szCs w:val="28"/>
          <w:lang w:val="en-GB"/>
        </w:rPr>
        <w:t xml:space="preserve"> </w:t>
      </w:r>
      <w:r w:rsidRPr="00642744">
        <w:rPr>
          <w:b/>
          <w:bCs/>
          <w:sz w:val="28"/>
          <w:szCs w:val="28"/>
        </w:rPr>
        <w:t>озёр</w:t>
      </w:r>
    </w:p>
    <w:p w14:paraId="7D817E9C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ating,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coun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GROUP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ating;</w:t>
      </w:r>
    </w:p>
    <w:p w14:paraId="6BE32DB1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lastRenderedPageBreak/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055CC56F" w14:textId="77777777" w:rsidR="00642744" w:rsidRPr="00794314" w:rsidRDefault="00642744" w:rsidP="00642744">
      <w:pPr>
        <w:pStyle w:val="a1"/>
        <w:rPr>
          <w:sz w:val="28"/>
          <w:szCs w:val="28"/>
          <w:lang w:val="en-US"/>
        </w:rPr>
      </w:pPr>
      <w:r w:rsidRPr="00642744">
        <w:rPr>
          <w:b/>
          <w:bCs/>
          <w:sz w:val="28"/>
          <w:szCs w:val="28"/>
        </w:rPr>
        <w:t>Статистика</w:t>
      </w:r>
      <w:r w:rsidRPr="00794314">
        <w:rPr>
          <w:b/>
          <w:bCs/>
          <w:sz w:val="28"/>
          <w:szCs w:val="28"/>
          <w:lang w:val="en-US"/>
        </w:rPr>
        <w:t xml:space="preserve"> </w:t>
      </w:r>
      <w:r w:rsidRPr="00642744">
        <w:rPr>
          <w:b/>
          <w:bCs/>
          <w:sz w:val="28"/>
          <w:szCs w:val="28"/>
        </w:rPr>
        <w:t>по</w:t>
      </w:r>
      <w:r w:rsidRPr="00794314">
        <w:rPr>
          <w:b/>
          <w:bCs/>
          <w:sz w:val="28"/>
          <w:szCs w:val="28"/>
          <w:lang w:val="en-US"/>
        </w:rPr>
        <w:t xml:space="preserve"> </w:t>
      </w:r>
      <w:r w:rsidRPr="00642744">
        <w:rPr>
          <w:b/>
          <w:bCs/>
          <w:sz w:val="28"/>
          <w:szCs w:val="28"/>
        </w:rPr>
        <w:t>количеству</w:t>
      </w:r>
      <w:r w:rsidRPr="00794314">
        <w:rPr>
          <w:b/>
          <w:bCs/>
          <w:sz w:val="28"/>
          <w:szCs w:val="28"/>
          <w:lang w:val="en-US"/>
        </w:rPr>
        <w:t xml:space="preserve"> </w:t>
      </w:r>
      <w:r w:rsidRPr="00642744">
        <w:rPr>
          <w:b/>
          <w:bCs/>
          <w:sz w:val="28"/>
          <w:szCs w:val="28"/>
        </w:rPr>
        <w:t>отзывов</w:t>
      </w:r>
    </w:p>
    <w:p w14:paraId="530ED69D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.name, </w:t>
      </w:r>
      <w:r w:rsidRPr="00642744">
        <w:rPr>
          <w:rStyle w:val="FunctionTok"/>
          <w:rFonts w:cs="Times New Roman"/>
          <w:color w:val="auto"/>
          <w:sz w:val="24"/>
          <w:szCs w:val="24"/>
          <w:lang w:val="en-GB"/>
        </w:rPr>
        <w:t>COUNT</w:t>
      </w:r>
      <w:r w:rsidRPr="00642744">
        <w:rPr>
          <w:rStyle w:val="NormalTok"/>
          <w:rFonts w:cs="Times New Roman"/>
          <w:sz w:val="24"/>
          <w:szCs w:val="24"/>
          <w:lang w:val="en-GB"/>
        </w:rPr>
        <w:t>(reviews.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)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S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_count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JO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s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O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.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s.lake_id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GROUP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BY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.name;</w:t>
      </w:r>
    </w:p>
    <w:p w14:paraId="7B4C3413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1</w:t>
      </w:r>
    </w:p>
    <w:p w14:paraId="3576C473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Поиск всех озер без посещений и без отзывов</w:t>
      </w:r>
    </w:p>
    <w:p w14:paraId="285B39E2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s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O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Visits)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O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s);</w:t>
      </w:r>
    </w:p>
    <w:p w14:paraId="4EC85F3A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3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3</w:t>
      </w:r>
    </w:p>
    <w:p w14:paraId="77FA22E3" w14:textId="77777777" w:rsidR="00642744" w:rsidRPr="00642744" w:rsidRDefault="00642744" w:rsidP="00642744">
      <w:pPr>
        <w:pStyle w:val="a1"/>
        <w:rPr>
          <w:sz w:val="28"/>
          <w:szCs w:val="28"/>
        </w:rPr>
      </w:pPr>
      <w:r w:rsidRPr="00642744">
        <w:rPr>
          <w:b/>
          <w:bCs/>
          <w:sz w:val="28"/>
          <w:szCs w:val="28"/>
        </w:rPr>
        <w:t>Поиск пользователей, которые хотя бы одно озеро посетили, но отзыв не оставили</w:t>
      </w:r>
    </w:p>
    <w:p w14:paraId="5219511B" w14:textId="77777777" w:rsidR="00642744" w:rsidRPr="00642744" w:rsidRDefault="00642744" w:rsidP="00642744">
      <w:pPr>
        <w:pStyle w:val="SourceCode"/>
        <w:rPr>
          <w:rFonts w:cs="Times New Roman"/>
          <w:sz w:val="24"/>
          <w:szCs w:val="24"/>
          <w:lang w:val="en-GB"/>
        </w:rPr>
      </w:pP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*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s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Visits)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AND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NO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s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   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IN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(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SELECT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lake_id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FROM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Visits </w:t>
      </w:r>
      <w:r w:rsidRPr="00642744">
        <w:rPr>
          <w:rStyle w:val="KeywordTok"/>
          <w:rFonts w:cs="Times New Roman"/>
          <w:color w:val="auto"/>
          <w:sz w:val="24"/>
          <w:szCs w:val="24"/>
          <w:lang w:val="en-GB"/>
        </w:rPr>
        <w:t>WHERE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user_id </w:t>
      </w:r>
      <w:r w:rsidRPr="00642744">
        <w:rPr>
          <w:rStyle w:val="OperatorTok"/>
          <w:rFonts w:cs="Times New Roman"/>
          <w:color w:val="auto"/>
          <w:sz w:val="24"/>
          <w:szCs w:val="24"/>
          <w:lang w:val="en-GB"/>
        </w:rPr>
        <w:t>=</w:t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Reviews.user_id)</w:t>
      </w:r>
      <w:r w:rsidRPr="00642744">
        <w:rPr>
          <w:rFonts w:cs="Times New Roman"/>
          <w:sz w:val="24"/>
          <w:szCs w:val="24"/>
          <w:lang w:val="en-GB"/>
        </w:rPr>
        <w:br/>
      </w:r>
      <w:r w:rsidRPr="00642744">
        <w:rPr>
          <w:rStyle w:val="NormalTok"/>
          <w:rFonts w:cs="Times New Roman"/>
          <w:sz w:val="24"/>
          <w:szCs w:val="24"/>
          <w:lang w:val="en-GB"/>
        </w:rPr>
        <w:t xml:space="preserve">  );</w:t>
      </w:r>
    </w:p>
    <w:p w14:paraId="30494F5A" w14:textId="77777777" w:rsidR="00642744" w:rsidRPr="00642744" w:rsidRDefault="00642744" w:rsidP="0064274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4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br/>
        <w:t>Количество задействованных коллекций: 3</w:t>
      </w:r>
    </w:p>
    <w:bookmarkEnd w:id="5"/>
    <w:p w14:paraId="09A974D1" w14:textId="77777777" w:rsidR="00B74C86" w:rsidRDefault="00B74C86" w:rsidP="00B74C86">
      <w:pPr>
        <w:spacing w:line="360" w:lineRule="auto"/>
        <w:ind w:firstLine="709"/>
        <w:rPr>
          <w:sz w:val="28"/>
          <w:szCs w:val="28"/>
        </w:rPr>
      </w:pPr>
    </w:p>
    <w:p w14:paraId="44F31BFD" w14:textId="77777777" w:rsidR="00B74C86" w:rsidRDefault="00B74C86" w:rsidP="00B74C86">
      <w:pPr>
        <w:spacing w:line="360" w:lineRule="auto"/>
        <w:ind w:firstLine="709"/>
      </w:pPr>
      <w:r>
        <w:rPr>
          <w:b/>
          <w:sz w:val="28"/>
          <w:szCs w:val="28"/>
        </w:rPr>
        <w:t>3.3. Сравнение моделей</w:t>
      </w:r>
    </w:p>
    <w:p w14:paraId="3299E34F" w14:textId="77777777" w:rsidR="00642744" w:rsidRPr="00642744" w:rsidRDefault="00642744" w:rsidP="00642744">
      <w:pPr>
        <w:pStyle w:val="2"/>
        <w:spacing w:line="360" w:lineRule="auto"/>
        <w:rPr>
          <w:rFonts w:ascii="Times New Roman" w:hAnsi="Times New Roman" w:cs="Times New Roman"/>
          <w:color w:val="auto"/>
          <w:lang w:val="ru-RU"/>
        </w:rPr>
      </w:pPr>
      <w:bookmarkStart w:id="6" w:name="удельный-объем-данных"/>
      <w:bookmarkStart w:id="7" w:name="сравнение-моделей-баз-данных"/>
      <w:r w:rsidRPr="00642744">
        <w:rPr>
          <w:rFonts w:ascii="Times New Roman" w:hAnsi="Times New Roman" w:cs="Times New Roman"/>
          <w:color w:val="auto"/>
          <w:lang w:val="ru-RU"/>
        </w:rPr>
        <w:t>Удельный объем данных</w:t>
      </w:r>
    </w:p>
    <w:p w14:paraId="54B20ED0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>В системе нереляционная модель демонстрирует более высокий удельный объем информации по сравнению с реляционной. Так как реляционная модель избегает дублирования, что увеличивает время обработки запросов. Однако нереляционная модель несколько эффективнее по использованию памяти за счет меньшей избыточности данных.</w:t>
      </w:r>
    </w:p>
    <w:p w14:paraId="4DEF157B" w14:textId="77777777" w:rsidR="00642744" w:rsidRPr="00642744" w:rsidRDefault="00642744" w:rsidP="00642744">
      <w:pPr>
        <w:pStyle w:val="3"/>
        <w:spacing w:line="360" w:lineRule="auto"/>
        <w:rPr>
          <w:rFonts w:ascii="Times New Roman" w:hAnsi="Times New Roman" w:cs="Times New Roman"/>
          <w:color w:val="auto"/>
          <w:sz w:val="28"/>
          <w:szCs w:val="28"/>
        </w:rPr>
      </w:pPr>
      <w:bookmarkStart w:id="8" w:name="сравнение-по-моделям"/>
      <w:r w:rsidRPr="00642744">
        <w:rPr>
          <w:rFonts w:ascii="Times New Roman" w:hAnsi="Times New Roman" w:cs="Times New Roman"/>
          <w:color w:val="auto"/>
          <w:sz w:val="28"/>
          <w:szCs w:val="28"/>
        </w:rPr>
        <w:lastRenderedPageBreak/>
        <w:t>Сравнение по моделям:</w:t>
      </w:r>
    </w:p>
    <w:p w14:paraId="6817FA4E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Пользователь</w:t>
      </w:r>
      <w:r w:rsidRPr="00642744">
        <w:rPr>
          <w:rFonts w:ascii="Times New Roman" w:hAnsi="Times New Roman" w:cs="Times New Roman"/>
          <w:sz w:val="28"/>
          <w:szCs w:val="28"/>
        </w:rPr>
        <w:t>: 2520 байт - Neo4j; 2040 байт - SQL</w:t>
      </w:r>
    </w:p>
    <w:p w14:paraId="7AEA6E61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Отзыв</w:t>
      </w:r>
      <w:r w:rsidRPr="00642744">
        <w:rPr>
          <w:rFonts w:ascii="Times New Roman" w:hAnsi="Times New Roman" w:cs="Times New Roman"/>
          <w:sz w:val="28"/>
          <w:szCs w:val="28"/>
        </w:rPr>
        <w:t>: 1012 байт - Neo4j; 1046 байт - SQL</w:t>
      </w:r>
    </w:p>
    <w:p w14:paraId="0E997C99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Озеро</w:t>
      </w:r>
      <w:r w:rsidRPr="00642744">
        <w:rPr>
          <w:rFonts w:ascii="Times New Roman" w:hAnsi="Times New Roman" w:cs="Times New Roman"/>
          <w:sz w:val="28"/>
          <w:szCs w:val="28"/>
        </w:rPr>
        <w:t>: 3516 байт - Neo4j; 2545 байт - SQL</w:t>
      </w:r>
    </w:p>
    <w:p w14:paraId="314DA8B7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Избыточность</w:t>
      </w:r>
      <w:r w:rsidRPr="00642744">
        <w:rPr>
          <w:rFonts w:ascii="Times New Roman" w:hAnsi="Times New Roman" w:cs="Times New Roman"/>
          <w:sz w:val="28"/>
          <w:szCs w:val="28"/>
        </w:rPr>
        <w:t>: 1.0067 - Neo4j; 1.0074 - SQL</w:t>
      </w:r>
    </w:p>
    <w:p w14:paraId="0B4E31A0" w14:textId="77777777" w:rsidR="00642744" w:rsidRPr="00642744" w:rsidRDefault="00642744" w:rsidP="00642744">
      <w:pPr>
        <w:pStyle w:val="2"/>
        <w:spacing w:line="360" w:lineRule="auto"/>
        <w:rPr>
          <w:rFonts w:ascii="Times New Roman" w:hAnsi="Times New Roman" w:cs="Times New Roman"/>
          <w:color w:val="auto"/>
        </w:rPr>
      </w:pPr>
      <w:bookmarkStart w:id="9" w:name="запросы-для-различных-сценариев"/>
      <w:bookmarkEnd w:id="6"/>
      <w:bookmarkEnd w:id="8"/>
      <w:r w:rsidRPr="00642744">
        <w:rPr>
          <w:rFonts w:ascii="Times New Roman" w:hAnsi="Times New Roman" w:cs="Times New Roman"/>
          <w:color w:val="auto"/>
        </w:rPr>
        <w:t>Запросы для различных сценариев</w:t>
      </w:r>
    </w:p>
    <w:p w14:paraId="51D282FE" w14:textId="77777777" w:rsidR="00642744" w:rsidRPr="00642744" w:rsidRDefault="00642744" w:rsidP="00642744">
      <w:pPr>
        <w:pStyle w:val="3"/>
        <w:spacing w:line="360" w:lineRule="auto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0" w:name="X86b3975e375c1aa7285832dcf1447ee42a66be2"/>
      <w:r w:rsidRPr="00642744">
        <w:rPr>
          <w:rFonts w:ascii="Times New Roman" w:hAnsi="Times New Roman" w:cs="Times New Roman"/>
          <w:color w:val="auto"/>
          <w:sz w:val="28"/>
          <w:szCs w:val="28"/>
          <w:lang w:val="ru-RU"/>
        </w:rPr>
        <w:t>Сравнение количества запросов для различных сценариев:</w:t>
      </w:r>
    </w:p>
    <w:p w14:paraId="13F82923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Регистрация</w:t>
      </w:r>
      <w:r w:rsidRPr="00642744">
        <w:rPr>
          <w:rFonts w:ascii="Times New Roman" w:hAnsi="Times New Roman" w:cs="Times New Roman"/>
          <w:sz w:val="28"/>
          <w:szCs w:val="28"/>
        </w:rPr>
        <w:t>: 2 запроса - Neo4j; 2 запроса - SQL</w:t>
      </w:r>
    </w:p>
    <w:p w14:paraId="324ED58B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Авторизация</w:t>
      </w:r>
      <w:r w:rsidRPr="00642744">
        <w:rPr>
          <w:rFonts w:ascii="Times New Roman" w:hAnsi="Times New Roman" w:cs="Times New Roman"/>
          <w:sz w:val="28"/>
          <w:szCs w:val="28"/>
        </w:rPr>
        <w:t>: 1 запрос - Neo4j; 1 запрос - SQL</w:t>
      </w:r>
    </w:p>
    <w:p w14:paraId="15630752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Добавление в список “Хочу посетить”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2 запроса - </w:t>
      </w:r>
      <w:r w:rsidRPr="00642744">
        <w:rPr>
          <w:rFonts w:ascii="Times New Roman" w:hAnsi="Times New Roman" w:cs="Times New Roman"/>
          <w:sz w:val="28"/>
          <w:szCs w:val="28"/>
        </w:rPr>
        <w:t>Neo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642744">
        <w:rPr>
          <w:rFonts w:ascii="Times New Roman" w:hAnsi="Times New Roman" w:cs="Times New Roman"/>
          <w:sz w:val="28"/>
          <w:szCs w:val="28"/>
        </w:rPr>
        <w:t>j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; 2 запроса - </w:t>
      </w:r>
      <w:r w:rsidRPr="00642744">
        <w:rPr>
          <w:rFonts w:ascii="Times New Roman" w:hAnsi="Times New Roman" w:cs="Times New Roman"/>
          <w:sz w:val="28"/>
          <w:szCs w:val="28"/>
        </w:rPr>
        <w:t>SQL</w:t>
      </w:r>
    </w:p>
    <w:p w14:paraId="131C95C1" w14:textId="77777777" w:rsidR="00642744" w:rsidRPr="00642744" w:rsidRDefault="00642744" w:rsidP="00642744">
      <w:pPr>
        <w:pStyle w:val="3"/>
        <w:spacing w:line="360" w:lineRule="auto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1" w:name="Xe47695dc97745ac6959583e781b3b46432f60ce"/>
      <w:bookmarkEnd w:id="10"/>
      <w:r w:rsidRPr="00642744">
        <w:rPr>
          <w:rFonts w:ascii="Times New Roman" w:hAnsi="Times New Roman" w:cs="Times New Roman"/>
          <w:color w:val="auto"/>
          <w:sz w:val="28"/>
          <w:szCs w:val="28"/>
          <w:lang w:val="ru-RU"/>
        </w:rPr>
        <w:t>Сравнение по количеству использованных коллекций:</w:t>
      </w:r>
    </w:p>
    <w:p w14:paraId="4AA9D319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Регистрация</w:t>
      </w:r>
      <w:r w:rsidRPr="00642744">
        <w:rPr>
          <w:rFonts w:ascii="Times New Roman" w:hAnsi="Times New Roman" w:cs="Times New Roman"/>
          <w:sz w:val="28"/>
          <w:szCs w:val="28"/>
        </w:rPr>
        <w:t>: 1 коллекция - Neo4j; 1 коллекция - SQL</w:t>
      </w:r>
    </w:p>
    <w:p w14:paraId="70143295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</w:rPr>
        <w:t>Авторизация</w:t>
      </w:r>
      <w:r w:rsidRPr="00642744">
        <w:rPr>
          <w:rFonts w:ascii="Times New Roman" w:hAnsi="Times New Roman" w:cs="Times New Roman"/>
          <w:sz w:val="28"/>
          <w:szCs w:val="28"/>
        </w:rPr>
        <w:t>: 1 коллекция - Neo4j; 1 коллекция - SQL</w:t>
      </w:r>
    </w:p>
    <w:p w14:paraId="51E5696D" w14:textId="77777777" w:rsidR="00642744" w:rsidRPr="00642744" w:rsidRDefault="00642744" w:rsidP="00642744">
      <w:pPr>
        <w:pStyle w:val="Compact"/>
        <w:numPr>
          <w:ilvl w:val="0"/>
          <w:numId w:val="24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b/>
          <w:bCs/>
          <w:sz w:val="28"/>
          <w:szCs w:val="28"/>
          <w:lang w:val="ru-RU"/>
        </w:rPr>
        <w:t>Добавление в список “Хочу посетить”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: 2 коллекции - </w:t>
      </w:r>
      <w:r w:rsidRPr="00642744">
        <w:rPr>
          <w:rFonts w:ascii="Times New Roman" w:hAnsi="Times New Roman" w:cs="Times New Roman"/>
          <w:sz w:val="28"/>
          <w:szCs w:val="28"/>
        </w:rPr>
        <w:t>Neo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642744">
        <w:rPr>
          <w:rFonts w:ascii="Times New Roman" w:hAnsi="Times New Roman" w:cs="Times New Roman"/>
          <w:sz w:val="28"/>
          <w:szCs w:val="28"/>
        </w:rPr>
        <w:t>j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; 1 коллекция - </w:t>
      </w:r>
      <w:r w:rsidRPr="00642744">
        <w:rPr>
          <w:rFonts w:ascii="Times New Roman" w:hAnsi="Times New Roman" w:cs="Times New Roman"/>
          <w:sz w:val="28"/>
          <w:szCs w:val="28"/>
        </w:rPr>
        <w:t>SQL</w:t>
      </w:r>
    </w:p>
    <w:p w14:paraId="690A58A1" w14:textId="77777777" w:rsidR="00642744" w:rsidRPr="00642744" w:rsidRDefault="00642744" w:rsidP="00642744">
      <w:pPr>
        <w:pStyle w:val="FirstParagraph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Обе модели имеют схожую структуру запросов по количеству. В нереляционной базе данных для операций, связанных с взаимодействием между сущностями, задействуется большее количество коллекций. Например, для добавления озера в список “Уже посетил”/“Хочу посетить” задействуются как минимум 2 коллекции (узлы </w:t>
      </w:r>
      <w:r w:rsidRPr="00642744">
        <w:rPr>
          <w:rFonts w:ascii="Times New Roman" w:hAnsi="Times New Roman" w:cs="Times New Roman"/>
          <w:sz w:val="28"/>
          <w:szCs w:val="28"/>
        </w:rPr>
        <w:t>User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642744">
        <w:rPr>
          <w:rFonts w:ascii="Times New Roman" w:hAnsi="Times New Roman" w:cs="Times New Roman"/>
          <w:sz w:val="28"/>
          <w:szCs w:val="28"/>
        </w:rPr>
        <w:t>Lake</w:t>
      </w:r>
      <w:r w:rsidRPr="00642744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bookmarkEnd w:id="7"/>
    <w:bookmarkEnd w:id="9"/>
    <w:bookmarkEnd w:id="11"/>
    <w:p w14:paraId="4AAD568F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76DE8230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51356E43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09D3DFE1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20405E8E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607840AE" w14:textId="77777777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</w:p>
    <w:p w14:paraId="19ACD68E" w14:textId="77777777" w:rsidR="00B74C86" w:rsidRDefault="00B74C86" w:rsidP="00B74C86">
      <w:pPr>
        <w:spacing w:line="360" w:lineRule="auto"/>
        <w:ind w:firstLine="720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4. РАЗРАБОТАННОЕ ПРИЛОЖЕНИЕ</w:t>
      </w:r>
    </w:p>
    <w:p w14:paraId="16AFCD72" w14:textId="77777777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mallCaps/>
          <w:sz w:val="28"/>
          <w:szCs w:val="28"/>
        </w:rPr>
        <w:t xml:space="preserve">4.1 </w:t>
      </w:r>
      <w:r>
        <w:rPr>
          <w:b/>
          <w:sz w:val="28"/>
          <w:szCs w:val="28"/>
        </w:rPr>
        <w:t>Краткое описание</w:t>
      </w:r>
    </w:p>
    <w:p w14:paraId="6A6374CF" w14:textId="77777777" w:rsidR="00896FEA" w:rsidRPr="00C76CF1" w:rsidRDefault="00896FEA" w:rsidP="00896FEA">
      <w:pPr>
        <w:spacing w:line="360" w:lineRule="auto"/>
        <w:ind w:firstLine="720"/>
        <w:jc w:val="both"/>
        <w:rPr>
          <w:sz w:val="28"/>
          <w:szCs w:val="28"/>
        </w:rPr>
      </w:pPr>
      <w:r w:rsidRPr="00896FEA">
        <w:rPr>
          <w:sz w:val="28"/>
          <w:szCs w:val="28"/>
        </w:rPr>
        <w:t>Наше приложение представляет собой каталог и агрегатор отзывов на озера РФ, разработанное на языке Java с использованием базы данных Neo4j.</w:t>
      </w:r>
    </w:p>
    <w:p w14:paraId="63E75D5C" w14:textId="67BA8FA0" w:rsidR="00896FEA" w:rsidRPr="00896FEA" w:rsidRDefault="00896FEA" w:rsidP="00896FEA">
      <w:pPr>
        <w:spacing w:line="360" w:lineRule="auto"/>
        <w:ind w:firstLine="720"/>
        <w:jc w:val="both"/>
        <w:rPr>
          <w:sz w:val="28"/>
          <w:szCs w:val="28"/>
        </w:rPr>
      </w:pPr>
      <w:r w:rsidRPr="00896FEA">
        <w:rPr>
          <w:sz w:val="28"/>
          <w:szCs w:val="28"/>
          <w:lang w:val="en-US"/>
        </w:rPr>
        <w:t>Back</w:t>
      </w:r>
      <w:r w:rsidRPr="00896FEA">
        <w:rPr>
          <w:sz w:val="28"/>
          <w:szCs w:val="28"/>
        </w:rPr>
        <w:t>-</w:t>
      </w:r>
      <w:r w:rsidRPr="00896FEA">
        <w:rPr>
          <w:sz w:val="28"/>
          <w:szCs w:val="28"/>
          <w:lang w:val="en-US"/>
        </w:rPr>
        <w:t>end</w:t>
      </w:r>
      <w:r w:rsidRPr="00896FEA">
        <w:rPr>
          <w:sz w:val="28"/>
          <w:szCs w:val="28"/>
        </w:rPr>
        <w:t xml:space="preserve">: Разработан на </w:t>
      </w:r>
      <w:r w:rsidRPr="00896FEA">
        <w:rPr>
          <w:sz w:val="28"/>
          <w:szCs w:val="28"/>
          <w:lang w:val="en-US"/>
        </w:rPr>
        <w:t>Spring</w:t>
      </w:r>
      <w:r w:rsidRPr="00896FEA">
        <w:rPr>
          <w:sz w:val="28"/>
          <w:szCs w:val="28"/>
        </w:rPr>
        <w:t xml:space="preserve"> </w:t>
      </w:r>
      <w:r w:rsidRPr="00896FEA">
        <w:rPr>
          <w:sz w:val="28"/>
          <w:szCs w:val="28"/>
          <w:lang w:val="en-US"/>
        </w:rPr>
        <w:t>Boot</w:t>
      </w:r>
      <w:r w:rsidRPr="00896FEA">
        <w:rPr>
          <w:sz w:val="28"/>
          <w:szCs w:val="28"/>
        </w:rPr>
        <w:t xml:space="preserve"> </w:t>
      </w:r>
      <w:r>
        <w:rPr>
          <w:sz w:val="28"/>
          <w:szCs w:val="28"/>
        </w:rPr>
        <w:t>и содержит следующие модули:</w:t>
      </w:r>
    </w:p>
    <w:p w14:paraId="5F698CED" w14:textId="151A4E13" w:rsidR="00896FEA" w:rsidRDefault="00896FEA" w:rsidP="00896FEA">
      <w:pPr>
        <w:spacing w:line="360" w:lineRule="auto"/>
        <w:ind w:firstLine="720"/>
        <w:jc w:val="both"/>
        <w:rPr>
          <w:sz w:val="28"/>
          <w:szCs w:val="28"/>
        </w:rPr>
      </w:pPr>
      <w:r w:rsidRPr="00896FEA">
        <w:rPr>
          <w:sz w:val="28"/>
          <w:szCs w:val="28"/>
        </w:rPr>
        <w:t xml:space="preserve">Контроллеры: </w:t>
      </w:r>
      <w:r>
        <w:rPr>
          <w:sz w:val="28"/>
          <w:szCs w:val="28"/>
        </w:rPr>
        <w:t>о</w:t>
      </w:r>
      <w:r w:rsidRPr="00896FEA">
        <w:rPr>
          <w:sz w:val="28"/>
          <w:szCs w:val="28"/>
        </w:rPr>
        <w:t>брабатывают HTTP-запросы от пользователей и передают их к сервисам.</w:t>
      </w:r>
    </w:p>
    <w:p w14:paraId="4F864803" w14:textId="5A40B3A9" w:rsidR="00896FEA" w:rsidRDefault="00896FEA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896FEA">
        <w:rPr>
          <w:sz w:val="28"/>
          <w:szCs w:val="28"/>
        </w:rPr>
        <w:t xml:space="preserve">Сервисы: </w:t>
      </w:r>
      <w:r>
        <w:rPr>
          <w:sz w:val="28"/>
          <w:szCs w:val="28"/>
        </w:rPr>
        <w:t>л</w:t>
      </w:r>
      <w:r w:rsidRPr="00896FEA">
        <w:rPr>
          <w:sz w:val="28"/>
          <w:szCs w:val="28"/>
        </w:rPr>
        <w:t>огический слой, где выполняется бизнес-логика.</w:t>
      </w:r>
      <w:r w:rsidRPr="00896FEA">
        <w:rPr>
          <w:sz w:val="28"/>
          <w:szCs w:val="28"/>
        </w:rPr>
        <w:br/>
        <w:t xml:space="preserve">Репозитории: </w:t>
      </w:r>
      <w:r>
        <w:rPr>
          <w:sz w:val="28"/>
          <w:szCs w:val="28"/>
        </w:rPr>
        <w:t>о</w:t>
      </w:r>
      <w:r w:rsidRPr="00896FEA">
        <w:rPr>
          <w:sz w:val="28"/>
          <w:szCs w:val="28"/>
        </w:rPr>
        <w:t>беспечивают доступ к данным, хранящимся в Neo4j.</w:t>
      </w:r>
      <w:r w:rsidRPr="00896FEA">
        <w:rPr>
          <w:sz w:val="28"/>
          <w:szCs w:val="28"/>
        </w:rPr>
        <w:br/>
      </w:r>
      <w:r w:rsidR="00034B86">
        <w:rPr>
          <w:sz w:val="28"/>
          <w:szCs w:val="28"/>
          <w:lang w:val="en-GB"/>
        </w:rPr>
        <w:t>Front</w:t>
      </w:r>
      <w:r w:rsidR="00034B86" w:rsidRPr="00034B86">
        <w:rPr>
          <w:sz w:val="28"/>
          <w:szCs w:val="28"/>
        </w:rPr>
        <w:t>-</w:t>
      </w:r>
      <w:r w:rsidR="00034B86">
        <w:rPr>
          <w:sz w:val="28"/>
          <w:szCs w:val="28"/>
          <w:lang w:val="en-GB"/>
        </w:rPr>
        <w:t>end</w:t>
      </w:r>
      <w:r w:rsidR="00034B86" w:rsidRPr="00034B86">
        <w:rPr>
          <w:sz w:val="28"/>
          <w:szCs w:val="28"/>
        </w:rPr>
        <w:t xml:space="preserve">: </w:t>
      </w:r>
      <w:r w:rsidR="00034B86">
        <w:rPr>
          <w:sz w:val="28"/>
          <w:szCs w:val="28"/>
        </w:rPr>
        <w:t xml:space="preserve">написан с использованием </w:t>
      </w:r>
      <w:r w:rsidR="00034B86">
        <w:rPr>
          <w:sz w:val="28"/>
          <w:szCs w:val="28"/>
          <w:lang w:val="en-US"/>
        </w:rPr>
        <w:t>HTML</w:t>
      </w:r>
      <w:r w:rsidR="00034B86" w:rsidRPr="00034B86">
        <w:rPr>
          <w:sz w:val="28"/>
          <w:szCs w:val="28"/>
        </w:rPr>
        <w:t xml:space="preserve">, </w:t>
      </w:r>
      <w:r w:rsidR="00034B86">
        <w:rPr>
          <w:sz w:val="28"/>
          <w:szCs w:val="28"/>
          <w:lang w:val="en-US"/>
        </w:rPr>
        <w:t>CSS</w:t>
      </w:r>
      <w:r w:rsidR="00034B86" w:rsidRPr="00034B86">
        <w:rPr>
          <w:sz w:val="28"/>
          <w:szCs w:val="28"/>
        </w:rPr>
        <w:t xml:space="preserve">, </w:t>
      </w:r>
      <w:r w:rsidR="00034B86">
        <w:rPr>
          <w:sz w:val="28"/>
          <w:szCs w:val="28"/>
          <w:lang w:val="en-US"/>
        </w:rPr>
        <w:t>JavaScript</w:t>
      </w:r>
      <w:r w:rsidR="00034B86">
        <w:rPr>
          <w:sz w:val="28"/>
          <w:szCs w:val="28"/>
        </w:rPr>
        <w:t>.</w:t>
      </w:r>
      <w:r w:rsidR="00C574B9">
        <w:rPr>
          <w:sz w:val="28"/>
          <w:szCs w:val="28"/>
        </w:rPr>
        <w:t xml:space="preserve"> </w:t>
      </w:r>
      <w:r w:rsidR="00C574B9" w:rsidRPr="00C574B9">
        <w:rPr>
          <w:sz w:val="28"/>
          <w:szCs w:val="28"/>
        </w:rPr>
        <w:t>Веб-слой использует Thymeleaf для рендеринга HTML-шаблонов, поддерживая пользовательский интерфейс.</w:t>
      </w:r>
    </w:p>
    <w:p w14:paraId="4F1EC3E0" w14:textId="7E13DEBB" w:rsidR="00C574B9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Приложение развертывается с использованием Docker Compose.</w:t>
      </w:r>
    </w:p>
    <w:p w14:paraId="64C26EC0" w14:textId="2838A700" w:rsidR="00C574B9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Контейнер приложения:</w:t>
      </w:r>
    </w:p>
    <w:p w14:paraId="680C2E95" w14:textId="4B171B22" w:rsidR="00C574B9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Содержит сборку Spring Boot-приложения.</w:t>
      </w:r>
      <w:r w:rsidRPr="00C574B9">
        <w:rPr>
          <w:sz w:val="28"/>
          <w:szCs w:val="28"/>
        </w:rPr>
        <w:br/>
        <w:t>Включает механизм логирования и подключение к базе данных Neo4j.</w:t>
      </w:r>
      <w:r w:rsidRPr="00C574B9">
        <w:rPr>
          <w:sz w:val="28"/>
          <w:szCs w:val="28"/>
        </w:rPr>
        <w:br/>
        <w:t>Собирается из Dockerfile с использованием Maven для сборки JAR-файла.</w:t>
      </w:r>
    </w:p>
    <w:p w14:paraId="7BC792D6" w14:textId="00D714A3" w:rsidR="00C574B9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Контейнер базы данных:</w:t>
      </w:r>
    </w:p>
    <w:p w14:paraId="74D4E87F" w14:textId="77777777" w:rsidR="00C574B9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Работает на основе официального образа neo4j.</w:t>
      </w:r>
    </w:p>
    <w:p w14:paraId="56B9667C" w14:textId="26E8337E" w:rsidR="00C574B9" w:rsidRPr="00034B86" w:rsidRDefault="00C574B9" w:rsidP="00896FEA">
      <w:pPr>
        <w:spacing w:line="360" w:lineRule="auto"/>
        <w:ind w:left="708" w:firstLine="12"/>
        <w:jc w:val="both"/>
        <w:rPr>
          <w:sz w:val="28"/>
          <w:szCs w:val="28"/>
        </w:rPr>
      </w:pPr>
      <w:r w:rsidRPr="00C574B9">
        <w:rPr>
          <w:sz w:val="28"/>
          <w:szCs w:val="28"/>
        </w:rPr>
        <w:t>Контейнеры соединены через общую Docker-сеть (app-network), обеспечивая безопасность и изоляцию. База данных доступна только приложению через внутренний адрес db.</w:t>
      </w:r>
    </w:p>
    <w:p w14:paraId="0E278913" w14:textId="70BE4C69" w:rsidR="00B74C86" w:rsidRDefault="00B74C86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4.2 Использованные технологии</w:t>
      </w:r>
    </w:p>
    <w:p w14:paraId="1DC26922" w14:textId="61833137" w:rsidR="00B74C86" w:rsidRPr="00C76CF1" w:rsidRDefault="00B74C86" w:rsidP="00B74C86">
      <w:pPr>
        <w:spacing w:line="360" w:lineRule="auto"/>
        <w:ind w:firstLine="720"/>
        <w:jc w:val="both"/>
        <w:rPr>
          <w:sz w:val="28"/>
          <w:szCs w:val="28"/>
          <w:lang w:val="en-GB"/>
        </w:rPr>
      </w:pPr>
      <w:r>
        <w:rPr>
          <w:sz w:val="28"/>
          <w:szCs w:val="28"/>
        </w:rPr>
        <w:t>БД</w:t>
      </w:r>
      <w:r w:rsidRPr="00C76CF1">
        <w:rPr>
          <w:sz w:val="28"/>
          <w:szCs w:val="28"/>
          <w:lang w:val="en-GB"/>
        </w:rPr>
        <w:t xml:space="preserve">: </w:t>
      </w:r>
      <w:r w:rsidR="00DF43FC">
        <w:rPr>
          <w:sz w:val="28"/>
          <w:szCs w:val="28"/>
          <w:lang w:val="en-GB"/>
        </w:rPr>
        <w:t>Neo</w:t>
      </w:r>
      <w:r w:rsidR="00DF43FC" w:rsidRPr="00C76CF1">
        <w:rPr>
          <w:sz w:val="28"/>
          <w:szCs w:val="28"/>
          <w:lang w:val="en-GB"/>
        </w:rPr>
        <w:t>4</w:t>
      </w:r>
      <w:r w:rsidR="00DF43FC">
        <w:rPr>
          <w:sz w:val="28"/>
          <w:szCs w:val="28"/>
          <w:lang w:val="en-GB"/>
        </w:rPr>
        <w:t>j</w:t>
      </w:r>
      <w:r w:rsidRPr="00C76CF1">
        <w:rPr>
          <w:sz w:val="28"/>
          <w:szCs w:val="28"/>
          <w:lang w:val="en-GB"/>
        </w:rPr>
        <w:t>.</w:t>
      </w:r>
    </w:p>
    <w:p w14:paraId="4647FEEA" w14:textId="30D7B6B5" w:rsidR="00B74C86" w:rsidRPr="00C76CF1" w:rsidRDefault="00B74C86" w:rsidP="00B74C86">
      <w:pPr>
        <w:spacing w:line="360" w:lineRule="auto"/>
        <w:ind w:firstLine="720"/>
        <w:jc w:val="both"/>
        <w:rPr>
          <w:sz w:val="28"/>
          <w:szCs w:val="28"/>
          <w:lang w:val="en-GB"/>
        </w:rPr>
      </w:pPr>
      <w:r w:rsidRPr="00DF43FC">
        <w:rPr>
          <w:sz w:val="28"/>
          <w:szCs w:val="28"/>
          <w:lang w:val="en-GB"/>
        </w:rPr>
        <w:t>Back</w:t>
      </w:r>
      <w:r w:rsidRPr="00C76CF1">
        <w:rPr>
          <w:sz w:val="28"/>
          <w:szCs w:val="28"/>
          <w:lang w:val="en-GB"/>
        </w:rPr>
        <w:t>-</w:t>
      </w:r>
      <w:r w:rsidRPr="00DF43FC">
        <w:rPr>
          <w:sz w:val="28"/>
          <w:szCs w:val="28"/>
          <w:lang w:val="en-GB"/>
        </w:rPr>
        <w:t>end</w:t>
      </w:r>
      <w:r w:rsidRPr="00C76CF1">
        <w:rPr>
          <w:sz w:val="28"/>
          <w:szCs w:val="28"/>
          <w:lang w:val="en-GB"/>
        </w:rPr>
        <w:t xml:space="preserve">: </w:t>
      </w:r>
      <w:r w:rsidR="00DF43FC">
        <w:rPr>
          <w:sz w:val="28"/>
          <w:szCs w:val="28"/>
          <w:lang w:val="en-GB"/>
        </w:rPr>
        <w:t>Spring</w:t>
      </w:r>
      <w:r w:rsidR="00DF43FC" w:rsidRPr="00C76CF1">
        <w:rPr>
          <w:sz w:val="28"/>
          <w:szCs w:val="28"/>
          <w:lang w:val="en-GB"/>
        </w:rPr>
        <w:t xml:space="preserve">, </w:t>
      </w:r>
      <w:r w:rsidR="00DF43FC">
        <w:rPr>
          <w:sz w:val="28"/>
          <w:szCs w:val="28"/>
          <w:lang w:val="en-GB"/>
        </w:rPr>
        <w:t>JavaScript</w:t>
      </w:r>
      <w:r w:rsidRPr="00C76CF1">
        <w:rPr>
          <w:sz w:val="28"/>
          <w:szCs w:val="28"/>
          <w:lang w:val="en-GB"/>
        </w:rPr>
        <w:t>.</w:t>
      </w:r>
    </w:p>
    <w:p w14:paraId="530B2E60" w14:textId="1436B74F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  <w:lang w:val="en-US"/>
        </w:rPr>
      </w:pPr>
      <w:r w:rsidRPr="009E5068">
        <w:rPr>
          <w:sz w:val="28"/>
          <w:szCs w:val="28"/>
          <w:lang w:val="en-US"/>
        </w:rPr>
        <w:t xml:space="preserve">Front-end: </w:t>
      </w:r>
      <w:r w:rsidR="00DF43FC">
        <w:rPr>
          <w:sz w:val="28"/>
          <w:szCs w:val="28"/>
          <w:lang w:val="en-US"/>
        </w:rPr>
        <w:t>HTML, CSS, JavaScript</w:t>
      </w:r>
      <w:r w:rsidRPr="009E5068">
        <w:rPr>
          <w:sz w:val="28"/>
          <w:szCs w:val="28"/>
          <w:lang w:val="en-US"/>
        </w:rPr>
        <w:t>.</w:t>
      </w:r>
    </w:p>
    <w:p w14:paraId="08832820" w14:textId="2AA6F951" w:rsidR="00896FEA" w:rsidRPr="009E5068" w:rsidRDefault="00896FEA" w:rsidP="00B74C86">
      <w:pPr>
        <w:spacing w:line="360" w:lineRule="auto"/>
        <w:ind w:firstLine="720"/>
        <w:jc w:val="both"/>
        <w:rPr>
          <w:sz w:val="28"/>
          <w:szCs w:val="28"/>
          <w:lang w:val="en-US"/>
        </w:rPr>
      </w:pPr>
      <w:r w:rsidRPr="00896FEA">
        <w:rPr>
          <w:sz w:val="28"/>
          <w:szCs w:val="28"/>
        </w:rPr>
        <w:t>Контейнеризация</w:t>
      </w:r>
      <w:r w:rsidRPr="00C76CF1">
        <w:rPr>
          <w:sz w:val="28"/>
          <w:szCs w:val="28"/>
          <w:lang w:val="en-US"/>
        </w:rPr>
        <w:t>: Docker, Docker Compose.</w:t>
      </w:r>
    </w:p>
    <w:p w14:paraId="3EE6650A" w14:textId="77777777" w:rsidR="00B74C86" w:rsidRPr="00C76CF1" w:rsidRDefault="00B74C86" w:rsidP="00B74C86">
      <w:pPr>
        <w:spacing w:line="360" w:lineRule="auto"/>
        <w:ind w:firstLine="720"/>
        <w:jc w:val="both"/>
        <w:rPr>
          <w:b/>
          <w:sz w:val="28"/>
          <w:szCs w:val="28"/>
          <w:lang w:val="en-US"/>
        </w:rPr>
      </w:pPr>
      <w:r w:rsidRPr="00C76CF1">
        <w:rPr>
          <w:b/>
          <w:sz w:val="28"/>
          <w:szCs w:val="28"/>
          <w:lang w:val="en-US"/>
        </w:rPr>
        <w:t xml:space="preserve">4.3 </w:t>
      </w:r>
      <w:r>
        <w:rPr>
          <w:b/>
          <w:sz w:val="28"/>
          <w:szCs w:val="28"/>
        </w:rPr>
        <w:t>Схема</w:t>
      </w:r>
      <w:r w:rsidRPr="00C76CF1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</w:rPr>
        <w:t>экранов</w:t>
      </w:r>
      <w:r w:rsidRPr="00C76CF1">
        <w:rPr>
          <w:b/>
          <w:sz w:val="28"/>
          <w:szCs w:val="28"/>
          <w:lang w:val="en-US"/>
        </w:rPr>
        <w:t xml:space="preserve"> </w:t>
      </w:r>
      <w:r>
        <w:rPr>
          <w:b/>
          <w:sz w:val="28"/>
          <w:szCs w:val="28"/>
        </w:rPr>
        <w:t>приложения</w:t>
      </w:r>
    </w:p>
    <w:p w14:paraId="27BEFD36" w14:textId="4506F1B5" w:rsidR="00B74C86" w:rsidRDefault="00DF43FC" w:rsidP="00B74C86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174C9C9E" wp14:editId="0103E93F">
            <wp:extent cx="6105525" cy="5464810"/>
            <wp:effectExtent l="0" t="0" r="9525" b="2540"/>
            <wp:docPr id="1166043514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546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4CC85" w14:textId="77777777" w:rsidR="00B74C86" w:rsidRDefault="00B74C86" w:rsidP="00B74C86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7. Схема экранов приложения</w:t>
      </w:r>
    </w:p>
    <w:p w14:paraId="1D46E761" w14:textId="224E4830" w:rsidR="001E4DF6" w:rsidRDefault="001E4DF6">
      <w:pPr>
        <w:spacing w:after="160" w:line="259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br w:type="page"/>
      </w:r>
    </w:p>
    <w:p w14:paraId="442748AF" w14:textId="77777777" w:rsidR="00B74C86" w:rsidRDefault="00B74C86" w:rsidP="00B74C86">
      <w:pPr>
        <w:spacing w:line="360" w:lineRule="auto"/>
        <w:ind w:firstLine="720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5. ВЫВОДЫ</w:t>
      </w:r>
    </w:p>
    <w:p w14:paraId="321C3040" w14:textId="77777777" w:rsidR="00B74C86" w:rsidRDefault="00B74C86" w:rsidP="00B74C86">
      <w:pPr>
        <w:spacing w:line="360" w:lineRule="auto"/>
        <w:ind w:firstLine="720"/>
        <w:jc w:val="both"/>
        <w:rPr>
          <w:b/>
          <w:smallCaps/>
          <w:color w:val="333333"/>
          <w:sz w:val="23"/>
          <w:szCs w:val="23"/>
        </w:rPr>
      </w:pPr>
      <w:r>
        <w:rPr>
          <w:b/>
          <w:smallCaps/>
          <w:sz w:val="30"/>
          <w:szCs w:val="30"/>
        </w:rPr>
        <w:t xml:space="preserve">5.1 </w:t>
      </w:r>
      <w:r>
        <w:rPr>
          <w:b/>
          <w:sz w:val="28"/>
          <w:szCs w:val="28"/>
        </w:rPr>
        <w:t>Достигнутые результаты</w:t>
      </w:r>
    </w:p>
    <w:p w14:paraId="7E73D672" w14:textId="7854D88D" w:rsidR="00B74C86" w:rsidRDefault="00B74C86" w:rsidP="00B74C8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В ходе работы было разработано приложение "</w:t>
      </w:r>
      <w:r w:rsidR="001E4DF6">
        <w:rPr>
          <w:sz w:val="28"/>
          <w:szCs w:val="28"/>
          <w:lang w:val="en-US"/>
        </w:rPr>
        <w:t>LakeView</w:t>
      </w:r>
      <w:r>
        <w:rPr>
          <w:sz w:val="28"/>
          <w:szCs w:val="28"/>
        </w:rPr>
        <w:t xml:space="preserve">", представляющее собой каталог </w:t>
      </w:r>
      <w:r w:rsidR="001E4DF6">
        <w:rPr>
          <w:sz w:val="28"/>
          <w:szCs w:val="28"/>
        </w:rPr>
        <w:t>озер</w:t>
      </w:r>
      <w:r>
        <w:rPr>
          <w:sz w:val="28"/>
          <w:szCs w:val="28"/>
        </w:rPr>
        <w:t>, которое позволяет пользователям добавлять</w:t>
      </w:r>
      <w:r w:rsidR="001E4DF6">
        <w:rPr>
          <w:sz w:val="28"/>
          <w:szCs w:val="28"/>
        </w:rPr>
        <w:t xml:space="preserve"> и фильтровать озера, добавлять отзывы к ним</w:t>
      </w:r>
      <w:r>
        <w:rPr>
          <w:sz w:val="28"/>
          <w:szCs w:val="28"/>
        </w:rPr>
        <w:t xml:space="preserve">. Приложение ориентировано на предоставление пользователям эффективного инструмента для управления и изучения </w:t>
      </w:r>
      <w:r w:rsidR="001E4DF6">
        <w:rPr>
          <w:sz w:val="28"/>
          <w:szCs w:val="28"/>
        </w:rPr>
        <w:t>озер</w:t>
      </w:r>
      <w:r>
        <w:rPr>
          <w:sz w:val="28"/>
          <w:szCs w:val="28"/>
        </w:rPr>
        <w:t xml:space="preserve">. </w:t>
      </w:r>
    </w:p>
    <w:p w14:paraId="3CF6D364" w14:textId="6A048AA9" w:rsidR="00B74C86" w:rsidRDefault="00B74C86" w:rsidP="00B74C8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>Также реализована функция просмотра кастомизированной статистики. Для удобства работы с данными доступны функции импорта и экспорта, что позволяет переносить информацию, а также создавать бэкапы для безопасного хранения и восстановления данных.</w:t>
      </w:r>
    </w:p>
    <w:p w14:paraId="64188675" w14:textId="77777777" w:rsidR="00B74C86" w:rsidRDefault="00B74C86" w:rsidP="00B74C8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sz w:val="28"/>
          <w:szCs w:val="28"/>
        </w:rPr>
      </w:pPr>
    </w:p>
    <w:p w14:paraId="1BEB1C42" w14:textId="77777777" w:rsidR="00B74C86" w:rsidRDefault="00B74C86" w:rsidP="00B74C8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5.2 Недостатки и пути для улучшения</w:t>
      </w:r>
    </w:p>
    <w:p w14:paraId="023AA970" w14:textId="4F94F9E0" w:rsidR="00A0682C" w:rsidRDefault="00A0682C" w:rsidP="00B74C86">
      <w:pPr>
        <w:spacing w:line="360" w:lineRule="auto"/>
        <w:ind w:firstLine="720"/>
        <w:jc w:val="both"/>
        <w:rPr>
          <w:sz w:val="28"/>
          <w:szCs w:val="28"/>
        </w:rPr>
      </w:pPr>
      <w:r w:rsidRPr="00A0682C">
        <w:rPr>
          <w:sz w:val="28"/>
          <w:szCs w:val="28"/>
        </w:rPr>
        <w:t>В текущей версии приложения отсутствует механизм разграничения прав доступа, что создает уязвимость для несанкционированных изменений данных и затрудняет контроль действий пользователей. Для решения этой проблемы можно внедрить систему авторизации с поддержкой ролей, которая позволит ограничивать доступ к функциям приложения в соответствии с уровнями прав пользователей (например, администратор</w:t>
      </w:r>
      <w:r>
        <w:rPr>
          <w:sz w:val="28"/>
          <w:szCs w:val="28"/>
        </w:rPr>
        <w:t xml:space="preserve"> и обычный пользователь</w:t>
      </w:r>
      <w:r w:rsidRPr="00A0682C">
        <w:rPr>
          <w:sz w:val="28"/>
          <w:szCs w:val="28"/>
        </w:rPr>
        <w:t>). Это повысит уровень контроля и обеспечит защиту данных.</w:t>
      </w:r>
    </w:p>
    <w:p w14:paraId="5ED49A17" w14:textId="77777777" w:rsidR="00A0682C" w:rsidRPr="00A0682C" w:rsidRDefault="00A0682C" w:rsidP="00A0682C">
      <w:pPr>
        <w:spacing w:line="360" w:lineRule="auto"/>
        <w:ind w:firstLine="708"/>
        <w:jc w:val="both"/>
        <w:rPr>
          <w:sz w:val="28"/>
          <w:szCs w:val="28"/>
        </w:rPr>
      </w:pPr>
      <w:r w:rsidRPr="00A0682C">
        <w:rPr>
          <w:sz w:val="28"/>
          <w:szCs w:val="28"/>
        </w:rPr>
        <w:t>В настоящее время приложение доступно исключительно в веб-формате, что затрудняет его использование на мобильных устройствах. Для расширения возможностей пользователей необходимо разработать мобильную версию приложения, совместимую с платформами iOS и Android. Это обеспечит доступ к функционалу приложения в любое время и в любом месте.</w:t>
      </w:r>
    </w:p>
    <w:p w14:paraId="1D285247" w14:textId="467F8707" w:rsidR="00A0682C" w:rsidRPr="00A0682C" w:rsidRDefault="00A0682C" w:rsidP="00A0682C">
      <w:pPr>
        <w:spacing w:line="360" w:lineRule="auto"/>
        <w:ind w:firstLine="708"/>
        <w:jc w:val="both"/>
        <w:rPr>
          <w:sz w:val="28"/>
          <w:szCs w:val="28"/>
        </w:rPr>
      </w:pPr>
      <w:r w:rsidRPr="00A0682C">
        <w:rPr>
          <w:sz w:val="28"/>
          <w:szCs w:val="28"/>
        </w:rPr>
        <w:t>Кроме того, важно улучшить адаптивность существующего веб-приложения, чтобы оно корректно отображалось на устройствах с различными размерами экранов, включая смартфоны, планшеты и компьютеры. Это сделает использование приложения более</w:t>
      </w:r>
      <w:r>
        <w:rPr>
          <w:sz w:val="28"/>
          <w:szCs w:val="28"/>
        </w:rPr>
        <w:t xml:space="preserve"> </w:t>
      </w:r>
      <w:r w:rsidRPr="00A0682C">
        <w:rPr>
          <w:sz w:val="28"/>
          <w:szCs w:val="28"/>
        </w:rPr>
        <w:t>комфортным.</w:t>
      </w:r>
    </w:p>
    <w:p w14:paraId="1240073A" w14:textId="77777777" w:rsidR="00A0682C" w:rsidRDefault="00A0682C" w:rsidP="00B74C86">
      <w:pPr>
        <w:spacing w:line="360" w:lineRule="auto"/>
        <w:ind w:firstLine="720"/>
        <w:jc w:val="both"/>
        <w:rPr>
          <w:b/>
          <w:sz w:val="28"/>
          <w:szCs w:val="28"/>
        </w:rPr>
      </w:pPr>
    </w:p>
    <w:p w14:paraId="414E4499" w14:textId="6F14F676" w:rsidR="00B74C86" w:rsidRDefault="00B74C86" w:rsidP="00B74C86">
      <w:pPr>
        <w:spacing w:line="360" w:lineRule="auto"/>
        <w:ind w:firstLine="720"/>
        <w:jc w:val="both"/>
        <w:rPr>
          <w:b/>
          <w:color w:val="333333"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5.3 </w:t>
      </w:r>
      <w:r>
        <w:rPr>
          <w:b/>
          <w:color w:val="333333"/>
          <w:sz w:val="28"/>
          <w:szCs w:val="28"/>
        </w:rPr>
        <w:t>Будущее развитие решения</w:t>
      </w:r>
    </w:p>
    <w:p w14:paraId="72AA7965" w14:textId="332AAC01" w:rsidR="00B74C86" w:rsidRDefault="00B74C86" w:rsidP="00B74C86">
      <w:pPr>
        <w:spacing w:line="36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будущем планируется внедрение разграничением прав доступа для повышения безопасности данных. Также будет </w:t>
      </w:r>
      <w:r w:rsidR="008F7996">
        <w:rPr>
          <w:sz w:val="28"/>
          <w:szCs w:val="28"/>
        </w:rPr>
        <w:t>с</w:t>
      </w:r>
      <w:r>
        <w:rPr>
          <w:sz w:val="28"/>
          <w:szCs w:val="28"/>
        </w:rPr>
        <w:t>оздан</w:t>
      </w:r>
      <w:r w:rsidR="008F7996">
        <w:rPr>
          <w:sz w:val="28"/>
          <w:szCs w:val="28"/>
        </w:rPr>
        <w:t>а</w:t>
      </w:r>
      <w:r>
        <w:rPr>
          <w:sz w:val="28"/>
          <w:szCs w:val="28"/>
        </w:rPr>
        <w:t xml:space="preserve"> мобильн</w:t>
      </w:r>
      <w:r w:rsidR="008F7996">
        <w:rPr>
          <w:sz w:val="28"/>
          <w:szCs w:val="28"/>
        </w:rPr>
        <w:t>ая</w:t>
      </w:r>
      <w:r>
        <w:rPr>
          <w:sz w:val="28"/>
          <w:szCs w:val="28"/>
        </w:rPr>
        <w:t xml:space="preserve"> верси</w:t>
      </w:r>
      <w:r w:rsidR="008F7996">
        <w:rPr>
          <w:sz w:val="28"/>
          <w:szCs w:val="28"/>
        </w:rPr>
        <w:t>я</w:t>
      </w:r>
      <w:r>
        <w:rPr>
          <w:sz w:val="28"/>
          <w:szCs w:val="28"/>
        </w:rPr>
        <w:t xml:space="preserve"> для iOS и Android, </w:t>
      </w:r>
      <w:r w:rsidR="008F7996">
        <w:rPr>
          <w:sz w:val="28"/>
          <w:szCs w:val="28"/>
        </w:rPr>
        <w:t>и будет улучшена</w:t>
      </w:r>
      <w:r>
        <w:rPr>
          <w:sz w:val="28"/>
          <w:szCs w:val="28"/>
        </w:rPr>
        <w:t xml:space="preserve"> адаптивност</w:t>
      </w:r>
      <w:r w:rsidR="008F7996">
        <w:rPr>
          <w:sz w:val="28"/>
          <w:szCs w:val="28"/>
        </w:rPr>
        <w:t>ь</w:t>
      </w:r>
      <w:r>
        <w:rPr>
          <w:sz w:val="28"/>
          <w:szCs w:val="28"/>
        </w:rPr>
        <w:t xml:space="preserve"> веб-приложения</w:t>
      </w:r>
      <w:r w:rsidR="008F7996">
        <w:rPr>
          <w:sz w:val="28"/>
          <w:szCs w:val="28"/>
        </w:rPr>
        <w:t>, что</w:t>
      </w:r>
      <w:r>
        <w:rPr>
          <w:sz w:val="28"/>
          <w:szCs w:val="28"/>
        </w:rPr>
        <w:t xml:space="preserve"> сдела</w:t>
      </w:r>
      <w:r w:rsidR="008F7996">
        <w:rPr>
          <w:sz w:val="28"/>
          <w:szCs w:val="28"/>
        </w:rPr>
        <w:t>е</w:t>
      </w:r>
      <w:r>
        <w:rPr>
          <w:sz w:val="28"/>
          <w:szCs w:val="28"/>
        </w:rPr>
        <w:t>т его доступным и удобным для пользователей на разных устройствах.</w:t>
      </w:r>
    </w:p>
    <w:p w14:paraId="5E254A3E" w14:textId="77777777" w:rsidR="008F7996" w:rsidRDefault="008F7996">
      <w:pPr>
        <w:spacing w:after="160" w:line="259" w:lineRule="auto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br w:type="page"/>
      </w:r>
    </w:p>
    <w:p w14:paraId="432666DF" w14:textId="07157B3B" w:rsidR="00B74C86" w:rsidRDefault="00B74C86" w:rsidP="00B74C86">
      <w:pPr>
        <w:spacing w:line="360" w:lineRule="auto"/>
        <w:ind w:firstLine="720"/>
        <w:jc w:val="center"/>
        <w:rPr>
          <w:color w:val="FF0000"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6. ПРИЛОЖЕНИЯ</w:t>
      </w:r>
    </w:p>
    <w:p w14:paraId="3345406B" w14:textId="77777777" w:rsidR="00B74C86" w:rsidRDefault="00B74C86" w:rsidP="00B74C86">
      <w:pPr>
        <w:spacing w:line="360" w:lineRule="auto"/>
        <w:ind w:firstLine="708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6.1 Документация по сборке и развертыванию приложения.</w:t>
      </w:r>
    </w:p>
    <w:p w14:paraId="02C526AF" w14:textId="77777777" w:rsidR="00B74C86" w:rsidRDefault="00B74C86" w:rsidP="00B74C86">
      <w:pPr>
        <w:numPr>
          <w:ilvl w:val="0"/>
          <w:numId w:val="11"/>
        </w:numPr>
        <w:spacing w:line="360" w:lineRule="auto"/>
        <w:ind w:left="0" w:firstLine="708"/>
        <w:jc w:val="both"/>
        <w:rPr>
          <w:sz w:val="28"/>
          <w:szCs w:val="28"/>
        </w:rPr>
      </w:pPr>
      <w:r>
        <w:rPr>
          <w:sz w:val="28"/>
          <w:szCs w:val="28"/>
        </w:rPr>
        <w:t>Склонировать репозиторий с проектом (ссылка указана в списке литературы) и перейти в директорию проекта.</w:t>
      </w:r>
    </w:p>
    <w:p w14:paraId="6069CAEF" w14:textId="77777777" w:rsidR="00B74C86" w:rsidRDefault="00B74C86" w:rsidP="00B74C86">
      <w:pPr>
        <w:numPr>
          <w:ilvl w:val="0"/>
          <w:numId w:val="11"/>
        </w:numPr>
        <w:spacing w:line="360" w:lineRule="auto"/>
        <w:ind w:left="0"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обрать контейнеры приложения командой: </w:t>
      </w:r>
      <w:r>
        <w:rPr>
          <w:i/>
          <w:sz w:val="28"/>
          <w:szCs w:val="28"/>
        </w:rPr>
        <w:t>docker-compose build --no-cache</w:t>
      </w:r>
      <w:r>
        <w:rPr>
          <w:sz w:val="28"/>
          <w:szCs w:val="28"/>
        </w:rPr>
        <w:t>.</w:t>
      </w:r>
    </w:p>
    <w:p w14:paraId="559B17FB" w14:textId="77777777" w:rsidR="00B74C86" w:rsidRDefault="00B74C86" w:rsidP="00B74C86">
      <w:pPr>
        <w:numPr>
          <w:ilvl w:val="0"/>
          <w:numId w:val="11"/>
        </w:numPr>
        <w:spacing w:line="360" w:lineRule="auto"/>
        <w:ind w:left="0"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Запустить контейнеры командой: </w:t>
      </w:r>
      <w:r>
        <w:rPr>
          <w:i/>
          <w:sz w:val="28"/>
          <w:szCs w:val="28"/>
        </w:rPr>
        <w:t>docker-compose up</w:t>
      </w:r>
      <w:r>
        <w:rPr>
          <w:sz w:val="28"/>
          <w:szCs w:val="28"/>
        </w:rPr>
        <w:t>.</w:t>
      </w:r>
    </w:p>
    <w:p w14:paraId="39F3CAE8" w14:textId="55A315B1" w:rsidR="00B74C86" w:rsidRDefault="00B74C86" w:rsidP="00B74C86">
      <w:pPr>
        <w:numPr>
          <w:ilvl w:val="0"/>
          <w:numId w:val="11"/>
        </w:numPr>
        <w:spacing w:line="360" w:lineRule="auto"/>
        <w:ind w:left="0" w:firstLine="708"/>
        <w:jc w:val="both"/>
        <w:rPr>
          <w:sz w:val="28"/>
          <w:szCs w:val="28"/>
        </w:rPr>
      </w:pPr>
      <w:r>
        <w:rPr>
          <w:sz w:val="28"/>
          <w:szCs w:val="28"/>
        </w:rPr>
        <w:t>Открыть приложение в браузере по адресу 127.0.0.1:</w:t>
      </w:r>
      <w:r w:rsidR="00FD5E72" w:rsidRPr="00FD5E72">
        <w:rPr>
          <w:sz w:val="28"/>
          <w:szCs w:val="28"/>
        </w:rPr>
        <w:t>8</w:t>
      </w:r>
      <w:r>
        <w:rPr>
          <w:sz w:val="28"/>
          <w:szCs w:val="28"/>
        </w:rPr>
        <w:t>0</w:t>
      </w:r>
      <w:r w:rsidR="00FD5E72" w:rsidRPr="00FD5E72">
        <w:rPr>
          <w:sz w:val="28"/>
          <w:szCs w:val="28"/>
        </w:rPr>
        <w:t>8</w:t>
      </w:r>
      <w:r>
        <w:rPr>
          <w:sz w:val="28"/>
          <w:szCs w:val="28"/>
        </w:rPr>
        <w:t>0.</w:t>
      </w:r>
    </w:p>
    <w:p w14:paraId="58BBEE23" w14:textId="77777777" w:rsidR="00B74C86" w:rsidRDefault="00B74C86" w:rsidP="00B74C86">
      <w:pPr>
        <w:spacing w:line="360" w:lineRule="auto"/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6.2 Инструкция для пользователя.</w:t>
      </w:r>
    </w:p>
    <w:p w14:paraId="3CAB95F9" w14:textId="77777777" w:rsidR="00B74C86" w:rsidRDefault="00B74C86" w:rsidP="00B74C86">
      <w:pPr>
        <w:numPr>
          <w:ilvl w:val="0"/>
          <w:numId w:val="13"/>
        </w:numPr>
        <w:spacing w:line="360" w:lineRule="auto"/>
        <w:ind w:left="0" w:firstLine="708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Массовый импорт-экспорт данных.</w:t>
      </w:r>
    </w:p>
    <w:p w14:paraId="1DA54275" w14:textId="01A6E93D" w:rsidR="00B74C86" w:rsidRDefault="00B74C86" w:rsidP="00B74C86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При массовом импорте-экспорте использу</w:t>
      </w:r>
      <w:r w:rsidR="006E4739">
        <w:rPr>
          <w:sz w:val="28"/>
          <w:szCs w:val="28"/>
        </w:rPr>
        <w:t>ю</w:t>
      </w:r>
      <w:r>
        <w:rPr>
          <w:sz w:val="28"/>
          <w:szCs w:val="28"/>
        </w:rPr>
        <w:t>тся файл</w:t>
      </w:r>
      <w:r w:rsidR="006E4739">
        <w:rPr>
          <w:sz w:val="28"/>
          <w:szCs w:val="28"/>
        </w:rPr>
        <w:t>ы</w:t>
      </w:r>
      <w:r>
        <w:rPr>
          <w:sz w:val="28"/>
          <w:szCs w:val="28"/>
        </w:rPr>
        <w:t xml:space="preserve"> формата .</w:t>
      </w:r>
      <w:r w:rsidR="00FD5E72">
        <w:rPr>
          <w:sz w:val="28"/>
          <w:szCs w:val="28"/>
          <w:lang w:val="en-GB"/>
        </w:rPr>
        <w:t>j</w:t>
      </w:r>
      <w:r>
        <w:rPr>
          <w:sz w:val="28"/>
          <w:szCs w:val="28"/>
        </w:rPr>
        <w:t>son. При массовом экспорте файл</w:t>
      </w:r>
      <w:r w:rsidR="006E4739">
        <w:rPr>
          <w:sz w:val="28"/>
          <w:szCs w:val="28"/>
        </w:rPr>
        <w:t xml:space="preserve"> </w:t>
      </w:r>
      <w:r w:rsidR="006E4739">
        <w:rPr>
          <w:sz w:val="28"/>
          <w:szCs w:val="28"/>
          <w:lang w:val="en-GB"/>
        </w:rPr>
        <w:t>lakes</w:t>
      </w:r>
      <w:r w:rsidR="006E4739" w:rsidRPr="006E4739">
        <w:rPr>
          <w:sz w:val="28"/>
          <w:szCs w:val="28"/>
        </w:rPr>
        <w:t>.</w:t>
      </w:r>
      <w:r w:rsidR="006E4739">
        <w:rPr>
          <w:sz w:val="28"/>
          <w:szCs w:val="28"/>
          <w:lang w:val="en-GB"/>
        </w:rPr>
        <w:t>json</w:t>
      </w:r>
      <w:r>
        <w:rPr>
          <w:sz w:val="28"/>
          <w:szCs w:val="28"/>
        </w:rPr>
        <w:t xml:space="preserve"> буд</w:t>
      </w:r>
      <w:r w:rsidR="006E4739">
        <w:rPr>
          <w:sz w:val="28"/>
          <w:szCs w:val="28"/>
        </w:rPr>
        <w:t>е</w:t>
      </w:r>
      <w:r>
        <w:rPr>
          <w:sz w:val="28"/>
          <w:szCs w:val="28"/>
        </w:rPr>
        <w:t xml:space="preserve">т скачан на компьютер пользователя. При массовом </w:t>
      </w:r>
      <w:r w:rsidR="006E4739">
        <w:rPr>
          <w:sz w:val="28"/>
          <w:szCs w:val="28"/>
        </w:rPr>
        <w:t>им</w:t>
      </w:r>
      <w:r>
        <w:rPr>
          <w:sz w:val="28"/>
          <w:szCs w:val="28"/>
        </w:rPr>
        <w:t>порте</w:t>
      </w:r>
      <w:r w:rsidR="006E4739">
        <w:rPr>
          <w:sz w:val="28"/>
          <w:szCs w:val="28"/>
        </w:rPr>
        <w:t xml:space="preserve"> пользователь</w:t>
      </w:r>
      <w:r>
        <w:rPr>
          <w:sz w:val="28"/>
          <w:szCs w:val="28"/>
        </w:rPr>
        <w:t xml:space="preserve"> </w:t>
      </w:r>
      <w:r w:rsidR="006E4739">
        <w:rPr>
          <w:sz w:val="28"/>
          <w:szCs w:val="28"/>
        </w:rPr>
        <w:t xml:space="preserve">должен выбрать файл формата </w:t>
      </w:r>
      <w:r w:rsidR="006E4739" w:rsidRPr="006E4739">
        <w:rPr>
          <w:sz w:val="28"/>
          <w:szCs w:val="28"/>
        </w:rPr>
        <w:t>.</w:t>
      </w:r>
      <w:r w:rsidR="006E4739">
        <w:rPr>
          <w:sz w:val="28"/>
          <w:szCs w:val="28"/>
          <w:lang w:val="en-GB"/>
        </w:rPr>
        <w:t>json</w:t>
      </w:r>
      <w:r w:rsidR="006E4739">
        <w:rPr>
          <w:sz w:val="28"/>
          <w:szCs w:val="28"/>
        </w:rPr>
        <w:t xml:space="preserve"> для импорта, озера из которого будут загружены в базу данных</w:t>
      </w:r>
      <w:r>
        <w:rPr>
          <w:sz w:val="28"/>
          <w:szCs w:val="28"/>
        </w:rPr>
        <w:t>.</w:t>
      </w:r>
    </w:p>
    <w:p w14:paraId="27B21C29" w14:textId="7161AD76" w:rsidR="00B74C86" w:rsidRDefault="00B74C86" w:rsidP="00B74C86">
      <w:pPr>
        <w:numPr>
          <w:ilvl w:val="0"/>
          <w:numId w:val="13"/>
        </w:numPr>
        <w:spacing w:line="360" w:lineRule="auto"/>
        <w:ind w:left="0" w:firstLine="708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Оставление отзыва на </w:t>
      </w:r>
      <w:r w:rsidR="006E4739">
        <w:rPr>
          <w:b/>
          <w:sz w:val="28"/>
          <w:szCs w:val="28"/>
        </w:rPr>
        <w:t>озеро</w:t>
      </w:r>
      <w:r>
        <w:rPr>
          <w:b/>
          <w:sz w:val="28"/>
          <w:szCs w:val="28"/>
        </w:rPr>
        <w:t>.</w:t>
      </w:r>
    </w:p>
    <w:p w14:paraId="76EF165A" w14:textId="70F293EC" w:rsidR="00B74C86" w:rsidRDefault="00B74C86" w:rsidP="00B74C86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ля того, чтобы оставить отзыв на </w:t>
      </w:r>
      <w:r w:rsidR="006E4739">
        <w:rPr>
          <w:sz w:val="28"/>
          <w:szCs w:val="28"/>
        </w:rPr>
        <w:t>озеро</w:t>
      </w:r>
      <w:r>
        <w:rPr>
          <w:sz w:val="28"/>
          <w:szCs w:val="28"/>
        </w:rPr>
        <w:t xml:space="preserve">, </w:t>
      </w:r>
      <w:r w:rsidR="006E4739">
        <w:rPr>
          <w:sz w:val="28"/>
          <w:szCs w:val="28"/>
        </w:rPr>
        <w:t xml:space="preserve">пользователь должен авторизоваться, после чего ему </w:t>
      </w:r>
      <w:r>
        <w:rPr>
          <w:sz w:val="28"/>
          <w:szCs w:val="28"/>
        </w:rPr>
        <w:t>необходимо</w:t>
      </w:r>
      <w:r w:rsidR="006E4739">
        <w:rPr>
          <w:sz w:val="28"/>
          <w:szCs w:val="28"/>
        </w:rPr>
        <w:t xml:space="preserve"> перейти на страницу с озером и оставить отзыв в поле для ввода, выбрав нужное количество звезд</w:t>
      </w:r>
      <w:r w:rsidR="00D174F2">
        <w:rPr>
          <w:sz w:val="28"/>
          <w:szCs w:val="28"/>
        </w:rPr>
        <w:t>.</w:t>
      </w:r>
    </w:p>
    <w:p w14:paraId="4D396325" w14:textId="2045A863" w:rsidR="00B74C86" w:rsidRDefault="00B74C86" w:rsidP="00B74C86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Если поле</w:t>
      </w:r>
      <w:r w:rsidR="0074480E">
        <w:rPr>
          <w:sz w:val="28"/>
          <w:szCs w:val="28"/>
        </w:rPr>
        <w:t xml:space="preserve"> ввода текста или количество звезд</w:t>
      </w:r>
      <w:r>
        <w:rPr>
          <w:sz w:val="28"/>
          <w:szCs w:val="28"/>
        </w:rPr>
        <w:t xml:space="preserve"> не будет заполнено, приложение сообщит об этом пользователю</w:t>
      </w:r>
      <w:r w:rsidR="0074480E">
        <w:rPr>
          <w:sz w:val="28"/>
          <w:szCs w:val="28"/>
        </w:rPr>
        <w:t xml:space="preserve"> и отзыв опубликовать не удастся.</w:t>
      </w:r>
    </w:p>
    <w:p w14:paraId="2D9D6460" w14:textId="77777777" w:rsidR="00B74C86" w:rsidRDefault="00B74C86" w:rsidP="00B74C86">
      <w:pPr>
        <w:numPr>
          <w:ilvl w:val="0"/>
          <w:numId w:val="13"/>
        </w:numPr>
        <w:spacing w:line="360" w:lineRule="auto"/>
        <w:ind w:left="0" w:firstLine="708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Кастомизированная статистика.</w:t>
      </w:r>
    </w:p>
    <w:p w14:paraId="0A2079DD" w14:textId="095EC611" w:rsidR="00B74C86" w:rsidRPr="00621622" w:rsidRDefault="00B74C86" w:rsidP="00B74C86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Для отображения статистики по приложению необходимо на главной странице нажать кнопку “</w:t>
      </w:r>
      <w:r w:rsidR="0074480E">
        <w:rPr>
          <w:sz w:val="28"/>
          <w:szCs w:val="28"/>
        </w:rPr>
        <w:t>С</w:t>
      </w:r>
      <w:r>
        <w:rPr>
          <w:sz w:val="28"/>
          <w:szCs w:val="28"/>
        </w:rPr>
        <w:t>татистика”, после чего осуществится переход на соответствующую страницу. На этой странице пользователю предоставится возможность выбрать тип статистики.</w:t>
      </w:r>
      <w:r w:rsidR="00621622">
        <w:rPr>
          <w:sz w:val="28"/>
          <w:szCs w:val="28"/>
        </w:rPr>
        <w:t xml:space="preserve"> При нажатии на кнопку построения статистики на странице отобразится соответствующая диаграмма.</w:t>
      </w:r>
    </w:p>
    <w:p w14:paraId="1AEFD599" w14:textId="7A48569E" w:rsidR="00B74C86" w:rsidRDefault="00B74C86" w:rsidP="00B74C86">
      <w:pPr>
        <w:spacing w:line="360" w:lineRule="auto"/>
        <w:ind w:firstLine="708"/>
        <w:jc w:val="both"/>
        <w:rPr>
          <w:sz w:val="28"/>
          <w:szCs w:val="28"/>
        </w:rPr>
      </w:pPr>
      <w:r>
        <w:rPr>
          <w:sz w:val="28"/>
          <w:szCs w:val="28"/>
        </w:rPr>
        <w:t>Система проверит, какой тип статистики выбран, и, если не заполнено одно из необходимых полей (не выбран промежуток дат или асана для статистики), графический интерфейс выведет соответствующие сообщения с предупреждением.</w:t>
      </w:r>
    </w:p>
    <w:p w14:paraId="44865BF5" w14:textId="77777777" w:rsidR="00B74C86" w:rsidRDefault="00B74C86" w:rsidP="00B74C86">
      <w:pPr>
        <w:spacing w:line="360" w:lineRule="auto"/>
        <w:ind w:firstLine="720"/>
        <w:jc w:val="center"/>
        <w:rPr>
          <w:b/>
          <w:smallCaps/>
          <w:sz w:val="28"/>
          <w:szCs w:val="28"/>
        </w:rPr>
      </w:pPr>
      <w:r>
        <w:rPr>
          <w:b/>
          <w:smallCaps/>
          <w:sz w:val="28"/>
          <w:szCs w:val="28"/>
        </w:rPr>
        <w:lastRenderedPageBreak/>
        <w:t>7. ЛИТЕРАТУРА</w:t>
      </w:r>
    </w:p>
    <w:p w14:paraId="7182AF20" w14:textId="4779B37C" w:rsidR="00B74C86" w:rsidRDefault="00B74C86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сылка на GitHub. - [Электронный ресурс]. - URL: </w:t>
      </w:r>
      <w:r w:rsidR="00DA3ADF" w:rsidRPr="00DA3ADF">
        <w:rPr>
          <w:sz w:val="28"/>
          <w:szCs w:val="28"/>
        </w:rPr>
        <w:t>https://github.com/moevm/nosql2h24-lakes.git</w:t>
      </w:r>
      <w:r>
        <w:rPr>
          <w:sz w:val="28"/>
          <w:szCs w:val="28"/>
        </w:rPr>
        <w:t>.</w:t>
      </w:r>
    </w:p>
    <w:p w14:paraId="3D8558C2" w14:textId="5DA7E72D" w:rsidR="00B74C86" w:rsidRDefault="00051E80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Spring</w:t>
      </w:r>
      <w:r w:rsidRPr="00051E80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Boot</w:t>
      </w:r>
      <w:r w:rsidR="00B74C86">
        <w:rPr>
          <w:sz w:val="28"/>
          <w:szCs w:val="28"/>
        </w:rPr>
        <w:t xml:space="preserve">. – [Электронный ресурс]. – URL: </w:t>
      </w:r>
      <w:r w:rsidRPr="00051E80">
        <w:rPr>
          <w:sz w:val="28"/>
          <w:szCs w:val="28"/>
        </w:rPr>
        <w:t>https://spring.io/projects/spring-boot</w:t>
      </w:r>
      <w:r w:rsidR="00B74C86">
        <w:rPr>
          <w:sz w:val="28"/>
          <w:szCs w:val="28"/>
        </w:rPr>
        <w:t xml:space="preserve"> 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 xml:space="preserve">). </w:t>
      </w:r>
    </w:p>
    <w:p w14:paraId="3FAAE750" w14:textId="49181B4D" w:rsidR="00B74C86" w:rsidRDefault="00DA3ADF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Neo</w:t>
      </w:r>
      <w:r w:rsidRPr="00DA3ADF">
        <w:rPr>
          <w:sz w:val="28"/>
          <w:szCs w:val="28"/>
        </w:rPr>
        <w:t>4</w:t>
      </w:r>
      <w:r>
        <w:rPr>
          <w:sz w:val="28"/>
          <w:szCs w:val="28"/>
          <w:lang w:val="en-GB"/>
        </w:rPr>
        <w:t>j</w:t>
      </w:r>
      <w:r w:rsidR="00B74C86">
        <w:rPr>
          <w:sz w:val="28"/>
          <w:szCs w:val="28"/>
        </w:rPr>
        <w:t xml:space="preserve">. – [Электронный ресурс]. – URL: </w:t>
      </w:r>
      <w:r w:rsidRPr="00DA3ADF">
        <w:rPr>
          <w:sz w:val="28"/>
          <w:szCs w:val="28"/>
        </w:rPr>
        <w:t>https://neo4j.com/</w:t>
      </w:r>
      <w:r w:rsidR="00B74C86">
        <w:rPr>
          <w:sz w:val="28"/>
          <w:szCs w:val="28"/>
        </w:rPr>
        <w:t xml:space="preserve"> (дата обращения: </w:t>
      </w:r>
      <w:r w:rsidRPr="00DA3ADF">
        <w:rPr>
          <w:sz w:val="28"/>
          <w:szCs w:val="28"/>
        </w:rPr>
        <w:t>18</w:t>
      </w:r>
      <w:r w:rsidR="00B74C86">
        <w:rPr>
          <w:sz w:val="28"/>
          <w:szCs w:val="28"/>
        </w:rPr>
        <w:t>.1</w:t>
      </w:r>
      <w:r w:rsidRPr="00DA3ADF">
        <w:rPr>
          <w:sz w:val="28"/>
          <w:szCs w:val="28"/>
        </w:rPr>
        <w:t>2</w:t>
      </w:r>
      <w:r w:rsidR="00B74C86">
        <w:rPr>
          <w:sz w:val="28"/>
          <w:szCs w:val="28"/>
        </w:rPr>
        <w:t xml:space="preserve">.2024). </w:t>
      </w:r>
    </w:p>
    <w:p w14:paraId="1A78C3ED" w14:textId="50709EC0" w:rsidR="00B74C86" w:rsidRDefault="000A3D9C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 w:rsidRPr="000A3D9C">
        <w:rPr>
          <w:sz w:val="28"/>
          <w:szCs w:val="28"/>
        </w:rPr>
        <w:t xml:space="preserve">Thymeleaf. </w:t>
      </w:r>
      <w:r w:rsidR="00B74C86">
        <w:rPr>
          <w:sz w:val="28"/>
          <w:szCs w:val="28"/>
        </w:rPr>
        <w:t xml:space="preserve">– [Электронный ресурс]. – URL: </w:t>
      </w:r>
      <w:r w:rsidRPr="000A3D9C">
        <w:rPr>
          <w:sz w:val="28"/>
          <w:szCs w:val="28"/>
        </w:rPr>
        <w:t xml:space="preserve">https://www.thymeleaf.org/ </w:t>
      </w:r>
      <w:r w:rsidR="00B74C86">
        <w:rPr>
          <w:sz w:val="28"/>
          <w:szCs w:val="28"/>
        </w:rPr>
        <w:t xml:space="preserve">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 xml:space="preserve">). </w:t>
      </w:r>
    </w:p>
    <w:p w14:paraId="2601291A" w14:textId="4EF17AFB" w:rsidR="00B74C86" w:rsidRDefault="000A3D9C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Neo</w:t>
      </w:r>
      <w:r w:rsidRPr="000A3D9C">
        <w:rPr>
          <w:sz w:val="28"/>
          <w:szCs w:val="28"/>
        </w:rPr>
        <w:t>4</w:t>
      </w:r>
      <w:r>
        <w:rPr>
          <w:sz w:val="28"/>
          <w:szCs w:val="28"/>
          <w:lang w:val="en-GB"/>
        </w:rPr>
        <w:t>jRepository</w:t>
      </w:r>
      <w:r w:rsidR="00B74C86">
        <w:rPr>
          <w:sz w:val="28"/>
          <w:szCs w:val="28"/>
        </w:rPr>
        <w:t xml:space="preserve">. – [Электронный ресурс]. – URL: </w:t>
      </w:r>
      <w:r w:rsidRPr="000A3D9C">
        <w:rPr>
          <w:sz w:val="28"/>
          <w:szCs w:val="28"/>
        </w:rPr>
        <w:t xml:space="preserve">https://docs.spring.io/spring-data/neo4j/docs/current/api/org/springframework/data/neo4j/repository/Neo4jRepository.html </w:t>
      </w:r>
      <w:r w:rsidR="00B74C86">
        <w:rPr>
          <w:sz w:val="28"/>
          <w:szCs w:val="28"/>
        </w:rPr>
        <w:t xml:space="preserve">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 xml:space="preserve">). </w:t>
      </w:r>
    </w:p>
    <w:p w14:paraId="1592814C" w14:textId="71E313EB" w:rsidR="00B74C86" w:rsidRDefault="000A3D9C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Apache</w:t>
      </w:r>
      <w:r w:rsidRPr="000A3D9C">
        <w:rPr>
          <w:sz w:val="28"/>
          <w:szCs w:val="28"/>
        </w:rPr>
        <w:t xml:space="preserve"> </w:t>
      </w:r>
      <w:r>
        <w:rPr>
          <w:sz w:val="28"/>
          <w:szCs w:val="28"/>
          <w:lang w:val="en-GB"/>
        </w:rPr>
        <w:t>Maven</w:t>
      </w:r>
      <w:r w:rsidR="00B74C86">
        <w:rPr>
          <w:sz w:val="28"/>
          <w:szCs w:val="28"/>
        </w:rPr>
        <w:t xml:space="preserve">. – [Электронный ресурс]. – URL: </w:t>
      </w:r>
      <w:r w:rsidRPr="000A3D9C">
        <w:rPr>
          <w:sz w:val="28"/>
          <w:szCs w:val="28"/>
        </w:rPr>
        <w:t xml:space="preserve">https://maven.apache.org/ </w:t>
      </w:r>
      <w:r w:rsidR="00B74C86">
        <w:rPr>
          <w:sz w:val="28"/>
          <w:szCs w:val="28"/>
        </w:rPr>
        <w:t xml:space="preserve">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 xml:space="preserve">). </w:t>
      </w:r>
    </w:p>
    <w:p w14:paraId="3076F296" w14:textId="3C1007C4" w:rsidR="00B74C86" w:rsidRDefault="00B11232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Docker</w:t>
      </w:r>
      <w:r w:rsidR="00B74C86">
        <w:rPr>
          <w:sz w:val="28"/>
          <w:szCs w:val="28"/>
        </w:rPr>
        <w:t xml:space="preserve">. – [Электронный ресурс]. – URL: </w:t>
      </w:r>
      <w:r w:rsidRPr="00B11232">
        <w:rPr>
          <w:sz w:val="28"/>
          <w:szCs w:val="28"/>
        </w:rPr>
        <w:t xml:space="preserve">https://www.docker.com/ </w:t>
      </w:r>
      <w:r w:rsidR="00B74C86">
        <w:rPr>
          <w:sz w:val="28"/>
          <w:szCs w:val="28"/>
        </w:rPr>
        <w:t xml:space="preserve">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 xml:space="preserve">). </w:t>
      </w:r>
    </w:p>
    <w:p w14:paraId="5E454440" w14:textId="46307B68" w:rsidR="00B74C86" w:rsidRDefault="00C829B3" w:rsidP="00B74C86">
      <w:pPr>
        <w:numPr>
          <w:ilvl w:val="0"/>
          <w:numId w:val="15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  <w:lang w:val="en-GB"/>
        </w:rPr>
        <w:t>OpenStreetMap</w:t>
      </w:r>
      <w:r w:rsidR="00B74C86">
        <w:rPr>
          <w:sz w:val="28"/>
          <w:szCs w:val="28"/>
        </w:rPr>
        <w:t xml:space="preserve">. – [Электронный ресурс]. – URL: </w:t>
      </w:r>
      <w:r w:rsidRPr="00C829B3">
        <w:rPr>
          <w:sz w:val="28"/>
          <w:szCs w:val="28"/>
        </w:rPr>
        <w:t xml:space="preserve">https://www.openstreetmap.org/#map=3/69.62/-74.90 </w:t>
      </w:r>
      <w:r w:rsidR="00B74C86">
        <w:rPr>
          <w:sz w:val="28"/>
          <w:szCs w:val="28"/>
        </w:rPr>
        <w:t xml:space="preserve">(дата обращения: </w:t>
      </w:r>
      <w:r w:rsidR="00DA3ADF" w:rsidRPr="00DA3ADF">
        <w:rPr>
          <w:sz w:val="28"/>
          <w:szCs w:val="28"/>
        </w:rPr>
        <w:t>18</w:t>
      </w:r>
      <w:r w:rsidR="00DA3ADF">
        <w:rPr>
          <w:sz w:val="28"/>
          <w:szCs w:val="28"/>
        </w:rPr>
        <w:t>.1</w:t>
      </w:r>
      <w:r w:rsidR="00DA3ADF" w:rsidRPr="00DA3ADF">
        <w:rPr>
          <w:sz w:val="28"/>
          <w:szCs w:val="28"/>
        </w:rPr>
        <w:t>2</w:t>
      </w:r>
      <w:r w:rsidR="00DA3ADF">
        <w:rPr>
          <w:sz w:val="28"/>
          <w:szCs w:val="28"/>
        </w:rPr>
        <w:t>.2024</w:t>
      </w:r>
      <w:r w:rsidR="00B74C86">
        <w:rPr>
          <w:sz w:val="28"/>
          <w:szCs w:val="28"/>
        </w:rPr>
        <w:t>).</w:t>
      </w:r>
    </w:p>
    <w:sectPr w:rsidR="00B74C86" w:rsidSect="00BC05C0">
      <w:headerReference w:type="default" r:id="rId20"/>
      <w:footerReference w:type="default" r:id="rId21"/>
      <w:pgSz w:w="11906" w:h="16838"/>
      <w:pgMar w:top="1134" w:right="567" w:bottom="1134" w:left="1701" w:header="425" w:footer="70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FFE6DF" w14:textId="77777777" w:rsidR="00BE69E4" w:rsidRDefault="00BE69E4">
      <w:r>
        <w:separator/>
      </w:r>
    </w:p>
  </w:endnote>
  <w:endnote w:type="continuationSeparator" w:id="0">
    <w:p w14:paraId="6C0A7B2B" w14:textId="77777777" w:rsidR="00BE69E4" w:rsidRDefault="00BE69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82A345" w14:textId="77777777" w:rsidR="001B406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8</w:t>
    </w:r>
    <w:r>
      <w:rPr>
        <w:color w:val="000000"/>
      </w:rPr>
      <w:fldChar w:fldCharType="end"/>
    </w:r>
  </w:p>
  <w:p w14:paraId="21BE3AE0" w14:textId="77777777" w:rsidR="001B4067" w:rsidRDefault="001B4067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903ADD" w14:textId="77777777" w:rsidR="00BE69E4" w:rsidRDefault="00BE69E4">
      <w:r>
        <w:separator/>
      </w:r>
    </w:p>
  </w:footnote>
  <w:footnote w:type="continuationSeparator" w:id="0">
    <w:p w14:paraId="3F93829A" w14:textId="77777777" w:rsidR="00BE69E4" w:rsidRDefault="00BE69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BF3DC0" w14:textId="77777777" w:rsidR="001B406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color w:val="000000"/>
      </w:rPr>
    </w:pPr>
    <w:r>
      <w:rPr>
        <w:color w:val="000000"/>
      </w:rP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F7E3A72"/>
    <w:lvl w:ilvl="0">
      <w:numFmt w:val="bullet"/>
      <w:pStyle w:val="1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FE19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F4299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60E4AC8"/>
    <w:multiLevelType w:val="multilevel"/>
    <w:tmpl w:val="3EF840A0"/>
    <w:lvl w:ilvl="0">
      <w:start w:val="1"/>
      <w:numFmt w:val="decimal"/>
      <w:pStyle w:val="Times1412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1B9F6035"/>
    <w:multiLevelType w:val="multilevel"/>
    <w:tmpl w:val="38100CF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2F0A501E"/>
    <w:multiLevelType w:val="multilevel"/>
    <w:tmpl w:val="914EC024"/>
    <w:lvl w:ilvl="0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3B5B4C63"/>
    <w:multiLevelType w:val="multilevel"/>
    <w:tmpl w:val="60725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2D60D6"/>
    <w:multiLevelType w:val="multilevel"/>
    <w:tmpl w:val="9A04FE5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46ED39FB"/>
    <w:multiLevelType w:val="multilevel"/>
    <w:tmpl w:val="42120204"/>
    <w:lvl w:ilvl="0">
      <w:start w:val="1"/>
      <w:numFmt w:val="bullet"/>
      <w:pStyle w:val="a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48BF0798"/>
    <w:multiLevelType w:val="multilevel"/>
    <w:tmpl w:val="163A269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4BD30FB9"/>
    <w:multiLevelType w:val="multilevel"/>
    <w:tmpl w:val="99D2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1A5F56"/>
    <w:multiLevelType w:val="multilevel"/>
    <w:tmpl w:val="46BC1BEA"/>
    <w:lvl w:ilvl="0">
      <w:start w:val="1"/>
      <w:numFmt w:val="decimal"/>
      <w:lvlText w:val="%1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5C6C63C2"/>
    <w:multiLevelType w:val="multilevel"/>
    <w:tmpl w:val="8F84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A57C96"/>
    <w:multiLevelType w:val="multilevel"/>
    <w:tmpl w:val="A0045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41C4B93"/>
    <w:multiLevelType w:val="multilevel"/>
    <w:tmpl w:val="0F628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7C697D"/>
    <w:multiLevelType w:val="multilevel"/>
    <w:tmpl w:val="5D90C236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 w16cid:durableId="1658192734">
    <w:abstractNumId w:val="8"/>
  </w:num>
  <w:num w:numId="2" w16cid:durableId="1193457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69425376">
    <w:abstractNumId w:val="4"/>
  </w:num>
  <w:num w:numId="4" w16cid:durableId="975838238">
    <w:abstractNumId w:val="5"/>
  </w:num>
  <w:num w:numId="5" w16cid:durableId="1001548223">
    <w:abstractNumId w:val="9"/>
  </w:num>
  <w:num w:numId="6" w16cid:durableId="1855194154">
    <w:abstractNumId w:val="15"/>
  </w:num>
  <w:num w:numId="7" w16cid:durableId="17689615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216326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55045599">
    <w:abstractNumId w:val="8"/>
  </w:num>
  <w:num w:numId="10" w16cid:durableId="1980107599">
    <w:abstractNumId w:val="15"/>
  </w:num>
  <w:num w:numId="11" w16cid:durableId="635376951">
    <w:abstractNumId w:val="3"/>
  </w:num>
  <w:num w:numId="12" w16cid:durableId="972489638">
    <w:abstractNumId w:val="9"/>
  </w:num>
  <w:num w:numId="13" w16cid:durableId="824736199">
    <w:abstractNumId w:val="11"/>
  </w:num>
  <w:num w:numId="14" w16cid:durableId="1091660548">
    <w:abstractNumId w:val="4"/>
  </w:num>
  <w:num w:numId="15" w16cid:durableId="664479099">
    <w:abstractNumId w:val="7"/>
  </w:num>
  <w:num w:numId="16" w16cid:durableId="2084986321">
    <w:abstractNumId w:val="5"/>
  </w:num>
  <w:num w:numId="17" w16cid:durableId="880094750">
    <w:abstractNumId w:val="13"/>
  </w:num>
  <w:num w:numId="18" w16cid:durableId="134027451">
    <w:abstractNumId w:val="10"/>
  </w:num>
  <w:num w:numId="19" w16cid:durableId="1982953525">
    <w:abstractNumId w:val="14"/>
  </w:num>
  <w:num w:numId="20" w16cid:durableId="1288313334">
    <w:abstractNumId w:val="12"/>
  </w:num>
  <w:num w:numId="21" w16cid:durableId="431324193">
    <w:abstractNumId w:val="6"/>
  </w:num>
  <w:num w:numId="22" w16cid:durableId="13195767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26920117">
    <w:abstractNumId w:val="0"/>
  </w:num>
  <w:num w:numId="24" w16cid:durableId="1372342416">
    <w:abstractNumId w:val="1"/>
  </w:num>
  <w:num w:numId="25" w16cid:durableId="1009143709">
    <w:abstractNumId w:val="0"/>
  </w:num>
  <w:num w:numId="26" w16cid:durableId="13756964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1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05C0"/>
    <w:rsid w:val="000026EB"/>
    <w:rsid w:val="000210D5"/>
    <w:rsid w:val="00034B86"/>
    <w:rsid w:val="00051E80"/>
    <w:rsid w:val="00064D99"/>
    <w:rsid w:val="00077856"/>
    <w:rsid w:val="00095049"/>
    <w:rsid w:val="000A3D9C"/>
    <w:rsid w:val="001B4067"/>
    <w:rsid w:val="001E4DF6"/>
    <w:rsid w:val="001F7845"/>
    <w:rsid w:val="002D35AB"/>
    <w:rsid w:val="00343B34"/>
    <w:rsid w:val="00380219"/>
    <w:rsid w:val="003837CC"/>
    <w:rsid w:val="003D07DE"/>
    <w:rsid w:val="00403773"/>
    <w:rsid w:val="00525EDB"/>
    <w:rsid w:val="00591BFC"/>
    <w:rsid w:val="005E0675"/>
    <w:rsid w:val="00621622"/>
    <w:rsid w:val="00642744"/>
    <w:rsid w:val="006600C9"/>
    <w:rsid w:val="00687F46"/>
    <w:rsid w:val="00694265"/>
    <w:rsid w:val="006A0C1C"/>
    <w:rsid w:val="006E3695"/>
    <w:rsid w:val="006E4739"/>
    <w:rsid w:val="0074480E"/>
    <w:rsid w:val="00784B52"/>
    <w:rsid w:val="00794314"/>
    <w:rsid w:val="007D4080"/>
    <w:rsid w:val="0085043A"/>
    <w:rsid w:val="00896FEA"/>
    <w:rsid w:val="008F7996"/>
    <w:rsid w:val="00925F9A"/>
    <w:rsid w:val="00943D3F"/>
    <w:rsid w:val="00980927"/>
    <w:rsid w:val="00A0682C"/>
    <w:rsid w:val="00A669DA"/>
    <w:rsid w:val="00B11232"/>
    <w:rsid w:val="00B74C86"/>
    <w:rsid w:val="00BC05C0"/>
    <w:rsid w:val="00BE69E4"/>
    <w:rsid w:val="00C574B9"/>
    <w:rsid w:val="00C76CF1"/>
    <w:rsid w:val="00C829B3"/>
    <w:rsid w:val="00CF478F"/>
    <w:rsid w:val="00D07311"/>
    <w:rsid w:val="00D174F2"/>
    <w:rsid w:val="00D645CD"/>
    <w:rsid w:val="00DA3ADF"/>
    <w:rsid w:val="00DF43FC"/>
    <w:rsid w:val="00E3622A"/>
    <w:rsid w:val="00E73A20"/>
    <w:rsid w:val="00EB7A8D"/>
    <w:rsid w:val="00FB26B5"/>
    <w:rsid w:val="00FD5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1A8076"/>
  <w15:chartTrackingRefBased/>
  <w15:docId w15:val="{42998610-2ED8-4F17-93D9-C88E2C05F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BC05C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10">
    <w:name w:val="heading 1"/>
    <w:basedOn w:val="a0"/>
    <w:next w:val="a1"/>
    <w:link w:val="11"/>
    <w:uiPriority w:val="9"/>
    <w:qFormat/>
    <w:rsid w:val="0064274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 w:eastAsia="en-US"/>
    </w:rPr>
  </w:style>
  <w:style w:type="paragraph" w:styleId="2">
    <w:name w:val="heading 2"/>
    <w:basedOn w:val="a0"/>
    <w:next w:val="a1"/>
    <w:link w:val="20"/>
    <w:uiPriority w:val="9"/>
    <w:unhideWhenUsed/>
    <w:qFormat/>
    <w:rsid w:val="006427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 w:eastAsia="en-US"/>
    </w:rPr>
  </w:style>
  <w:style w:type="paragraph" w:styleId="3">
    <w:name w:val="heading 3"/>
    <w:basedOn w:val="a0"/>
    <w:next w:val="a1"/>
    <w:link w:val="30"/>
    <w:uiPriority w:val="9"/>
    <w:unhideWhenUsed/>
    <w:qFormat/>
    <w:rsid w:val="0064274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Normal (Web)"/>
    <w:basedOn w:val="a0"/>
    <w:uiPriority w:val="99"/>
    <w:unhideWhenUsed/>
    <w:rsid w:val="00BC05C0"/>
    <w:pPr>
      <w:numPr>
        <w:numId w:val="1"/>
      </w:numPr>
      <w:tabs>
        <w:tab w:val="num" w:pos="720"/>
      </w:tabs>
      <w:spacing w:before="100" w:beforeAutospacing="1" w:after="100" w:afterAutospacing="1"/>
    </w:pPr>
  </w:style>
  <w:style w:type="paragraph" w:customStyle="1" w:styleId="Times1412">
    <w:name w:val="Стиль Timesмаркер14 + Междустр.интервал:  множитель 12 ин"/>
    <w:basedOn w:val="a0"/>
    <w:rsid w:val="00BC05C0"/>
    <w:pPr>
      <w:numPr>
        <w:numId w:val="2"/>
      </w:numPr>
      <w:tabs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character" w:styleId="a5">
    <w:name w:val="Hyperlink"/>
    <w:basedOn w:val="a2"/>
    <w:uiPriority w:val="99"/>
    <w:unhideWhenUsed/>
    <w:rsid w:val="00BC05C0"/>
    <w:rPr>
      <w:color w:val="0563C1" w:themeColor="hyperlink"/>
      <w:u w:val="single"/>
    </w:rPr>
  </w:style>
  <w:style w:type="character" w:styleId="a6">
    <w:name w:val="Unresolved Mention"/>
    <w:basedOn w:val="a2"/>
    <w:uiPriority w:val="99"/>
    <w:semiHidden/>
    <w:unhideWhenUsed/>
    <w:rsid w:val="00BC05C0"/>
    <w:rPr>
      <w:color w:val="605E5C"/>
      <w:shd w:val="clear" w:color="auto" w:fill="E1DFDD"/>
    </w:rPr>
  </w:style>
  <w:style w:type="table" w:styleId="a7">
    <w:name w:val="Table Grid"/>
    <w:basedOn w:val="a3"/>
    <w:uiPriority w:val="39"/>
    <w:rsid w:val="00EB7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">
    <w:name w:val="Стиль1"/>
    <w:basedOn w:val="a0"/>
    <w:link w:val="12"/>
    <w:qFormat/>
    <w:rsid w:val="00642744"/>
    <w:pPr>
      <w:numPr>
        <w:numId w:val="23"/>
      </w:numPr>
      <w:ind w:hanging="482"/>
    </w:pPr>
    <w:rPr>
      <w:rFonts w:ascii="Consolas" w:hAnsi="Consolas"/>
      <w:bCs/>
      <w:lang w:val="en-GB"/>
    </w:rPr>
  </w:style>
  <w:style w:type="character" w:customStyle="1" w:styleId="12">
    <w:name w:val="Стиль1 Знак"/>
    <w:basedOn w:val="a2"/>
    <w:link w:val="1"/>
    <w:rsid w:val="00642744"/>
    <w:rPr>
      <w:rFonts w:ascii="Consolas" w:eastAsia="Times New Roman" w:hAnsi="Consolas" w:cs="Times New Roman"/>
      <w:bCs/>
      <w:kern w:val="0"/>
      <w:sz w:val="24"/>
      <w:szCs w:val="24"/>
      <w:lang w:val="en-GB" w:eastAsia="ru-RU"/>
      <w14:ligatures w14:val="none"/>
    </w:rPr>
  </w:style>
  <w:style w:type="character" w:customStyle="1" w:styleId="11">
    <w:name w:val="Заголовок 1 Знак"/>
    <w:basedOn w:val="a2"/>
    <w:link w:val="10"/>
    <w:uiPriority w:val="9"/>
    <w:rsid w:val="00642744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/>
      <w14:ligatures w14:val="none"/>
    </w:rPr>
  </w:style>
  <w:style w:type="character" w:customStyle="1" w:styleId="20">
    <w:name w:val="Заголовок 2 Знак"/>
    <w:basedOn w:val="a2"/>
    <w:link w:val="2"/>
    <w:uiPriority w:val="9"/>
    <w:rsid w:val="00642744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30">
    <w:name w:val="Заголовок 3 Знак"/>
    <w:basedOn w:val="a2"/>
    <w:link w:val="3"/>
    <w:uiPriority w:val="9"/>
    <w:rsid w:val="00642744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1"/>
    <w:next w:val="a1"/>
    <w:qFormat/>
    <w:rsid w:val="00642744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1"/>
    <w:qFormat/>
    <w:rsid w:val="00642744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a1">
    <w:name w:val="Body Text"/>
    <w:basedOn w:val="a0"/>
    <w:link w:val="a8"/>
    <w:uiPriority w:val="99"/>
    <w:semiHidden/>
    <w:unhideWhenUsed/>
    <w:rsid w:val="00642744"/>
    <w:pPr>
      <w:spacing w:after="120"/>
    </w:pPr>
  </w:style>
  <w:style w:type="character" w:customStyle="1" w:styleId="a8">
    <w:name w:val="Основной текст Знак"/>
    <w:basedOn w:val="a2"/>
    <w:link w:val="a1"/>
    <w:uiPriority w:val="99"/>
    <w:semiHidden/>
    <w:rsid w:val="00642744"/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customStyle="1" w:styleId="VerbatimChar">
    <w:name w:val="Verbatim Char"/>
    <w:basedOn w:val="a2"/>
    <w:link w:val="SourceCode"/>
    <w:rsid w:val="00642744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642744"/>
    <w:pPr>
      <w:wordWrap w:val="0"/>
      <w:spacing w:after="200"/>
    </w:pPr>
    <w:rPr>
      <w:rFonts w:ascii="Consolas" w:eastAsiaTheme="minorHAnsi" w:hAnsi="Consolas" w:cstheme="minorBidi"/>
      <w:kern w:val="2"/>
      <w:sz w:val="22"/>
      <w:szCs w:val="22"/>
      <w:lang w:eastAsia="en-US"/>
      <w14:ligatures w14:val="standardContextual"/>
    </w:rPr>
  </w:style>
  <w:style w:type="character" w:customStyle="1" w:styleId="KeywordTok">
    <w:name w:val="KeywordTok"/>
    <w:basedOn w:val="VerbatimChar"/>
    <w:rsid w:val="00642744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642744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642744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642744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642744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642744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642744"/>
    <w:rPr>
      <w:rFonts w:ascii="Consolas" w:hAnsi="Consolas"/>
      <w:color w:val="007020"/>
    </w:rPr>
  </w:style>
  <w:style w:type="character" w:customStyle="1" w:styleId="FunctionTok">
    <w:name w:val="FunctionTok"/>
    <w:basedOn w:val="VerbatimChar"/>
    <w:rsid w:val="00642744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642744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642744"/>
    <w:rPr>
      <w:rFonts w:ascii="Consolas" w:hAnsi="Consolas"/>
    </w:rPr>
  </w:style>
  <w:style w:type="paragraph" w:customStyle="1" w:styleId="21">
    <w:name w:val="Стиль2"/>
    <w:basedOn w:val="SourceCode"/>
    <w:link w:val="22"/>
    <w:qFormat/>
    <w:rsid w:val="00642744"/>
    <w:rPr>
      <w:rFonts w:cs="Times New Roman"/>
      <w:sz w:val="24"/>
      <w:szCs w:val="24"/>
      <w:lang w:val="en-GB"/>
    </w:rPr>
  </w:style>
  <w:style w:type="character" w:customStyle="1" w:styleId="22">
    <w:name w:val="Стиль2 Знак"/>
    <w:basedOn w:val="VerbatimChar"/>
    <w:link w:val="21"/>
    <w:rsid w:val="00642744"/>
    <w:rPr>
      <w:rFonts w:ascii="Consolas" w:hAnsi="Consolas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6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0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4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8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0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37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2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1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8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0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26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2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7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0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6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4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4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2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4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6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4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7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5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evm/nosql2h24-lake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github.com/moevm/nosql2h24-lake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41</Pages>
  <Words>4694</Words>
  <Characters>26762</Characters>
  <Application>Microsoft Office Word</Application>
  <DocSecurity>0</DocSecurity>
  <Lines>223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ся Хулап</dc:creator>
  <cp:keywords/>
  <dc:description/>
  <cp:lastModifiedBy>Олеся Хулап</cp:lastModifiedBy>
  <cp:revision>31</cp:revision>
  <dcterms:created xsi:type="dcterms:W3CDTF">2024-12-13T18:08:00Z</dcterms:created>
  <dcterms:modified xsi:type="dcterms:W3CDTF">2024-12-20T18:35:00Z</dcterms:modified>
</cp:coreProperties>
</file>